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9AA5F" w14:textId="065EA39F" w:rsidR="00281041" w:rsidRPr="005605D0" w:rsidRDefault="0011564C" w:rsidP="00590B6F">
      <w:pPr>
        <w:rPr>
          <w:rFonts w:cstheme="minorHAnsi"/>
          <w:b/>
          <w:sz w:val="24"/>
          <w:szCs w:val="24"/>
        </w:rPr>
      </w:pPr>
      <w:r w:rsidRPr="005605D0">
        <w:rPr>
          <w:rFonts w:cstheme="minorHAnsi"/>
          <w:b/>
          <w:sz w:val="24"/>
          <w:szCs w:val="24"/>
        </w:rPr>
        <w:t>Research Ethics Approval Form</w:t>
      </w:r>
      <w:r w:rsidR="00281041" w:rsidRPr="005605D0">
        <w:rPr>
          <w:rFonts w:cstheme="minorHAnsi"/>
          <w:b/>
          <w:sz w:val="24"/>
          <w:szCs w:val="24"/>
        </w:rPr>
        <w:t>:</w:t>
      </w:r>
    </w:p>
    <w:p w14:paraId="45B8AD40" w14:textId="77777777" w:rsidR="00C71517" w:rsidRPr="005605D0" w:rsidRDefault="00C71517" w:rsidP="00590B6F">
      <w:pPr>
        <w:spacing w:after="0"/>
        <w:rPr>
          <w:rFonts w:eastAsia="Times New Roman" w:cstheme="minorHAnsi"/>
          <w:sz w:val="24"/>
          <w:szCs w:val="24"/>
          <w:lang w:val="en-GB" w:eastAsia="en-GB"/>
        </w:rPr>
      </w:pPr>
    </w:p>
    <w:p w14:paraId="58DB430B" w14:textId="77777777" w:rsidR="00C71517" w:rsidRPr="005605D0" w:rsidRDefault="00C71517" w:rsidP="00590B6F">
      <w:pPr>
        <w:spacing w:after="0"/>
        <w:rPr>
          <w:rFonts w:eastAsia="Arial" w:cstheme="minorHAnsi"/>
          <w:sz w:val="24"/>
          <w:szCs w:val="24"/>
          <w:lang w:val="en-GB" w:eastAsia="en-GB"/>
        </w:rPr>
      </w:pPr>
      <w:r w:rsidRPr="005605D0">
        <w:rPr>
          <w:rFonts w:eastAsia="Arial" w:cstheme="minorHAnsi"/>
          <w:sz w:val="24"/>
          <w:szCs w:val="24"/>
          <w:lang w:val="en-GB" w:eastAsia="en-GB"/>
        </w:rP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p w14:paraId="6EA7F22E" w14:textId="77777777" w:rsidR="00C71517" w:rsidRPr="005605D0" w:rsidRDefault="00C71517" w:rsidP="00590B6F">
      <w:pPr>
        <w:spacing w:after="0"/>
        <w:rPr>
          <w:rFonts w:eastAsia="Times New Roman" w:cstheme="minorHAnsi"/>
          <w:sz w:val="24"/>
          <w:szCs w:val="24"/>
          <w:lang w:val="en-GB" w:eastAsia="en-GB"/>
        </w:rPr>
      </w:pPr>
    </w:p>
    <w:p w14:paraId="3C02D236" w14:textId="77777777" w:rsidR="00C71517" w:rsidRPr="005605D0" w:rsidRDefault="00C71517" w:rsidP="00590B6F">
      <w:pPr>
        <w:spacing w:after="0"/>
        <w:rPr>
          <w:rFonts w:eastAsia="Arial" w:cstheme="minorHAnsi"/>
          <w:sz w:val="24"/>
          <w:szCs w:val="24"/>
          <w:lang w:val="en-GB" w:eastAsia="en-GB"/>
        </w:rPr>
      </w:pPr>
      <w:r w:rsidRPr="005605D0">
        <w:rPr>
          <w:rFonts w:eastAsia="Arial" w:cstheme="minorHAnsi"/>
          <w:sz w:val="24"/>
          <w:szCs w:val="24"/>
          <w:lang w:val="en-GB" w:eastAsia="en-GB"/>
        </w:rPr>
        <w:t>For further support and guidance please see your respective Unit Tutor.</w:t>
      </w:r>
    </w:p>
    <w:p w14:paraId="53473310" w14:textId="77777777" w:rsidR="00C71517" w:rsidRPr="005605D0" w:rsidRDefault="00C71517" w:rsidP="00590B6F">
      <w:pPr>
        <w:spacing w:after="0"/>
        <w:rPr>
          <w:rFonts w:eastAsia="Times New Roman" w:cstheme="minorHAnsi"/>
          <w:sz w:val="24"/>
          <w:szCs w:val="24"/>
          <w:lang w:val="en-GB" w:eastAsia="en-GB"/>
        </w:rPr>
      </w:pPr>
    </w:p>
    <w:p w14:paraId="6D7ED7A8" w14:textId="77777777" w:rsidR="00C71517" w:rsidRPr="005605D0" w:rsidRDefault="00C71517" w:rsidP="00590B6F">
      <w:pPr>
        <w:spacing w:after="0"/>
        <w:ind w:right="120"/>
        <w:rPr>
          <w:rFonts w:eastAsia="Arial" w:cstheme="minorHAnsi"/>
          <w:b/>
          <w:sz w:val="24"/>
          <w:szCs w:val="24"/>
          <w:lang w:val="en-GB" w:eastAsia="en-GB"/>
        </w:rPr>
      </w:pPr>
      <w:r w:rsidRPr="005605D0">
        <w:rPr>
          <w:rFonts w:eastAsia="Arial" w:cstheme="minorHAnsi"/>
          <w:b/>
          <w:sz w:val="24"/>
          <w:szCs w:val="24"/>
          <w:lang w:val="en-GB" w:eastAsia="en-GB"/>
        </w:rPr>
        <w:t>Before completing this form, we advise that you discuss your proposed research fully with your Unit Tutor. Please complete this form in good time before your research project is due to commence.</w:t>
      </w:r>
    </w:p>
    <w:p w14:paraId="362448FC" w14:textId="77777777" w:rsidR="00C71517" w:rsidRPr="005605D0" w:rsidRDefault="00C71517" w:rsidP="00590B6F">
      <w:pPr>
        <w:spacing w:after="0"/>
        <w:ind w:right="120"/>
        <w:rPr>
          <w:rFonts w:eastAsia="Arial" w:cstheme="minorHAnsi"/>
          <w:b/>
          <w:sz w:val="24"/>
          <w:szCs w:val="24"/>
          <w:lang w:val="en-GB" w:eastAsia="en-GB"/>
        </w:rPr>
      </w:pPr>
    </w:p>
    <w:tbl>
      <w:tblPr>
        <w:tblStyle w:val="TableGrid"/>
        <w:tblW w:w="0" w:type="auto"/>
        <w:tblLook w:val="04A0" w:firstRow="1" w:lastRow="0" w:firstColumn="1" w:lastColumn="0" w:noHBand="0" w:noVBand="1"/>
      </w:tblPr>
      <w:tblGrid>
        <w:gridCol w:w="9350"/>
      </w:tblGrid>
      <w:tr w:rsidR="00C71517" w:rsidRPr="005605D0" w14:paraId="012C92C4" w14:textId="77777777" w:rsidTr="007B61F0">
        <w:tc>
          <w:tcPr>
            <w:tcW w:w="9350" w:type="dxa"/>
            <w:shd w:val="clear" w:color="auto" w:fill="E5B8B7" w:themeFill="accent2" w:themeFillTint="66"/>
          </w:tcPr>
          <w:p w14:paraId="2910B641" w14:textId="77777777" w:rsidR="00C71517" w:rsidRPr="005605D0" w:rsidRDefault="00C71517" w:rsidP="00590B6F">
            <w:pPr>
              <w:spacing w:line="276" w:lineRule="auto"/>
              <w:rPr>
                <w:rFonts w:cstheme="minorHAnsi"/>
                <w:b/>
                <w:bCs/>
              </w:rPr>
            </w:pPr>
            <w:r w:rsidRPr="005605D0">
              <w:rPr>
                <w:rFonts w:cstheme="minorHAnsi"/>
                <w:b/>
                <w:bCs/>
              </w:rPr>
              <w:t>Section One: Basic details</w:t>
            </w:r>
          </w:p>
        </w:tc>
      </w:tr>
      <w:tr w:rsidR="00C71517" w:rsidRPr="005605D0" w14:paraId="5B0FB972" w14:textId="77777777" w:rsidTr="007B61F0">
        <w:tc>
          <w:tcPr>
            <w:tcW w:w="9350" w:type="dxa"/>
          </w:tcPr>
          <w:p w14:paraId="260710B1" w14:textId="77777777" w:rsidR="00C71517" w:rsidRPr="005605D0" w:rsidRDefault="00C71517" w:rsidP="00590B6F">
            <w:pPr>
              <w:spacing w:line="276" w:lineRule="auto"/>
              <w:rPr>
                <w:rFonts w:cstheme="minorHAnsi"/>
              </w:rPr>
            </w:pPr>
          </w:p>
          <w:p w14:paraId="6029D6D1" w14:textId="49307736" w:rsidR="00C71517" w:rsidRPr="0094450F" w:rsidRDefault="00C71517" w:rsidP="00590B6F">
            <w:pPr>
              <w:pStyle w:val="NormalWeb"/>
              <w:spacing w:line="276" w:lineRule="auto"/>
              <w:rPr>
                <w:b/>
                <w:bCs/>
              </w:rPr>
            </w:pPr>
            <w:r w:rsidRPr="005605D0">
              <w:rPr>
                <w:rFonts w:cstheme="minorHAnsi"/>
              </w:rPr>
              <w:t xml:space="preserve">Project title: </w:t>
            </w:r>
            <w:r w:rsidR="0094450F" w:rsidRPr="0094450F">
              <w:rPr>
                <w:rStyle w:val="Strong"/>
                <w:b w:val="0"/>
                <w:bCs w:val="0"/>
              </w:rPr>
              <w:t>Understanding the Causes of Data Breaches Across Industries: Strategies to Mitigate and Prevent Future Incidents</w:t>
            </w:r>
          </w:p>
          <w:p w14:paraId="4022EDBC" w14:textId="77777777" w:rsidR="00C71517" w:rsidRPr="005605D0" w:rsidRDefault="00C71517" w:rsidP="00590B6F">
            <w:pPr>
              <w:spacing w:line="276" w:lineRule="auto"/>
              <w:rPr>
                <w:rFonts w:cstheme="minorHAnsi"/>
              </w:rPr>
            </w:pPr>
          </w:p>
          <w:p w14:paraId="17072F06" w14:textId="495C5223" w:rsidR="00C71517" w:rsidRPr="005605D0" w:rsidRDefault="00C71517" w:rsidP="00666E82">
            <w:pPr>
              <w:spacing w:line="276" w:lineRule="auto"/>
              <w:rPr>
                <w:rFonts w:cstheme="minorHAnsi"/>
              </w:rPr>
            </w:pPr>
            <w:r w:rsidRPr="005605D0">
              <w:rPr>
                <w:rFonts w:cstheme="minorHAnsi"/>
              </w:rPr>
              <w:t xml:space="preserve">Student name: </w:t>
            </w:r>
            <w:proofErr w:type="spellStart"/>
            <w:r w:rsidR="00666E82">
              <w:rPr>
                <w:rFonts w:cstheme="minorHAnsi"/>
              </w:rPr>
              <w:t>Issam</w:t>
            </w:r>
            <w:proofErr w:type="spellEnd"/>
            <w:r w:rsidR="00666E82">
              <w:rPr>
                <w:rFonts w:cstheme="minorHAnsi"/>
              </w:rPr>
              <w:t xml:space="preserve"> Awamleh</w:t>
            </w:r>
            <w:bookmarkStart w:id="0" w:name="_GoBack"/>
            <w:bookmarkEnd w:id="0"/>
          </w:p>
          <w:p w14:paraId="09A3B7F9" w14:textId="77777777" w:rsidR="00C71517" w:rsidRPr="005605D0" w:rsidRDefault="00C71517" w:rsidP="00590B6F">
            <w:pPr>
              <w:spacing w:line="276" w:lineRule="auto"/>
              <w:rPr>
                <w:rFonts w:cstheme="minorHAnsi"/>
              </w:rPr>
            </w:pPr>
          </w:p>
          <w:p w14:paraId="68D5872C" w14:textId="16C63664" w:rsidR="00C71517" w:rsidRPr="005605D0" w:rsidRDefault="00C71517" w:rsidP="00590B6F">
            <w:pPr>
              <w:spacing w:line="276" w:lineRule="auto"/>
              <w:rPr>
                <w:rFonts w:cstheme="minorHAnsi"/>
              </w:rPr>
            </w:pPr>
            <w:r w:rsidRPr="005605D0">
              <w:rPr>
                <w:rFonts w:cstheme="minorHAnsi"/>
              </w:rPr>
              <w:t xml:space="preserve">Student number: </w:t>
            </w:r>
            <w:r w:rsidR="0094450F">
              <w:rPr>
                <w:rFonts w:cstheme="minorHAnsi"/>
              </w:rPr>
              <w:t>21110241</w:t>
            </w:r>
          </w:p>
          <w:p w14:paraId="62AF9A45" w14:textId="77777777" w:rsidR="00C71517" w:rsidRPr="005605D0" w:rsidRDefault="00C71517" w:rsidP="00590B6F">
            <w:pPr>
              <w:spacing w:line="276" w:lineRule="auto"/>
              <w:rPr>
                <w:rFonts w:cstheme="minorHAnsi"/>
              </w:rPr>
            </w:pPr>
          </w:p>
          <w:p w14:paraId="05BE2981" w14:textId="0138D596" w:rsidR="00C71517" w:rsidRPr="005605D0" w:rsidRDefault="00C71517" w:rsidP="00590B6F">
            <w:pPr>
              <w:spacing w:line="276" w:lineRule="auto"/>
              <w:rPr>
                <w:rFonts w:cstheme="minorHAnsi"/>
              </w:rPr>
            </w:pPr>
            <w:r w:rsidRPr="005605D0">
              <w:rPr>
                <w:rFonts w:cstheme="minorHAnsi"/>
              </w:rPr>
              <w:t xml:space="preserve">Programme: </w:t>
            </w:r>
            <w:r w:rsidR="0094450F">
              <w:rPr>
                <w:rFonts w:cstheme="minorHAnsi"/>
              </w:rPr>
              <w:t>Computer research project</w:t>
            </w:r>
          </w:p>
          <w:p w14:paraId="6B4AE492" w14:textId="77777777" w:rsidR="00C71517" w:rsidRPr="005605D0" w:rsidRDefault="00C71517" w:rsidP="00590B6F">
            <w:pPr>
              <w:spacing w:line="276" w:lineRule="auto"/>
              <w:rPr>
                <w:rFonts w:cstheme="minorHAnsi"/>
              </w:rPr>
            </w:pPr>
          </w:p>
          <w:p w14:paraId="332FA369" w14:textId="1527D165" w:rsidR="00C71517" w:rsidRPr="005605D0" w:rsidRDefault="00C71517" w:rsidP="00590B6F">
            <w:pPr>
              <w:spacing w:line="276" w:lineRule="auto"/>
              <w:rPr>
                <w:rFonts w:cstheme="minorHAnsi"/>
              </w:rPr>
            </w:pPr>
            <w:r w:rsidRPr="005605D0">
              <w:rPr>
                <w:rFonts w:cstheme="minorHAnsi"/>
              </w:rPr>
              <w:t xml:space="preserve">School: </w:t>
            </w:r>
            <w:r w:rsidR="0094450F">
              <w:rPr>
                <w:rFonts w:cstheme="minorHAnsi"/>
              </w:rPr>
              <w:t xml:space="preserve">computer and informatics </w:t>
            </w:r>
          </w:p>
          <w:p w14:paraId="459CBC0D" w14:textId="77777777" w:rsidR="00C71517" w:rsidRPr="005605D0" w:rsidRDefault="00C71517" w:rsidP="00590B6F">
            <w:pPr>
              <w:spacing w:line="276" w:lineRule="auto"/>
              <w:rPr>
                <w:rFonts w:cstheme="minorHAnsi"/>
              </w:rPr>
            </w:pPr>
          </w:p>
          <w:p w14:paraId="28E70E73" w14:textId="0D745C11" w:rsidR="00C71517" w:rsidRPr="005605D0" w:rsidRDefault="00C71517" w:rsidP="00590B6F">
            <w:pPr>
              <w:spacing w:line="276" w:lineRule="auto"/>
              <w:rPr>
                <w:rFonts w:cstheme="minorHAnsi"/>
              </w:rPr>
            </w:pPr>
            <w:r w:rsidRPr="005605D0">
              <w:rPr>
                <w:rFonts w:cstheme="minorHAnsi"/>
              </w:rPr>
              <w:t xml:space="preserve">Intended research start date: </w:t>
            </w:r>
            <w:r w:rsidR="0094450F">
              <w:rPr>
                <w:rFonts w:cstheme="minorHAnsi"/>
              </w:rPr>
              <w:t>3/11/2024</w:t>
            </w:r>
          </w:p>
          <w:p w14:paraId="43220F72" w14:textId="77777777" w:rsidR="00C71517" w:rsidRPr="005605D0" w:rsidRDefault="00C71517" w:rsidP="00590B6F">
            <w:pPr>
              <w:spacing w:line="276" w:lineRule="auto"/>
              <w:rPr>
                <w:rFonts w:cstheme="minorHAnsi"/>
              </w:rPr>
            </w:pPr>
          </w:p>
          <w:p w14:paraId="0CB74EB3" w14:textId="5A4E2331" w:rsidR="00C71517" w:rsidRPr="005605D0" w:rsidRDefault="0094450F" w:rsidP="00590B6F">
            <w:pPr>
              <w:spacing w:line="276" w:lineRule="auto"/>
              <w:rPr>
                <w:rFonts w:cstheme="minorHAnsi"/>
              </w:rPr>
            </w:pPr>
            <w:r>
              <w:rPr>
                <w:rFonts w:cstheme="minorHAnsi"/>
              </w:rPr>
              <w:t>Intended research end date:  18/1/2025</w:t>
            </w:r>
          </w:p>
          <w:p w14:paraId="6F52EB09" w14:textId="77777777" w:rsidR="00C71517" w:rsidRPr="005605D0" w:rsidRDefault="00C71517" w:rsidP="00590B6F">
            <w:pPr>
              <w:spacing w:line="276" w:lineRule="auto"/>
              <w:rPr>
                <w:rFonts w:cstheme="minorHAnsi"/>
              </w:rPr>
            </w:pPr>
          </w:p>
        </w:tc>
      </w:tr>
      <w:tr w:rsidR="00C71517" w:rsidRPr="005605D0" w14:paraId="09381976" w14:textId="77777777" w:rsidTr="007B61F0">
        <w:tc>
          <w:tcPr>
            <w:tcW w:w="9350" w:type="dxa"/>
            <w:shd w:val="clear" w:color="auto" w:fill="E5B8B7" w:themeFill="accent2" w:themeFillTint="66"/>
          </w:tcPr>
          <w:p w14:paraId="054A29F4" w14:textId="77777777" w:rsidR="00C71517" w:rsidRPr="005605D0" w:rsidRDefault="00C71517" w:rsidP="00590B6F">
            <w:pPr>
              <w:spacing w:line="276" w:lineRule="auto"/>
              <w:ind w:left="120"/>
              <w:rPr>
                <w:rFonts w:eastAsia="Arial" w:cstheme="minorHAnsi"/>
                <w:b/>
              </w:rPr>
            </w:pPr>
            <w:r w:rsidRPr="005605D0">
              <w:rPr>
                <w:rFonts w:eastAsia="Arial" w:cstheme="minorHAnsi"/>
                <w:b/>
              </w:rPr>
              <w:t>Section Two: Project summary</w:t>
            </w:r>
          </w:p>
        </w:tc>
      </w:tr>
      <w:tr w:rsidR="00C71517" w:rsidRPr="005605D0" w14:paraId="704EDFAB" w14:textId="77777777" w:rsidTr="007B61F0">
        <w:tc>
          <w:tcPr>
            <w:tcW w:w="9350" w:type="dxa"/>
            <w:shd w:val="clear" w:color="auto" w:fill="FFFFFF" w:themeFill="background1"/>
          </w:tcPr>
          <w:p w14:paraId="48357099" w14:textId="77777777" w:rsidR="00C71517" w:rsidRPr="005605D0" w:rsidRDefault="00C71517" w:rsidP="00590B6F">
            <w:pPr>
              <w:spacing w:line="276" w:lineRule="auto"/>
              <w:ind w:left="120"/>
              <w:rPr>
                <w:rFonts w:eastAsia="Arial" w:cstheme="minorHAnsi"/>
              </w:rPr>
            </w:pPr>
          </w:p>
          <w:p w14:paraId="452D8848" w14:textId="77777777" w:rsidR="00C71517" w:rsidRPr="005605D0" w:rsidRDefault="00C71517" w:rsidP="00590B6F">
            <w:pPr>
              <w:spacing w:line="276" w:lineRule="auto"/>
              <w:ind w:left="120"/>
              <w:rPr>
                <w:rFonts w:eastAsia="Arial" w:cstheme="minorHAnsi"/>
              </w:rPr>
            </w:pPr>
            <w:r w:rsidRPr="005605D0">
              <w:rPr>
                <w:rFonts w:eastAsia="Arial" w:cstheme="minorHAnsi"/>
              </w:rPr>
              <w:t>Please select all research methods that you plan to use as part of your project:</w:t>
            </w:r>
          </w:p>
          <w:p w14:paraId="7ED1FECE" w14:textId="77777777" w:rsidR="00C71517" w:rsidRPr="005605D0" w:rsidRDefault="00C71517" w:rsidP="00590B6F">
            <w:pPr>
              <w:spacing w:line="276" w:lineRule="auto"/>
              <w:rPr>
                <w:rFonts w:eastAsia="Times New Roman" w:cstheme="minorHAnsi"/>
              </w:rPr>
            </w:pPr>
          </w:p>
          <w:p w14:paraId="59291E12"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Interviews                                       </w:t>
            </w:r>
            <w:sdt>
              <w:sdtPr>
                <w:rPr>
                  <w:rFonts w:eastAsia="Arial" w:cstheme="minorHAnsi"/>
                </w:rPr>
                <w:id w:val="-576598639"/>
                <w14:checkbox>
                  <w14:checked w14:val="0"/>
                  <w14:checkedState w14:val="2612" w14:font="MS Gothic"/>
                  <w14:uncheckedState w14:val="2610" w14:font="MS Gothic"/>
                </w14:checkbox>
              </w:sdtPr>
              <w:sdtEndPr/>
              <w:sdtContent>
                <w:r w:rsidRPr="005605D0">
                  <w:rPr>
                    <w:rFonts w:ascii="Segoe UI Symbol" w:eastAsia="MS Gothic" w:hAnsi="Segoe UI Symbol" w:cs="Segoe UI Symbol"/>
                  </w:rPr>
                  <w:t>☐</w:t>
                </w:r>
              </w:sdtContent>
            </w:sdt>
          </w:p>
          <w:p w14:paraId="19736E7C" w14:textId="4F8AB1EB"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Questionnaires                               </w:t>
            </w:r>
            <w:sdt>
              <w:sdtPr>
                <w:rPr>
                  <w:rFonts w:eastAsia="Arial" w:cstheme="minorHAnsi"/>
                </w:rPr>
                <w:id w:val="1444191251"/>
                <w14:checkbox>
                  <w14:checked w14:val="1"/>
                  <w14:checkedState w14:val="2612" w14:font="MS Gothic"/>
                  <w14:uncheckedState w14:val="2610" w14:font="MS Gothic"/>
                </w14:checkbox>
              </w:sdtPr>
              <w:sdtEndPr/>
              <w:sdtContent>
                <w:r w:rsidR="0094450F">
                  <w:rPr>
                    <w:rFonts w:ascii="MS Gothic" w:eastAsia="MS Gothic" w:hAnsi="MS Gothic" w:cstheme="minorHAnsi" w:hint="eastAsia"/>
                  </w:rPr>
                  <w:t>☒</w:t>
                </w:r>
              </w:sdtContent>
            </w:sdt>
            <w:r w:rsidRPr="005605D0">
              <w:rPr>
                <w:rFonts w:eastAsia="Arial" w:cstheme="minorHAnsi"/>
              </w:rPr>
              <w:t xml:space="preserve">      </w:t>
            </w:r>
          </w:p>
          <w:p w14:paraId="7C624BA2"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Observations                                  </w:t>
            </w:r>
            <w:sdt>
              <w:sdtPr>
                <w:rPr>
                  <w:rFonts w:eastAsia="Arial" w:cstheme="minorHAnsi"/>
                </w:rPr>
                <w:id w:val="-265233891"/>
                <w14:checkbox>
                  <w14:checked w14:val="0"/>
                  <w14:checkedState w14:val="2612" w14:font="MS Gothic"/>
                  <w14:uncheckedState w14:val="2610" w14:font="MS Gothic"/>
                </w14:checkbox>
              </w:sdtPr>
              <w:sdtEndPr/>
              <w:sdtContent>
                <w:r w:rsidRPr="005605D0">
                  <w:rPr>
                    <w:rFonts w:ascii="Segoe UI Symbol" w:eastAsia="MS Gothic" w:hAnsi="Segoe UI Symbol" w:cs="Segoe UI Symbol"/>
                  </w:rPr>
                  <w:t>☐</w:t>
                </w:r>
              </w:sdtContent>
            </w:sdt>
          </w:p>
          <w:p w14:paraId="61FC75B8"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Use of personal records                 </w:t>
            </w:r>
            <w:sdt>
              <w:sdtPr>
                <w:rPr>
                  <w:rFonts w:eastAsia="Arial" w:cstheme="minorHAnsi"/>
                </w:rPr>
                <w:id w:val="-62877880"/>
                <w14:checkbox>
                  <w14:checked w14:val="0"/>
                  <w14:checkedState w14:val="2612" w14:font="MS Gothic"/>
                  <w14:uncheckedState w14:val="2610" w14:font="MS Gothic"/>
                </w14:checkbox>
              </w:sdtPr>
              <w:sdtEndPr/>
              <w:sdtContent>
                <w:r w:rsidRPr="005605D0">
                  <w:rPr>
                    <w:rFonts w:ascii="Segoe UI Symbol" w:eastAsia="MS Gothic" w:hAnsi="Segoe UI Symbol" w:cs="Segoe UI Symbol"/>
                  </w:rPr>
                  <w:t>☐</w:t>
                </w:r>
              </w:sdtContent>
            </w:sdt>
          </w:p>
          <w:p w14:paraId="2D3CF507"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Data analysis                                      </w:t>
            </w:r>
            <w:sdt>
              <w:sdtPr>
                <w:rPr>
                  <w:rFonts w:eastAsia="Arial" w:cstheme="minorHAnsi"/>
                </w:rPr>
                <w:id w:val="677782451"/>
                <w14:checkbox>
                  <w14:checked w14:val="0"/>
                  <w14:checkedState w14:val="2612" w14:font="MS Gothic"/>
                  <w14:uncheckedState w14:val="2610" w14:font="MS Gothic"/>
                </w14:checkbox>
              </w:sdtPr>
              <w:sdtEndPr/>
              <w:sdtContent>
                <w:r w:rsidRPr="005605D0">
                  <w:rPr>
                    <w:rFonts w:ascii="Segoe UI Symbol" w:eastAsia="MS Gothic" w:hAnsi="Segoe UI Symbol" w:cs="Segoe UI Symbol"/>
                  </w:rPr>
                  <w:t>☐</w:t>
                </w:r>
              </w:sdtContent>
            </w:sdt>
          </w:p>
          <w:p w14:paraId="1690D793"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Action research                                      </w:t>
            </w:r>
            <w:sdt>
              <w:sdtPr>
                <w:rPr>
                  <w:rFonts w:eastAsia="Arial" w:cstheme="minorHAnsi"/>
                </w:rPr>
                <w:id w:val="-749036180"/>
                <w14:checkbox>
                  <w14:checked w14:val="0"/>
                  <w14:checkedState w14:val="2612" w14:font="MS Gothic"/>
                  <w14:uncheckedState w14:val="2610" w14:font="MS Gothic"/>
                </w14:checkbox>
              </w:sdtPr>
              <w:sdtEndPr/>
              <w:sdtContent>
                <w:r w:rsidRPr="005605D0">
                  <w:rPr>
                    <w:rFonts w:ascii="Segoe UI Symbol" w:eastAsia="MS Gothic" w:hAnsi="Segoe UI Symbol" w:cs="Segoe UI Symbol"/>
                  </w:rPr>
                  <w:t>☐</w:t>
                </w:r>
              </w:sdtContent>
            </w:sdt>
          </w:p>
          <w:p w14:paraId="4DAAE790"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 xml:space="preserve">Focus groups                                         </w:t>
            </w:r>
            <w:sdt>
              <w:sdtPr>
                <w:rPr>
                  <w:rFonts w:eastAsia="Arial" w:cstheme="minorHAnsi"/>
                </w:rPr>
                <w:id w:val="-1761520923"/>
                <w14:checkbox>
                  <w14:checked w14:val="0"/>
                  <w14:checkedState w14:val="2612" w14:font="MS Gothic"/>
                  <w14:uncheckedState w14:val="2610" w14:font="MS Gothic"/>
                </w14:checkbox>
              </w:sdtPr>
              <w:sdtEndPr/>
              <w:sdtContent>
                <w:r w:rsidRPr="005605D0">
                  <w:rPr>
                    <w:rFonts w:ascii="Segoe UI Symbol" w:eastAsia="MS Gothic" w:hAnsi="Segoe UI Symbol" w:cs="Segoe UI Symbol"/>
                  </w:rPr>
                  <w:t>☐</w:t>
                </w:r>
              </w:sdtContent>
            </w:sdt>
          </w:p>
          <w:p w14:paraId="30824BE4" w14:textId="77777777" w:rsidR="00C71517" w:rsidRPr="005605D0" w:rsidRDefault="00C71517" w:rsidP="00590B6F">
            <w:pPr>
              <w:tabs>
                <w:tab w:val="left" w:pos="820"/>
              </w:tabs>
              <w:spacing w:line="276" w:lineRule="auto"/>
              <w:ind w:left="580"/>
              <w:rPr>
                <w:rFonts w:eastAsia="Arial" w:cstheme="minorHAnsi"/>
              </w:rPr>
            </w:pPr>
          </w:p>
          <w:p w14:paraId="11A635BC" w14:textId="77777777" w:rsidR="00C71517" w:rsidRPr="005605D0" w:rsidRDefault="00C71517" w:rsidP="00590B6F">
            <w:pPr>
              <w:spacing w:line="276" w:lineRule="auto"/>
              <w:rPr>
                <w:rFonts w:eastAsia="Times New Roman" w:cstheme="minorHAnsi"/>
              </w:rPr>
            </w:pPr>
          </w:p>
          <w:p w14:paraId="306820D9"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r w:rsidRPr="005605D0">
              <w:rPr>
                <w:rFonts w:eastAsia="Times New Roman" w:cstheme="minorHAnsi"/>
              </w:rPr>
              <w:tab/>
            </w:r>
            <w:r w:rsidRPr="005605D0">
              <w:rPr>
                <w:rFonts w:eastAsia="Arial" w:cstheme="minorHAnsi"/>
              </w:rPr>
              <w:t>Other (please specify): ....................................................................................</w:t>
            </w:r>
          </w:p>
          <w:p w14:paraId="25C0FD79" w14:textId="77777777" w:rsidR="00C71517" w:rsidRPr="005605D0" w:rsidRDefault="00C71517" w:rsidP="00590B6F">
            <w:pPr>
              <w:tabs>
                <w:tab w:val="left" w:pos="820"/>
              </w:tabs>
              <w:spacing w:line="276" w:lineRule="auto"/>
              <w:ind w:left="580"/>
              <w:rPr>
                <w:rFonts w:eastAsia="Arial" w:cstheme="minorHAnsi"/>
              </w:rPr>
            </w:pPr>
            <w:r w:rsidRPr="005605D0">
              <w:rPr>
                <w:rFonts w:eastAsia="Arial" w:cstheme="minorHAnsi"/>
              </w:rPr>
              <w:t>…………………………………………………………………………………………..</w:t>
            </w:r>
          </w:p>
          <w:p w14:paraId="77C8E039" w14:textId="77777777" w:rsidR="00C71517" w:rsidRPr="005605D0" w:rsidRDefault="00C71517" w:rsidP="00590B6F">
            <w:pPr>
              <w:spacing w:line="276" w:lineRule="auto"/>
              <w:ind w:left="120"/>
              <w:rPr>
                <w:rFonts w:eastAsia="Arial" w:cstheme="minorHAnsi"/>
                <w:b/>
              </w:rPr>
            </w:pPr>
          </w:p>
        </w:tc>
      </w:tr>
      <w:tr w:rsidR="00C71517" w:rsidRPr="005605D0" w14:paraId="7AD0D728" w14:textId="77777777" w:rsidTr="007B61F0">
        <w:tc>
          <w:tcPr>
            <w:tcW w:w="9350" w:type="dxa"/>
            <w:shd w:val="clear" w:color="auto" w:fill="D99594" w:themeFill="accent2" w:themeFillTint="99"/>
          </w:tcPr>
          <w:p w14:paraId="1CE791CB" w14:textId="77777777" w:rsidR="00C71517" w:rsidRPr="005605D0" w:rsidRDefault="00C71517" w:rsidP="00590B6F">
            <w:pPr>
              <w:spacing w:line="276" w:lineRule="auto"/>
              <w:rPr>
                <w:rFonts w:eastAsia="Arial" w:cstheme="minorHAnsi"/>
                <w:b/>
              </w:rPr>
            </w:pPr>
            <w:r w:rsidRPr="005605D0">
              <w:rPr>
                <w:rFonts w:eastAsia="Arial" w:cstheme="minorHAnsi"/>
                <w:b/>
              </w:rPr>
              <w:lastRenderedPageBreak/>
              <w:t>Section Three: Participants</w:t>
            </w:r>
          </w:p>
        </w:tc>
      </w:tr>
      <w:tr w:rsidR="00C71517" w:rsidRPr="005605D0" w14:paraId="4F12A47C" w14:textId="77777777" w:rsidTr="007B61F0">
        <w:tc>
          <w:tcPr>
            <w:tcW w:w="9350" w:type="dxa"/>
            <w:shd w:val="clear" w:color="auto" w:fill="FFFFFF" w:themeFill="background1"/>
          </w:tcPr>
          <w:p w14:paraId="38DB2580" w14:textId="77777777" w:rsidR="00C71517" w:rsidRPr="005605D0" w:rsidRDefault="00C71517" w:rsidP="00590B6F">
            <w:pPr>
              <w:spacing w:line="276" w:lineRule="auto"/>
              <w:ind w:left="120"/>
              <w:rPr>
                <w:rFonts w:eastAsia="Arial" w:cstheme="minorHAnsi"/>
                <w:b/>
              </w:rPr>
            </w:pPr>
          </w:p>
          <w:p w14:paraId="4A3A5EAA" w14:textId="77777777" w:rsidR="00C71517" w:rsidRPr="005605D0" w:rsidRDefault="00C71517" w:rsidP="00590B6F">
            <w:pPr>
              <w:tabs>
                <w:tab w:val="left" w:pos="10065"/>
                <w:tab w:val="left" w:pos="10200"/>
              </w:tabs>
              <w:spacing w:line="276" w:lineRule="auto"/>
              <w:ind w:right="135"/>
              <w:rPr>
                <w:rFonts w:eastAsia="Arial" w:cstheme="minorHAnsi"/>
              </w:rPr>
            </w:pPr>
            <w:r w:rsidRPr="005605D0">
              <w:rPr>
                <w:rFonts w:eastAsia="Arial" w:cstheme="minorHAnsi"/>
              </w:rPr>
              <w:t xml:space="preserve">Please answer the following questions, giving full details where necessary. </w:t>
            </w:r>
          </w:p>
          <w:p w14:paraId="3C4E7E51" w14:textId="78EAE31D" w:rsidR="00C71517" w:rsidRDefault="00C71517" w:rsidP="00590B6F">
            <w:pPr>
              <w:tabs>
                <w:tab w:val="left" w:pos="10065"/>
                <w:tab w:val="left" w:pos="10200"/>
              </w:tabs>
              <w:spacing w:line="276" w:lineRule="auto"/>
              <w:ind w:right="135"/>
              <w:rPr>
                <w:rFonts w:eastAsia="Arial" w:cstheme="minorHAnsi"/>
              </w:rPr>
            </w:pPr>
            <w:r w:rsidRPr="005605D0">
              <w:rPr>
                <w:rFonts w:eastAsia="Arial" w:cstheme="minorHAnsi"/>
              </w:rPr>
              <w:t>Will your research involve human participants?</w:t>
            </w:r>
          </w:p>
          <w:p w14:paraId="6617CC24" w14:textId="21B4ED6C" w:rsidR="0094450F" w:rsidRDefault="0094450F" w:rsidP="00590B6F">
            <w:pPr>
              <w:pStyle w:val="NormalWeb"/>
              <w:spacing w:line="276" w:lineRule="auto"/>
              <w:rPr>
                <w:rFonts w:asciiTheme="minorHAnsi" w:hAnsiTheme="minorHAnsi" w:cstheme="minorHAnsi"/>
              </w:rPr>
            </w:pPr>
            <w:r w:rsidRPr="0094450F">
              <w:rPr>
                <w:rFonts w:asciiTheme="minorHAnsi" w:hAnsiTheme="minorHAnsi" w:cstheme="minorHAnsi"/>
              </w:rPr>
              <w:t>Yes, the research will involve human participants.</w:t>
            </w:r>
          </w:p>
          <w:p w14:paraId="3505042E" w14:textId="77777777" w:rsidR="0094450F" w:rsidRPr="0094450F" w:rsidRDefault="0094450F" w:rsidP="00590B6F">
            <w:pPr>
              <w:pStyle w:val="NormalWeb"/>
              <w:spacing w:line="276" w:lineRule="auto"/>
              <w:rPr>
                <w:rFonts w:asciiTheme="minorHAnsi" w:hAnsiTheme="minorHAnsi" w:cstheme="minorHAnsi"/>
              </w:rPr>
            </w:pPr>
          </w:p>
          <w:p w14:paraId="2A50CC1C" w14:textId="77777777" w:rsidR="00C71517" w:rsidRPr="005605D0" w:rsidRDefault="00C71517" w:rsidP="00590B6F">
            <w:pPr>
              <w:spacing w:line="276" w:lineRule="auto"/>
              <w:rPr>
                <w:rFonts w:eastAsia="Times New Roman" w:cstheme="minorHAnsi"/>
              </w:rPr>
            </w:pPr>
          </w:p>
          <w:p w14:paraId="78B30A1D" w14:textId="77777777" w:rsidR="00C71517" w:rsidRPr="005605D0" w:rsidRDefault="00C71517" w:rsidP="00590B6F">
            <w:pPr>
              <w:spacing w:line="276" w:lineRule="auto"/>
              <w:rPr>
                <w:rFonts w:eastAsia="Arial" w:cstheme="minorHAnsi"/>
              </w:rPr>
            </w:pPr>
            <w:r w:rsidRPr="005605D0">
              <w:rPr>
                <w:rFonts w:eastAsia="Arial" w:cstheme="minorHAnsi"/>
              </w:rPr>
              <w:t>Who are the participants? Tick all that apply:</w:t>
            </w:r>
          </w:p>
          <w:p w14:paraId="0797E05E" w14:textId="77777777" w:rsidR="00C71517" w:rsidRPr="005605D0" w:rsidRDefault="00C71517" w:rsidP="00590B6F">
            <w:pPr>
              <w:spacing w:line="276" w:lineRule="auto"/>
              <w:rPr>
                <w:rFonts w:eastAsia="Times New Roman" w:cstheme="minorHAnsi"/>
              </w:rPr>
            </w:pPr>
          </w:p>
          <w:p w14:paraId="688723ED" w14:textId="7C9F4B0A" w:rsidR="00C71517" w:rsidRPr="005605D0" w:rsidRDefault="00C71517" w:rsidP="00590B6F">
            <w:pPr>
              <w:tabs>
                <w:tab w:val="left" w:pos="8789"/>
              </w:tabs>
              <w:spacing w:line="276" w:lineRule="auto"/>
              <w:ind w:right="419"/>
              <w:rPr>
                <w:rFonts w:eastAsia="Arial" w:cstheme="minorHAnsi"/>
              </w:rPr>
            </w:pPr>
            <w:r w:rsidRPr="005605D0">
              <w:rPr>
                <w:rFonts w:eastAsia="Arial" w:cstheme="minorHAnsi"/>
              </w:rPr>
              <w:t xml:space="preserve">Children aged 12–16: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Young people aged 17–18: </w:t>
            </w:r>
            <w:r w:rsidRPr="005605D0">
              <w:rPr>
                <w:rFonts w:eastAsia="Arial" w:cstheme="minorHAnsi"/>
              </w:rPr>
              <w:sym w:font="Wingdings 2" w:char="F0A3"/>
            </w:r>
            <w:r w:rsidRPr="005605D0">
              <w:rPr>
                <w:rFonts w:eastAsia="Arial" w:cstheme="minorHAnsi"/>
              </w:rPr>
              <w:t> </w:t>
            </w:r>
            <w:r w:rsidRPr="005605D0">
              <w:rPr>
                <w:rFonts w:eastAsia="Arial" w:cstheme="minorHAnsi"/>
              </w:rPr>
              <w:t xml:space="preserve"> Adults: </w:t>
            </w:r>
            <w:r w:rsidRPr="0094450F">
              <w:rPr>
                <w:rFonts w:eastAsia="Arial" w:cstheme="minorHAnsi"/>
                <w:highlight w:val="green"/>
              </w:rPr>
              <w:sym w:font="Wingdings 2" w:char="F0A3"/>
            </w:r>
            <w:r w:rsidRPr="005605D0">
              <w:rPr>
                <w:rFonts w:eastAsia="Arial" w:cstheme="minorHAnsi"/>
              </w:rPr>
              <w:t xml:space="preserve"> </w:t>
            </w:r>
          </w:p>
          <w:p w14:paraId="237A3AA1" w14:textId="7F9E72BD" w:rsidR="00C71517" w:rsidRPr="00590B6F" w:rsidRDefault="00C71517" w:rsidP="00590B6F">
            <w:pPr>
              <w:tabs>
                <w:tab w:val="left" w:pos="8789"/>
              </w:tabs>
              <w:spacing w:line="276" w:lineRule="auto"/>
              <w:ind w:right="419"/>
              <w:rPr>
                <w:rFonts w:eastAsia="Arial" w:cstheme="minorHAnsi"/>
                <w:b/>
                <w:bCs/>
              </w:rPr>
            </w:pPr>
            <w:r w:rsidRPr="00590B6F">
              <w:rPr>
                <w:rFonts w:eastAsia="Arial" w:cstheme="minorHAnsi"/>
                <w:b/>
                <w:bCs/>
              </w:rPr>
              <w:t>How will participants be recruited (identified and approached)?</w:t>
            </w:r>
          </w:p>
          <w:p w14:paraId="7CA4ABA0" w14:textId="735BB087" w:rsidR="0094450F" w:rsidRDefault="0094450F" w:rsidP="00590B6F">
            <w:pPr>
              <w:tabs>
                <w:tab w:val="left" w:pos="8789"/>
              </w:tabs>
              <w:spacing w:line="276" w:lineRule="auto"/>
              <w:ind w:right="419"/>
              <w:rPr>
                <w:rFonts w:eastAsia="Arial" w:cstheme="minorHAnsi"/>
              </w:rPr>
            </w:pPr>
            <w:r>
              <w:t>Participants will be recruited through online platforms and professional networks related to cybersecurity. Invitations to participate in the survey or interviews will be sent to professionals working in various industries. Social media platforms like LinkedIn and forums specific to cybersecurity will also be utilized to reach a wider audience.</w:t>
            </w:r>
          </w:p>
          <w:p w14:paraId="1F9025ED" w14:textId="77777777" w:rsidR="0094450F" w:rsidRPr="005605D0" w:rsidRDefault="0094450F" w:rsidP="00590B6F">
            <w:pPr>
              <w:tabs>
                <w:tab w:val="left" w:pos="8789"/>
              </w:tabs>
              <w:spacing w:line="276" w:lineRule="auto"/>
              <w:ind w:right="419"/>
              <w:rPr>
                <w:rFonts w:eastAsia="Arial" w:cstheme="minorHAnsi"/>
              </w:rPr>
            </w:pPr>
          </w:p>
          <w:p w14:paraId="2327EBCF" w14:textId="1DD60551" w:rsidR="00C71517" w:rsidRPr="00590B6F" w:rsidRDefault="00C71517" w:rsidP="00590B6F">
            <w:pPr>
              <w:spacing w:line="276" w:lineRule="auto"/>
              <w:rPr>
                <w:rFonts w:eastAsia="Arial" w:cstheme="minorHAnsi"/>
                <w:b/>
                <w:bCs/>
              </w:rPr>
            </w:pPr>
            <w:r w:rsidRPr="00590B6F">
              <w:rPr>
                <w:rFonts w:eastAsia="Arial" w:cstheme="minorHAnsi"/>
                <w:b/>
                <w:bCs/>
                <w:noProof/>
              </w:rPr>
              <mc:AlternateContent>
                <mc:Choice Requires="wps">
                  <w:drawing>
                    <wp:anchor distT="0" distB="0" distL="114300" distR="114300" simplePos="0" relativeHeight="251672576" behindDoc="1" locked="0" layoutInCell="0" allowOverlap="1" wp14:anchorId="43C0ACB1" wp14:editId="51ADE9DA">
                      <wp:simplePos x="0" y="0"/>
                      <wp:positionH relativeFrom="column">
                        <wp:posOffset>708660</wp:posOffset>
                      </wp:positionH>
                      <wp:positionV relativeFrom="paragraph">
                        <wp:posOffset>-403860</wp:posOffset>
                      </wp:positionV>
                      <wp:extent cx="158750" cy="0"/>
                      <wp:effectExtent l="13335" t="10160" r="8890" b="8890"/>
                      <wp:wrapNone/>
                      <wp:docPr id="5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B0FFBA" id="Line 20"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8pt,-31.8pt" to="68.3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" o:allowincell="f" strokecolor="#00003c" strokeweight="1pt"/>
                  </w:pict>
                </mc:Fallback>
              </mc:AlternateContent>
            </w:r>
            <w:r w:rsidRPr="00590B6F">
              <w:rPr>
                <w:rFonts w:eastAsia="Arial" w:cstheme="minorHAnsi"/>
                <w:b/>
                <w:bCs/>
                <w:noProof/>
              </w:rPr>
              <mc:AlternateContent>
                <mc:Choice Requires="wps">
                  <w:drawing>
                    <wp:anchor distT="0" distB="0" distL="114300" distR="114300" simplePos="0" relativeHeight="251673600" behindDoc="1" locked="0" layoutInCell="0" allowOverlap="1" wp14:anchorId="17F12B16" wp14:editId="1A0EAB22">
                      <wp:simplePos x="0" y="0"/>
                      <wp:positionH relativeFrom="column">
                        <wp:posOffset>2598420</wp:posOffset>
                      </wp:positionH>
                      <wp:positionV relativeFrom="paragraph">
                        <wp:posOffset>-403860</wp:posOffset>
                      </wp:positionV>
                      <wp:extent cx="158115" cy="0"/>
                      <wp:effectExtent l="7620" t="10160" r="15240" b="8890"/>
                      <wp:wrapNone/>
                      <wp:docPr id="5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CD7A53B" id="Line 21"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pt,-31.8pt" to="217.0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" o:allowincell="f" strokecolor="#00003c" strokeweight="1pt"/>
                  </w:pict>
                </mc:Fallback>
              </mc:AlternateContent>
            </w:r>
            <w:r w:rsidRPr="00590B6F">
              <w:rPr>
                <w:rFonts w:eastAsia="Arial" w:cstheme="minorHAnsi"/>
                <w:b/>
                <w:bCs/>
                <w:noProof/>
              </w:rPr>
              <mc:AlternateContent>
                <mc:Choice Requires="wps">
                  <w:drawing>
                    <wp:anchor distT="0" distB="0" distL="114300" distR="114300" simplePos="0" relativeHeight="251674624" behindDoc="1" locked="0" layoutInCell="0" allowOverlap="1" wp14:anchorId="3FC7FD69" wp14:editId="7651789D">
                      <wp:simplePos x="0" y="0"/>
                      <wp:positionH relativeFrom="column">
                        <wp:posOffset>3358515</wp:posOffset>
                      </wp:positionH>
                      <wp:positionV relativeFrom="paragraph">
                        <wp:posOffset>-403860</wp:posOffset>
                      </wp:positionV>
                      <wp:extent cx="158750" cy="0"/>
                      <wp:effectExtent l="15240" t="10160" r="6985" b="8890"/>
                      <wp:wrapNone/>
                      <wp:docPr id="5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73A1DBF" id="Line 2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45pt,-31.8pt" to="276.9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" o:allowincell="f" strokecolor="#00003c" strokeweight="1pt"/>
                  </w:pict>
                </mc:Fallback>
              </mc:AlternateContent>
            </w:r>
            <w:r w:rsidRPr="00590B6F">
              <w:rPr>
                <w:rFonts w:eastAsia="Arial" w:cstheme="minorHAnsi"/>
                <w:b/>
                <w:bCs/>
              </w:rPr>
              <w:t>Describe the processes you will use to inform participants about what you are doing:</w:t>
            </w:r>
          </w:p>
          <w:p w14:paraId="3696B8B0" w14:textId="77777777" w:rsidR="00590B6F" w:rsidRPr="005605D0" w:rsidRDefault="00590B6F" w:rsidP="00590B6F">
            <w:pPr>
              <w:spacing w:line="276" w:lineRule="auto"/>
              <w:rPr>
                <w:rFonts w:eastAsia="Arial" w:cstheme="minorHAnsi"/>
              </w:rPr>
            </w:pPr>
          </w:p>
          <w:p w14:paraId="4D8E3C50" w14:textId="0B11434A" w:rsidR="00C71517" w:rsidRDefault="00590B6F" w:rsidP="00590B6F">
            <w:pPr>
              <w:spacing w:line="276" w:lineRule="auto"/>
              <w:rPr>
                <w:rFonts w:eastAsia="Times New Roman" w:cstheme="minorHAnsi"/>
              </w:rPr>
            </w:pPr>
            <w:r>
              <w:lastRenderedPageBreak/>
              <w:t>Participants will receive a detailed information sheet before taking part in the research. This document will outline the purpose of the research, its objectives, and how their data will be used. It will include information about the confidentiality and anonymity of their responses, as well as any risks or benefits of participation. Participants will also be informed about how their input will contribute to understanding and addressing data breaches in their respective industries.</w:t>
            </w:r>
          </w:p>
          <w:p w14:paraId="304F2F99" w14:textId="77777777" w:rsidR="00590B6F" w:rsidRPr="005605D0" w:rsidRDefault="00590B6F" w:rsidP="00590B6F">
            <w:pPr>
              <w:spacing w:line="276" w:lineRule="auto"/>
              <w:rPr>
                <w:rFonts w:eastAsia="Times New Roman" w:cstheme="minorHAnsi"/>
              </w:rPr>
            </w:pPr>
          </w:p>
          <w:p w14:paraId="64ACBA47" w14:textId="7512F074" w:rsidR="00C71517" w:rsidRPr="00590B6F" w:rsidRDefault="00C71517" w:rsidP="00590B6F">
            <w:pPr>
              <w:spacing w:line="276" w:lineRule="auto"/>
              <w:ind w:right="240"/>
              <w:rPr>
                <w:rFonts w:eastAsia="Arial" w:cstheme="minorHAnsi"/>
                <w:b/>
                <w:bCs/>
              </w:rPr>
            </w:pPr>
            <w:r w:rsidRPr="00590B6F">
              <w:rPr>
                <w:rFonts w:eastAsia="Arial" w:cstheme="minorHAnsi"/>
                <w:b/>
                <w:bCs/>
              </w:rPr>
              <w:t>How will you obtain consent from participants? Will this be written? How will it be made clear to participants that they may withdraw consent to participate at any time?</w:t>
            </w:r>
          </w:p>
          <w:p w14:paraId="729F87A0" w14:textId="77777777" w:rsidR="00590B6F" w:rsidRDefault="00590B6F" w:rsidP="00590B6F">
            <w:pPr>
              <w:spacing w:line="276" w:lineRule="auto"/>
              <w:ind w:right="240"/>
              <w:rPr>
                <w:rFonts w:eastAsia="Arial" w:cstheme="minorHAnsi"/>
              </w:rPr>
            </w:pPr>
          </w:p>
          <w:p w14:paraId="14432395" w14:textId="3CEC5BE7" w:rsidR="00590B6F" w:rsidRDefault="00590B6F" w:rsidP="00590B6F">
            <w:pPr>
              <w:spacing w:line="276" w:lineRule="auto"/>
              <w:ind w:right="240"/>
              <w:rPr>
                <w:rFonts w:eastAsia="Arial" w:cstheme="minorHAnsi"/>
              </w:rPr>
            </w:pPr>
            <w:r>
              <w:t>Consent will be obtained through a written digital form. Participants will be required to read the information sheet and electronically sign a consent form before proceeding. The consent form will clearly state that participants can withdraw from the study at any point without any obligation to provide a reason. Instructions on how to withdraw (e.g., emailing the researcher or leaving the survey) will be prominently included. For interviews, verbal consent will also be recorded at the beginning. Participants will be reminded that their participation is voluntary, and they may choose to withdraw at any stage.</w:t>
            </w:r>
          </w:p>
          <w:p w14:paraId="6ADCCB54" w14:textId="77777777" w:rsidR="00590B6F" w:rsidRPr="005605D0" w:rsidRDefault="00590B6F" w:rsidP="00590B6F">
            <w:pPr>
              <w:spacing w:line="276" w:lineRule="auto"/>
              <w:ind w:right="240"/>
              <w:rPr>
                <w:rFonts w:eastAsia="Arial" w:cstheme="minorHAnsi"/>
              </w:rPr>
            </w:pPr>
          </w:p>
          <w:p w14:paraId="5173213D" w14:textId="77777777" w:rsidR="00C71517" w:rsidRPr="005605D0" w:rsidRDefault="00C71517" w:rsidP="00590B6F">
            <w:pPr>
              <w:spacing w:line="276" w:lineRule="auto"/>
              <w:rPr>
                <w:rFonts w:eastAsia="Times New Roman" w:cstheme="minorHAnsi"/>
              </w:rPr>
            </w:pPr>
          </w:p>
          <w:p w14:paraId="48CF0D22" w14:textId="77777777" w:rsidR="00C71517" w:rsidRPr="005605D0" w:rsidRDefault="00C71517" w:rsidP="00590B6F">
            <w:pPr>
              <w:spacing w:line="276" w:lineRule="auto"/>
              <w:rPr>
                <w:rFonts w:eastAsia="Arial" w:cstheme="minorHAnsi"/>
                <w:b/>
              </w:rPr>
            </w:pPr>
            <w:r w:rsidRPr="005605D0">
              <w:rPr>
                <w:rFonts w:eastAsia="Arial" w:cstheme="minorHAnsi"/>
                <w:b/>
              </w:rPr>
              <w:t xml:space="preserve">Studies involving questionnaires: </w:t>
            </w:r>
          </w:p>
          <w:p w14:paraId="4A37A160" w14:textId="77777777" w:rsidR="00C71517" w:rsidRPr="005605D0" w:rsidRDefault="00C71517" w:rsidP="00590B6F">
            <w:pPr>
              <w:spacing w:line="276" w:lineRule="auto"/>
              <w:rPr>
                <w:rFonts w:eastAsia="Arial" w:cstheme="minorHAnsi"/>
                <w:b/>
              </w:rPr>
            </w:pPr>
          </w:p>
          <w:p w14:paraId="5336B96A" w14:textId="77777777" w:rsidR="00C71517" w:rsidRPr="005605D0" w:rsidRDefault="00C71517" w:rsidP="00590B6F">
            <w:pPr>
              <w:spacing w:line="276" w:lineRule="auto"/>
              <w:rPr>
                <w:rFonts w:eastAsia="Arial" w:cstheme="minorHAnsi"/>
              </w:rPr>
            </w:pPr>
            <w:r w:rsidRPr="005605D0">
              <w:rPr>
                <w:rFonts w:eastAsia="Arial" w:cstheme="minorHAnsi"/>
              </w:rPr>
              <w:t>Will participants be given the option of omitting questions they do not wish</w:t>
            </w:r>
            <w:r w:rsidRPr="005605D0">
              <w:rPr>
                <w:rFonts w:eastAsia="Arial" w:cstheme="minorHAnsi"/>
                <w:b/>
              </w:rPr>
              <w:t xml:space="preserve"> </w:t>
            </w:r>
            <w:r w:rsidRPr="005605D0">
              <w:rPr>
                <w:rFonts w:eastAsia="Arial" w:cstheme="minorHAnsi"/>
              </w:rPr>
              <w:t>to answer?</w:t>
            </w:r>
          </w:p>
          <w:p w14:paraId="7573F3AB" w14:textId="77777777" w:rsidR="00C71517" w:rsidRPr="005605D0" w:rsidRDefault="00C71517" w:rsidP="00590B6F">
            <w:pPr>
              <w:spacing w:line="276" w:lineRule="auto"/>
              <w:rPr>
                <w:rFonts w:eastAsia="Times New Roman" w:cstheme="minorHAnsi"/>
              </w:rPr>
            </w:pPr>
          </w:p>
          <w:p w14:paraId="7C57D0FE" w14:textId="77777777" w:rsidR="00C71517" w:rsidRPr="005605D0" w:rsidRDefault="00C71517" w:rsidP="00590B6F">
            <w:pPr>
              <w:tabs>
                <w:tab w:val="left" w:pos="900"/>
              </w:tabs>
              <w:spacing w:line="276" w:lineRule="auto"/>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Times New Roman" w:cstheme="minorHAnsi"/>
              </w:rPr>
              <w:tab/>
            </w:r>
            <w:r w:rsidRPr="005605D0">
              <w:rPr>
                <w:rFonts w:eastAsia="Arial" w:cstheme="minorHAnsi"/>
              </w:rPr>
              <w:t xml:space="preserve">No: </w:t>
            </w:r>
            <w:r w:rsidRPr="00590B6F">
              <w:rPr>
                <w:rFonts w:eastAsia="Arial" w:cstheme="minorHAnsi"/>
                <w:highlight w:val="green"/>
              </w:rPr>
              <w:sym w:font="Wingdings 2" w:char="F0A3"/>
            </w:r>
          </w:p>
          <w:p w14:paraId="4FF99370" w14:textId="77777777" w:rsidR="00C71517" w:rsidRPr="005605D0" w:rsidRDefault="00C71517" w:rsidP="00590B6F">
            <w:pPr>
              <w:spacing w:line="276" w:lineRule="auto"/>
              <w:rPr>
                <w:rFonts w:eastAsia="Times New Roman" w:cstheme="minorHAnsi"/>
              </w:rPr>
            </w:pPr>
            <w:r w:rsidRPr="005605D0">
              <w:rPr>
                <w:rFonts w:eastAsia="Arial" w:cstheme="minorHAnsi"/>
                <w:noProof/>
              </w:rPr>
              <mc:AlternateContent>
                <mc:Choice Requires="wps">
                  <w:drawing>
                    <wp:anchor distT="0" distB="0" distL="114300" distR="114300" simplePos="0" relativeHeight="251675648" behindDoc="1" locked="0" layoutInCell="0" allowOverlap="1" wp14:anchorId="2E8D0636" wp14:editId="73342419">
                      <wp:simplePos x="0" y="0"/>
                      <wp:positionH relativeFrom="column">
                        <wp:posOffset>255270</wp:posOffset>
                      </wp:positionH>
                      <wp:positionV relativeFrom="paragraph">
                        <wp:posOffset>-41275</wp:posOffset>
                      </wp:positionV>
                      <wp:extent cx="158115" cy="0"/>
                      <wp:effectExtent l="7620" t="8890" r="15240" b="10160"/>
                      <wp:wrapNone/>
                      <wp:docPr id="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FD120F8" id="Line 2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p9CzA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6672" behindDoc="1" locked="0" layoutInCell="0" allowOverlap="1" wp14:anchorId="3259D529" wp14:editId="3B5345F5">
                      <wp:simplePos x="0" y="0"/>
                      <wp:positionH relativeFrom="column">
                        <wp:posOffset>807085</wp:posOffset>
                      </wp:positionH>
                      <wp:positionV relativeFrom="paragraph">
                        <wp:posOffset>-41275</wp:posOffset>
                      </wp:positionV>
                      <wp:extent cx="158115" cy="0"/>
                      <wp:effectExtent l="6985" t="8890" r="15875" b="10160"/>
                      <wp:wrapNone/>
                      <wp:docPr id="5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5598A34" id="Line 24"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0C3mAzQEAAIQDAAAOAAAA&#10;AAAAAAAAAAAAAC4CAABkcnMvZTJvRG9jLnhtbFBLAQItABQABgAIAAAAIQD2leKs3AAAAAkBAAAP&#10;AAAAAAAAAAAAAAAAACcEAABkcnMvZG93bnJldi54bWxQSwUGAAAAAAQABADzAAAAMAUAAAAA&#10;" o:allowincell="f" strokecolor="#00003c" strokeweight="1pt"/>
                  </w:pict>
                </mc:Fallback>
              </mc:AlternateContent>
            </w:r>
          </w:p>
          <w:p w14:paraId="349A1092" w14:textId="6AD303F7" w:rsidR="00C71517" w:rsidRPr="005605D0" w:rsidRDefault="00C71517" w:rsidP="00590B6F">
            <w:pPr>
              <w:spacing w:line="276" w:lineRule="auto"/>
              <w:rPr>
                <w:rFonts w:eastAsia="Arial" w:cstheme="minorHAnsi"/>
              </w:rPr>
            </w:pPr>
            <w:r w:rsidRPr="005605D0">
              <w:rPr>
                <w:rFonts w:eastAsia="Arial" w:cstheme="minorHAnsi"/>
              </w:rPr>
              <w:t xml:space="preserve">If </w:t>
            </w:r>
            <w:r w:rsidR="0011564C" w:rsidRPr="005605D0">
              <w:rPr>
                <w:rFonts w:eastAsia="Arial" w:cstheme="minorHAnsi"/>
              </w:rPr>
              <w:t>No,</w:t>
            </w:r>
            <w:r w:rsidRPr="005605D0">
              <w:rPr>
                <w:rFonts w:eastAsia="Arial" w:cstheme="minorHAnsi"/>
              </w:rPr>
              <w:t xml:space="preserve"> please explain why below and ensure that you cover any ethical issues arising from this:</w:t>
            </w:r>
          </w:p>
          <w:p w14:paraId="157A8590" w14:textId="6868E44E" w:rsidR="00C71517" w:rsidRPr="005605D0" w:rsidRDefault="00590B6F" w:rsidP="00590B6F">
            <w:pPr>
              <w:spacing w:line="276" w:lineRule="auto"/>
              <w:rPr>
                <w:rFonts w:eastAsia="Times New Roman" w:cstheme="minorHAnsi"/>
              </w:rPr>
            </w:pPr>
            <w:r>
              <w:t>Participants will have the freedom to omit any question they do not wish to answer. This approach respects their autonomy and ensures that their participation is entirely voluntary and comfortable. By allowing this option, we address ethical concerns about coercion or discomfort, ensuring participants feel in control of their input. Furthermore, the survey will be designed to emphasize that no penalties or judgments will result from skipping any question.</w:t>
            </w:r>
          </w:p>
          <w:p w14:paraId="18629498" w14:textId="77777777" w:rsidR="00C71517" w:rsidRPr="005605D0" w:rsidRDefault="00C71517" w:rsidP="00590B6F">
            <w:pPr>
              <w:spacing w:line="276" w:lineRule="auto"/>
              <w:ind w:right="420"/>
              <w:rPr>
                <w:rFonts w:eastAsia="Arial" w:cstheme="minorHAnsi"/>
                <w:b/>
              </w:rPr>
            </w:pPr>
          </w:p>
          <w:p w14:paraId="18EB564D" w14:textId="77777777" w:rsidR="00C71517" w:rsidRPr="005605D0" w:rsidRDefault="00C71517" w:rsidP="00590B6F">
            <w:pPr>
              <w:spacing w:line="276" w:lineRule="auto"/>
              <w:ind w:right="420"/>
              <w:rPr>
                <w:rFonts w:eastAsia="Arial" w:cstheme="minorHAnsi"/>
                <w:b/>
              </w:rPr>
            </w:pPr>
            <w:r w:rsidRPr="005605D0">
              <w:rPr>
                <w:rFonts w:eastAsia="Arial" w:cstheme="minorHAnsi"/>
                <w:b/>
              </w:rPr>
              <w:t xml:space="preserve">Studies involving observation: </w:t>
            </w:r>
          </w:p>
          <w:p w14:paraId="175A7B9A" w14:textId="77777777" w:rsidR="00C71517" w:rsidRPr="005605D0" w:rsidRDefault="00C71517" w:rsidP="00590B6F">
            <w:pPr>
              <w:spacing w:line="276" w:lineRule="auto"/>
              <w:ind w:right="420"/>
              <w:rPr>
                <w:rFonts w:eastAsia="Arial" w:cstheme="minorHAnsi"/>
              </w:rPr>
            </w:pPr>
          </w:p>
          <w:p w14:paraId="05447C32" w14:textId="77777777" w:rsidR="00C71517" w:rsidRPr="005605D0" w:rsidRDefault="00C71517" w:rsidP="00590B6F">
            <w:pPr>
              <w:spacing w:line="276" w:lineRule="auto"/>
              <w:ind w:right="420"/>
              <w:rPr>
                <w:rFonts w:eastAsia="Arial" w:cstheme="minorHAnsi"/>
              </w:rPr>
            </w:pPr>
            <w:r w:rsidRPr="005605D0">
              <w:rPr>
                <w:rFonts w:eastAsia="Arial" w:cstheme="minorHAnsi"/>
              </w:rPr>
              <w:t>Confirm whether participants will be asked for their informed consent to be observed.</w:t>
            </w:r>
          </w:p>
          <w:p w14:paraId="2F5D34F3" w14:textId="77777777" w:rsidR="00C71517" w:rsidRPr="005605D0" w:rsidRDefault="00C71517" w:rsidP="00590B6F">
            <w:pPr>
              <w:spacing w:line="276" w:lineRule="auto"/>
              <w:rPr>
                <w:rFonts w:eastAsia="Times New Roman" w:cstheme="minorHAnsi"/>
              </w:rPr>
            </w:pPr>
          </w:p>
          <w:p w14:paraId="25C51D41" w14:textId="65A99905" w:rsidR="00C71517" w:rsidRPr="005605D0" w:rsidRDefault="00C71517" w:rsidP="00590B6F">
            <w:pPr>
              <w:tabs>
                <w:tab w:val="left" w:pos="900"/>
              </w:tabs>
              <w:spacing w:line="276" w:lineRule="auto"/>
              <w:rPr>
                <w:rFonts w:eastAsia="Arial" w:cstheme="minorHAnsi"/>
              </w:rPr>
            </w:pPr>
            <w:r w:rsidRPr="005605D0">
              <w:rPr>
                <w:rFonts w:eastAsia="Arial" w:cstheme="minorHAnsi"/>
              </w:rPr>
              <w:t xml:space="preserve">Yes: </w:t>
            </w:r>
            <w:r w:rsidRPr="002744E7">
              <w:rPr>
                <w:rFonts w:eastAsia="Arial" w:cstheme="minorHAnsi"/>
                <w:highlight w:val="green"/>
              </w:rPr>
              <w:sym w:font="Wingdings 2" w:char="F0A3"/>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5605D0">
              <w:rPr>
                <w:rFonts w:eastAsia="Arial" w:cstheme="minorHAnsi"/>
              </w:rPr>
              <w:sym w:font="Wingdings 2" w:char="F0A3"/>
            </w:r>
            <w:r w:rsidRPr="005605D0">
              <w:rPr>
                <w:rFonts w:eastAsia="Arial" w:cstheme="minorHAnsi"/>
                <w:noProof/>
              </w:rPr>
              <w:drawing>
                <wp:inline distT="0" distB="0" distL="0" distR="0" wp14:anchorId="6B013485" wp14:editId="2848B440">
                  <wp:extent cx="9525" cy="142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 cy="142875"/>
                          </a:xfrm>
                          <a:prstGeom prst="rect">
                            <a:avLst/>
                          </a:prstGeom>
                          <a:noFill/>
                          <a:ln>
                            <a:noFill/>
                          </a:ln>
                        </pic:spPr>
                      </pic:pic>
                    </a:graphicData>
                  </a:graphic>
                </wp:inline>
              </w:drawing>
            </w:r>
          </w:p>
          <w:p w14:paraId="16000B53" w14:textId="77777777" w:rsidR="00C71517" w:rsidRPr="005605D0" w:rsidRDefault="00C71517" w:rsidP="00590B6F">
            <w:pPr>
              <w:spacing w:line="276" w:lineRule="auto"/>
              <w:rPr>
                <w:rFonts w:eastAsia="Times New Roman" w:cstheme="minorHAnsi"/>
              </w:rPr>
            </w:pPr>
            <w:r w:rsidRPr="005605D0">
              <w:rPr>
                <w:rFonts w:eastAsia="Arial" w:cstheme="minorHAnsi"/>
                <w:noProof/>
              </w:rPr>
              <mc:AlternateContent>
                <mc:Choice Requires="wps">
                  <w:drawing>
                    <wp:anchor distT="0" distB="0" distL="114300" distR="114300" simplePos="0" relativeHeight="251677696" behindDoc="1" locked="0" layoutInCell="0" allowOverlap="1" wp14:anchorId="0837BE51" wp14:editId="5D8CCC57">
                      <wp:simplePos x="0" y="0"/>
                      <wp:positionH relativeFrom="column">
                        <wp:posOffset>255270</wp:posOffset>
                      </wp:positionH>
                      <wp:positionV relativeFrom="paragraph">
                        <wp:posOffset>-41275</wp:posOffset>
                      </wp:positionV>
                      <wp:extent cx="158115" cy="0"/>
                      <wp:effectExtent l="7620" t="6985" r="15240" b="12065"/>
                      <wp:wrapNone/>
                      <wp:docPr id="5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6EC6FD4" id="Line 2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JDIzQ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78720" behindDoc="1" locked="0" layoutInCell="0" allowOverlap="1" wp14:anchorId="7D88182B" wp14:editId="69141F68">
                      <wp:simplePos x="0" y="0"/>
                      <wp:positionH relativeFrom="column">
                        <wp:posOffset>807085</wp:posOffset>
                      </wp:positionH>
                      <wp:positionV relativeFrom="paragraph">
                        <wp:posOffset>-41275</wp:posOffset>
                      </wp:positionV>
                      <wp:extent cx="158115" cy="0"/>
                      <wp:effectExtent l="6985" t="6985" r="15875" b="12065"/>
                      <wp:wrapNone/>
                      <wp:docPr id="5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6C6D8FC" id="Line 2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HcSvMzQEAAIQDAAAOAAAA&#10;AAAAAAAAAAAAAC4CAABkcnMvZTJvRG9jLnhtbFBLAQItABQABgAIAAAAIQD2leKs3AAAAAkBAAAP&#10;AAAAAAAAAAAAAAAAACcEAABkcnMvZG93bnJldi54bWxQSwUGAAAAAAQABADzAAAAMAUAAAAA&#10;" o:allowincell="f" strokecolor="#00003c" strokeweight="1pt"/>
                  </w:pict>
                </mc:Fallback>
              </mc:AlternateContent>
            </w:r>
          </w:p>
          <w:p w14:paraId="1ABF3849" w14:textId="47D8B836" w:rsidR="00C71517" w:rsidRPr="005605D0" w:rsidRDefault="00C71517" w:rsidP="00590B6F">
            <w:pPr>
              <w:spacing w:line="276" w:lineRule="auto"/>
              <w:ind w:right="160"/>
              <w:rPr>
                <w:rFonts w:eastAsia="Arial" w:cstheme="minorHAnsi"/>
              </w:rPr>
            </w:pPr>
            <w:r w:rsidRPr="005605D0">
              <w:rPr>
                <w:rFonts w:eastAsia="Arial" w:cstheme="minorHAnsi"/>
              </w:rPr>
              <w:t xml:space="preserve">Will you debrief participants at the end of their participation (i.e. give them a brief explanation of the study)? </w:t>
            </w:r>
          </w:p>
          <w:p w14:paraId="34DF06C9" w14:textId="5D0A86EE" w:rsidR="00C71517" w:rsidRPr="005605D0" w:rsidRDefault="00C71517" w:rsidP="002744E7">
            <w:pPr>
              <w:spacing w:line="276" w:lineRule="auto"/>
              <w:ind w:right="160"/>
              <w:rPr>
                <w:rFonts w:eastAsia="Arial" w:cstheme="minorHAnsi"/>
              </w:rPr>
            </w:pPr>
            <w:r w:rsidRPr="005605D0">
              <w:rPr>
                <w:rFonts w:eastAsia="Arial" w:cstheme="minorHAnsi"/>
              </w:rPr>
              <w:t xml:space="preserve">Yes: </w:t>
            </w:r>
            <w:r w:rsidRPr="007A1A86">
              <w:rPr>
                <w:rFonts w:eastAsia="Arial" w:cstheme="minorHAnsi"/>
              </w:rPr>
              <w:sym w:font="Wingdings 2" w:char="F0A3"/>
            </w:r>
            <w:r w:rsidRPr="005605D0">
              <w:rPr>
                <w:rFonts w:eastAsia="Arial" w:cstheme="minorHAnsi"/>
              </w:rPr>
              <w:t xml:space="preserve"> </w:t>
            </w:r>
            <w:r w:rsidRPr="005605D0">
              <w:rPr>
                <w:rFonts w:eastAsia="Arial" w:cstheme="minorHAnsi"/>
              </w:rPr>
              <w:tab/>
            </w:r>
            <w:r w:rsidR="002744E7">
              <w:rPr>
                <w:rFonts w:eastAsia="Arial" w:cstheme="minorHAnsi"/>
              </w:rPr>
              <w:t xml:space="preserve">   </w:t>
            </w:r>
            <w:r w:rsidRPr="005605D0">
              <w:rPr>
                <w:rFonts w:eastAsia="Arial" w:cstheme="minorHAnsi"/>
              </w:rPr>
              <w:t xml:space="preserve">No: </w:t>
            </w:r>
            <w:r w:rsidRPr="007A1A86">
              <w:rPr>
                <w:rFonts w:eastAsia="Arial" w:cstheme="minorHAnsi"/>
                <w:highlight w:val="green"/>
              </w:rPr>
              <w:sym w:font="Wingdings 2" w:char="F0A3"/>
            </w:r>
          </w:p>
          <w:p w14:paraId="6B1424AF" w14:textId="77777777" w:rsidR="00C71517" w:rsidRPr="005605D0" w:rsidRDefault="00C71517" w:rsidP="00590B6F">
            <w:pPr>
              <w:spacing w:line="276" w:lineRule="auto"/>
              <w:rPr>
                <w:rFonts w:eastAsia="Times New Roman" w:cstheme="minorHAnsi"/>
              </w:rPr>
            </w:pPr>
            <w:r w:rsidRPr="005605D0">
              <w:rPr>
                <w:rFonts w:eastAsia="Arial" w:cstheme="minorHAnsi"/>
                <w:noProof/>
              </w:rPr>
              <mc:AlternateContent>
                <mc:Choice Requires="wps">
                  <w:drawing>
                    <wp:anchor distT="0" distB="0" distL="114300" distR="114300" simplePos="0" relativeHeight="251679744" behindDoc="1" locked="0" layoutInCell="0" allowOverlap="1" wp14:anchorId="24A14D5A" wp14:editId="5B213861">
                      <wp:simplePos x="0" y="0"/>
                      <wp:positionH relativeFrom="column">
                        <wp:posOffset>255270</wp:posOffset>
                      </wp:positionH>
                      <wp:positionV relativeFrom="paragraph">
                        <wp:posOffset>-127635</wp:posOffset>
                      </wp:positionV>
                      <wp:extent cx="158115" cy="0"/>
                      <wp:effectExtent l="7620" t="12700" r="15240" b="6350"/>
                      <wp:wrapNone/>
                      <wp:docPr id="5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CF26ADD" id="Line 27"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10.05pt" to="32.5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0768" behindDoc="1" locked="0" layoutInCell="0" allowOverlap="1" wp14:anchorId="247CD468" wp14:editId="63ED5439">
                      <wp:simplePos x="0" y="0"/>
                      <wp:positionH relativeFrom="column">
                        <wp:posOffset>807085</wp:posOffset>
                      </wp:positionH>
                      <wp:positionV relativeFrom="paragraph">
                        <wp:posOffset>-127635</wp:posOffset>
                      </wp:positionV>
                      <wp:extent cx="158115" cy="0"/>
                      <wp:effectExtent l="6985" t="12700" r="15875" b="6350"/>
                      <wp:wrapNone/>
                      <wp:docPr id="5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51F724D" id="Line 28"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10.05pt" to="7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" o:allowincell="f" strokecolor="#00003c" strokeweight="1pt"/>
                  </w:pict>
                </mc:Fallback>
              </mc:AlternateContent>
            </w:r>
          </w:p>
          <w:p w14:paraId="7ED03B57" w14:textId="77777777" w:rsidR="00C71517" w:rsidRPr="005605D0" w:rsidRDefault="00C71517" w:rsidP="00590B6F">
            <w:pPr>
              <w:spacing w:line="276" w:lineRule="auto"/>
              <w:rPr>
                <w:rFonts w:eastAsia="Arial" w:cstheme="minorHAnsi"/>
              </w:rPr>
            </w:pPr>
            <w:r w:rsidRPr="005605D0">
              <w:rPr>
                <w:rFonts w:eastAsia="Arial" w:cstheme="minorHAnsi"/>
              </w:rPr>
              <w:t>Will participants be given information about the findings of your study? (This could be a brief summary of your findings in general.)</w:t>
            </w:r>
          </w:p>
          <w:p w14:paraId="15817CDB" w14:textId="77777777" w:rsidR="00C71517" w:rsidRPr="005605D0" w:rsidRDefault="00C71517" w:rsidP="00590B6F">
            <w:pPr>
              <w:spacing w:line="276" w:lineRule="auto"/>
              <w:rPr>
                <w:rFonts w:eastAsia="Times New Roman" w:cstheme="minorHAnsi"/>
              </w:rPr>
            </w:pPr>
          </w:p>
          <w:p w14:paraId="239FA7F7" w14:textId="180AD441" w:rsidR="00C71517" w:rsidRPr="005605D0" w:rsidRDefault="00C71517" w:rsidP="00590B6F">
            <w:pPr>
              <w:tabs>
                <w:tab w:val="left" w:pos="900"/>
              </w:tabs>
              <w:spacing w:line="276" w:lineRule="auto"/>
              <w:rPr>
                <w:rFonts w:eastAsia="Arial" w:cstheme="minorHAnsi"/>
              </w:rPr>
            </w:pPr>
            <w:r w:rsidRPr="005605D0">
              <w:rPr>
                <w:rFonts w:eastAsia="Arial" w:cstheme="minorHAnsi"/>
              </w:rPr>
              <w:t xml:space="preserve">Yes: </w:t>
            </w:r>
            <w:r w:rsidRPr="007A1A86">
              <w:rPr>
                <w:rFonts w:eastAsia="Arial" w:cstheme="minorHAnsi"/>
              </w:rPr>
              <w:sym w:font="Wingdings 2" w:char="F0A3"/>
            </w:r>
            <w:r w:rsidR="002744E7">
              <w:rPr>
                <w:rFonts w:eastAsia="Arial" w:cstheme="minorHAnsi"/>
              </w:rPr>
              <w:t xml:space="preserve">     </w:t>
            </w:r>
            <w:r w:rsidRPr="005605D0">
              <w:rPr>
                <w:rFonts w:eastAsia="Arial" w:cstheme="minorHAnsi"/>
              </w:rPr>
              <w:t xml:space="preserve">No: </w:t>
            </w:r>
            <w:r w:rsidRPr="007A1A86">
              <w:rPr>
                <w:rFonts w:eastAsia="Arial" w:cstheme="minorHAnsi"/>
                <w:highlight w:val="green"/>
              </w:rPr>
              <w:sym w:font="Wingdings 2" w:char="F0A3"/>
            </w:r>
          </w:p>
          <w:p w14:paraId="3EFB705E" w14:textId="77777777" w:rsidR="00C71517" w:rsidRPr="005605D0" w:rsidRDefault="00C71517" w:rsidP="00590B6F">
            <w:pPr>
              <w:spacing w:line="276" w:lineRule="auto"/>
              <w:ind w:left="120"/>
              <w:rPr>
                <w:rFonts w:eastAsia="Arial" w:cstheme="minorHAnsi"/>
                <w:b/>
              </w:rPr>
            </w:pPr>
          </w:p>
        </w:tc>
      </w:tr>
      <w:tr w:rsidR="00C71517" w:rsidRPr="005605D0" w14:paraId="6DF1CFB4" w14:textId="77777777" w:rsidTr="007B61F0">
        <w:tc>
          <w:tcPr>
            <w:tcW w:w="9350" w:type="dxa"/>
            <w:shd w:val="clear" w:color="auto" w:fill="D99594" w:themeFill="accent2" w:themeFillTint="99"/>
          </w:tcPr>
          <w:p w14:paraId="193CF6D3" w14:textId="77777777" w:rsidR="00C71517" w:rsidRPr="005605D0" w:rsidRDefault="00C71517" w:rsidP="00590B6F">
            <w:pPr>
              <w:spacing w:line="276" w:lineRule="auto"/>
              <w:ind w:left="120"/>
              <w:rPr>
                <w:rFonts w:eastAsia="Arial" w:cstheme="minorHAnsi"/>
                <w:b/>
              </w:rPr>
            </w:pPr>
            <w:r w:rsidRPr="005605D0">
              <w:rPr>
                <w:rFonts w:eastAsia="Arial" w:cstheme="minorHAnsi"/>
                <w:b/>
              </w:rPr>
              <w:lastRenderedPageBreak/>
              <w:t>Section Four: Data storage and security</w:t>
            </w:r>
          </w:p>
          <w:p w14:paraId="52D5C4F5" w14:textId="77777777" w:rsidR="00C71517" w:rsidRPr="005605D0" w:rsidRDefault="00C71517" w:rsidP="00590B6F">
            <w:pPr>
              <w:spacing w:line="276" w:lineRule="auto"/>
              <w:rPr>
                <w:rFonts w:eastAsia="Arial" w:cstheme="minorHAnsi"/>
                <w:b/>
              </w:rPr>
            </w:pPr>
          </w:p>
        </w:tc>
      </w:tr>
      <w:tr w:rsidR="00C71517" w:rsidRPr="005605D0" w14:paraId="7C8CE1E3" w14:textId="77777777" w:rsidTr="007B61F0">
        <w:tc>
          <w:tcPr>
            <w:tcW w:w="9350" w:type="dxa"/>
            <w:shd w:val="clear" w:color="auto" w:fill="FFFFFF" w:themeFill="background1"/>
          </w:tcPr>
          <w:p w14:paraId="70BA3163" w14:textId="77777777" w:rsidR="00C71517" w:rsidRPr="005605D0" w:rsidRDefault="00C71517" w:rsidP="00590B6F">
            <w:pPr>
              <w:spacing w:line="276" w:lineRule="auto"/>
              <w:ind w:right="40"/>
              <w:rPr>
                <w:rFonts w:eastAsia="Arial" w:cstheme="minorHAnsi"/>
              </w:rPr>
            </w:pPr>
            <w:r w:rsidRPr="005605D0">
              <w:rPr>
                <w:rFonts w:eastAsia="Arial" w:cstheme="minorHAnsi"/>
              </w:rPr>
              <w:t xml:space="preserve">Confirm that all personal data will be stored and processed in compliance with the Data Protection Act (1998): </w:t>
            </w:r>
          </w:p>
          <w:p w14:paraId="32058CB1" w14:textId="77777777" w:rsidR="00C71517" w:rsidRPr="005605D0" w:rsidRDefault="00C71517" w:rsidP="00590B6F">
            <w:pPr>
              <w:spacing w:line="276" w:lineRule="auto"/>
              <w:ind w:right="40"/>
              <w:rPr>
                <w:rFonts w:eastAsia="Arial" w:cstheme="minorHAnsi"/>
              </w:rPr>
            </w:pPr>
            <w:r w:rsidRPr="005605D0">
              <w:rPr>
                <w:rFonts w:eastAsia="Arial" w:cstheme="minorHAnsi"/>
              </w:rPr>
              <w:t xml:space="preserve">Yes: </w:t>
            </w:r>
            <w:r w:rsidRPr="002744E7">
              <w:rPr>
                <w:rFonts w:eastAsia="Arial" w:cstheme="minorHAnsi"/>
                <w:highlight w:val="green"/>
              </w:rPr>
              <w:sym w:font="Wingdings 2" w:char="F0A3"/>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r w:rsidRPr="005605D0">
              <w:rPr>
                <w:rFonts w:eastAsia="Arial" w:cstheme="minorHAnsi"/>
                <w:noProof/>
              </w:rPr>
              <w:drawing>
                <wp:inline distT="0" distB="0" distL="0" distR="0" wp14:anchorId="36CE2147" wp14:editId="1CDF6BF3">
                  <wp:extent cx="9525" cy="1619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19F3212B" w14:textId="77777777" w:rsidR="00C71517" w:rsidRPr="005605D0" w:rsidRDefault="00C71517" w:rsidP="00590B6F">
            <w:pPr>
              <w:spacing w:line="276" w:lineRule="auto"/>
              <w:rPr>
                <w:rFonts w:eastAsia="Times New Roman" w:cstheme="minorHAnsi"/>
              </w:rPr>
            </w:pPr>
          </w:p>
          <w:p w14:paraId="1F4C314F" w14:textId="77777777" w:rsidR="00C71517" w:rsidRPr="005605D0" w:rsidRDefault="00C71517" w:rsidP="00590B6F">
            <w:pPr>
              <w:spacing w:line="276" w:lineRule="auto"/>
              <w:rPr>
                <w:rFonts w:eastAsia="Arial" w:cstheme="minorHAnsi"/>
              </w:rPr>
            </w:pPr>
            <w:r w:rsidRPr="005605D0">
              <w:rPr>
                <w:rFonts w:eastAsia="Arial" w:cstheme="minorHAnsi"/>
              </w:rPr>
              <w:t>Who will have access to the data and personal information?</w:t>
            </w:r>
          </w:p>
          <w:p w14:paraId="490C7080" w14:textId="3926942E" w:rsidR="00C71517" w:rsidRPr="005605D0" w:rsidRDefault="002744E7" w:rsidP="00590B6F">
            <w:pPr>
              <w:spacing w:line="276" w:lineRule="auto"/>
              <w:rPr>
                <w:rFonts w:eastAsia="Times New Roman" w:cstheme="minorHAnsi"/>
              </w:rPr>
            </w:pPr>
            <w:r>
              <w:t>Only the principal researcher and authorized members of the research team will have access to the data and personal information.</w:t>
            </w:r>
          </w:p>
          <w:p w14:paraId="7D44BF4E" w14:textId="77777777" w:rsidR="00C71517" w:rsidRPr="005605D0" w:rsidRDefault="00C71517" w:rsidP="00590B6F">
            <w:pPr>
              <w:spacing w:line="276" w:lineRule="auto"/>
              <w:rPr>
                <w:rFonts w:eastAsia="Arial" w:cstheme="minorHAnsi"/>
                <w:b/>
              </w:rPr>
            </w:pPr>
            <w:r w:rsidRPr="005605D0">
              <w:rPr>
                <w:rFonts w:eastAsia="Arial" w:cstheme="minorHAnsi"/>
                <w:b/>
              </w:rPr>
              <w:t>During the research:</w:t>
            </w:r>
          </w:p>
          <w:p w14:paraId="516C0740" w14:textId="77777777" w:rsidR="00C71517" w:rsidRPr="005605D0" w:rsidRDefault="00C71517" w:rsidP="00590B6F">
            <w:pPr>
              <w:spacing w:line="276" w:lineRule="auto"/>
              <w:rPr>
                <w:rFonts w:eastAsia="Times New Roman" w:cstheme="minorHAnsi"/>
              </w:rPr>
            </w:pPr>
          </w:p>
          <w:p w14:paraId="385EFC17" w14:textId="77777777" w:rsidR="00C71517" w:rsidRPr="005605D0" w:rsidRDefault="00C71517" w:rsidP="00590B6F">
            <w:pPr>
              <w:spacing w:line="276" w:lineRule="auto"/>
              <w:rPr>
                <w:rFonts w:eastAsia="Arial" w:cstheme="minorHAnsi"/>
              </w:rPr>
            </w:pPr>
            <w:r w:rsidRPr="005605D0">
              <w:rPr>
                <w:rFonts w:eastAsia="Arial" w:cstheme="minorHAnsi"/>
              </w:rPr>
              <w:t>Where will the data be stored?</w:t>
            </w:r>
          </w:p>
          <w:p w14:paraId="2EF9D007" w14:textId="3451D8A7" w:rsidR="00C71517" w:rsidRPr="002744E7" w:rsidRDefault="002744E7" w:rsidP="002336C0">
            <w:pPr>
              <w:spacing w:before="100" w:beforeAutospacing="1" w:after="100" w:afterAutospacing="1"/>
              <w:rPr>
                <w:rFonts w:ascii="Calibri" w:eastAsia="Times New Roman" w:hAnsi="Calibri" w:cs="Calibri"/>
              </w:rPr>
            </w:pPr>
            <w:r w:rsidRPr="002744E7">
              <w:rPr>
                <w:rFonts w:ascii="Calibri" w:eastAsia="Times New Roman" w:hAnsi="Calibri" w:cs="Calibri"/>
              </w:rPr>
              <w:t xml:space="preserve">The data will be securely stored on </w:t>
            </w:r>
            <w:r w:rsidR="002336C0">
              <w:rPr>
                <w:rFonts w:ascii="Calibri" w:eastAsia="Times New Roman" w:hAnsi="Calibri" w:cs="Calibri"/>
              </w:rPr>
              <w:t>a Laptop using cloud.</w:t>
            </w:r>
          </w:p>
          <w:p w14:paraId="40AE75EF" w14:textId="77777777" w:rsidR="00C71517" w:rsidRPr="005605D0" w:rsidRDefault="00C71517" w:rsidP="00590B6F">
            <w:pPr>
              <w:spacing w:line="276" w:lineRule="auto"/>
              <w:rPr>
                <w:rFonts w:eastAsia="Arial" w:cstheme="minorHAnsi"/>
              </w:rPr>
            </w:pPr>
            <w:r w:rsidRPr="005605D0">
              <w:rPr>
                <w:rFonts w:eastAsia="Arial" w:cstheme="minorHAnsi"/>
              </w:rPr>
              <w:t>Will mobile devices (such as USB storage and laptops) be used?</w:t>
            </w:r>
          </w:p>
          <w:p w14:paraId="7FEF200C" w14:textId="77777777" w:rsidR="00C71517" w:rsidRPr="005605D0" w:rsidRDefault="00C71517" w:rsidP="00590B6F">
            <w:pPr>
              <w:spacing w:line="276" w:lineRule="auto"/>
              <w:rPr>
                <w:rFonts w:eastAsia="Times New Roman" w:cstheme="minorHAnsi"/>
              </w:rPr>
            </w:pPr>
          </w:p>
          <w:p w14:paraId="13AD5E7A" w14:textId="77777777" w:rsidR="00C71517" w:rsidRPr="005605D0" w:rsidRDefault="00C71517" w:rsidP="00590B6F">
            <w:pPr>
              <w:tabs>
                <w:tab w:val="left" w:pos="1134"/>
              </w:tabs>
              <w:spacing w:line="276" w:lineRule="auto"/>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2336C0">
              <w:rPr>
                <w:rFonts w:eastAsia="Arial" w:cstheme="minorHAnsi"/>
                <w:highlight w:val="green"/>
              </w:rPr>
              <w:sym w:font="Wingdings 2" w:char="F0A3"/>
            </w:r>
            <w:r w:rsidRPr="002336C0">
              <w:rPr>
                <w:rFonts w:eastAsia="Arial" w:cstheme="minorHAnsi"/>
                <w:noProof/>
                <w:highlight w:val="green"/>
              </w:rPr>
              <w:drawing>
                <wp:inline distT="0" distB="0" distL="0" distR="0" wp14:anchorId="423D03DF" wp14:editId="39CA5D80">
                  <wp:extent cx="9525" cy="1619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p>
          <w:p w14:paraId="7D0E3A5E" w14:textId="77777777" w:rsidR="00C71517" w:rsidRPr="005605D0" w:rsidRDefault="00C71517" w:rsidP="00590B6F">
            <w:pPr>
              <w:spacing w:line="276" w:lineRule="auto"/>
              <w:rPr>
                <w:rFonts w:eastAsia="Times New Roman" w:cstheme="minorHAnsi"/>
              </w:rPr>
            </w:pPr>
          </w:p>
          <w:p w14:paraId="25E2365D" w14:textId="77777777" w:rsidR="00C71517" w:rsidRPr="005605D0" w:rsidRDefault="00C71517" w:rsidP="00590B6F">
            <w:pPr>
              <w:spacing w:line="276" w:lineRule="auto"/>
              <w:rPr>
                <w:rFonts w:eastAsia="Arial" w:cstheme="minorHAnsi"/>
              </w:rPr>
            </w:pPr>
            <w:r w:rsidRPr="005605D0">
              <w:rPr>
                <w:rFonts w:eastAsia="Arial" w:cstheme="minorHAnsi"/>
              </w:rPr>
              <w:t>If yes, please provide further details:</w:t>
            </w:r>
          </w:p>
          <w:p w14:paraId="724C5E55" w14:textId="77777777" w:rsidR="00C71517" w:rsidRPr="005605D0" w:rsidRDefault="00C71517" w:rsidP="00590B6F">
            <w:pPr>
              <w:spacing w:line="276" w:lineRule="auto"/>
              <w:rPr>
                <w:rFonts w:eastAsia="Times New Roman" w:cstheme="minorHAnsi"/>
              </w:rPr>
            </w:pPr>
          </w:p>
          <w:p w14:paraId="76CBC6D5" w14:textId="77777777" w:rsidR="00C71517" w:rsidRPr="005605D0" w:rsidRDefault="00C71517" w:rsidP="00590B6F">
            <w:pPr>
              <w:spacing w:line="276" w:lineRule="auto"/>
              <w:rPr>
                <w:rFonts w:eastAsia="Arial" w:cstheme="minorHAnsi"/>
                <w:b/>
              </w:rPr>
            </w:pPr>
            <w:r w:rsidRPr="005605D0">
              <w:rPr>
                <w:rFonts w:eastAsia="Arial" w:cstheme="minorHAnsi"/>
                <w:b/>
              </w:rPr>
              <w:t>After the research:</w:t>
            </w:r>
          </w:p>
          <w:p w14:paraId="0297BF36" w14:textId="77777777" w:rsidR="00C71517" w:rsidRPr="005605D0" w:rsidRDefault="00C71517" w:rsidP="00590B6F">
            <w:pPr>
              <w:spacing w:line="276" w:lineRule="auto"/>
              <w:rPr>
                <w:rFonts w:eastAsia="Times New Roman" w:cstheme="minorHAnsi"/>
              </w:rPr>
            </w:pPr>
          </w:p>
          <w:p w14:paraId="128F2867" w14:textId="77777777" w:rsidR="00C71517" w:rsidRPr="002336C0" w:rsidRDefault="00C71517" w:rsidP="00590B6F">
            <w:pPr>
              <w:spacing w:line="276" w:lineRule="auto"/>
              <w:rPr>
                <w:rFonts w:eastAsia="Arial" w:cstheme="minorHAnsi"/>
                <w:b/>
                <w:bCs/>
              </w:rPr>
            </w:pPr>
            <w:r w:rsidRPr="002336C0">
              <w:rPr>
                <w:rFonts w:eastAsia="Arial" w:cstheme="minorHAnsi"/>
                <w:b/>
                <w:bCs/>
              </w:rPr>
              <w:t>Where will the data be stored?</w:t>
            </w:r>
          </w:p>
          <w:p w14:paraId="519812A3" w14:textId="77777777" w:rsidR="002336C0" w:rsidRPr="002744E7" w:rsidRDefault="002336C0" w:rsidP="002336C0">
            <w:pPr>
              <w:spacing w:before="100" w:beforeAutospacing="1" w:after="100" w:afterAutospacing="1"/>
              <w:rPr>
                <w:rFonts w:ascii="Calibri" w:eastAsia="Times New Roman" w:hAnsi="Calibri" w:cs="Calibri"/>
              </w:rPr>
            </w:pPr>
            <w:r w:rsidRPr="002744E7">
              <w:rPr>
                <w:rFonts w:ascii="Calibri" w:eastAsia="Times New Roman" w:hAnsi="Calibri" w:cs="Calibri"/>
              </w:rPr>
              <w:t xml:space="preserve">The data will be securely stored on </w:t>
            </w:r>
            <w:r>
              <w:rPr>
                <w:rFonts w:ascii="Calibri" w:eastAsia="Times New Roman" w:hAnsi="Calibri" w:cs="Calibri"/>
              </w:rPr>
              <w:t>a Laptop using cloud.</w:t>
            </w:r>
          </w:p>
          <w:p w14:paraId="190DAA39" w14:textId="77777777" w:rsidR="00C71517" w:rsidRPr="005605D0" w:rsidRDefault="00C71517" w:rsidP="00590B6F">
            <w:pPr>
              <w:spacing w:line="276" w:lineRule="auto"/>
              <w:rPr>
                <w:rFonts w:eastAsia="Times New Roman" w:cstheme="minorHAnsi"/>
              </w:rPr>
            </w:pPr>
          </w:p>
          <w:p w14:paraId="3C481D08" w14:textId="5D91F555" w:rsidR="00C71517" w:rsidRDefault="00C71517" w:rsidP="00590B6F">
            <w:pPr>
              <w:spacing w:line="276" w:lineRule="auto"/>
              <w:rPr>
                <w:rFonts w:eastAsia="Arial" w:cstheme="minorHAnsi"/>
                <w:b/>
                <w:bCs/>
              </w:rPr>
            </w:pPr>
            <w:r w:rsidRPr="002336C0">
              <w:rPr>
                <w:rFonts w:eastAsia="Arial" w:cstheme="minorHAnsi"/>
                <w:b/>
                <w:bCs/>
              </w:rPr>
              <w:t>How long will the data and records be kept for and in what format?</w:t>
            </w:r>
          </w:p>
          <w:p w14:paraId="437D9924" w14:textId="3AE10873" w:rsidR="002336C0" w:rsidRDefault="002336C0" w:rsidP="00590B6F">
            <w:pPr>
              <w:spacing w:line="276" w:lineRule="auto"/>
              <w:rPr>
                <w:rFonts w:eastAsia="Arial" w:cstheme="minorHAnsi"/>
                <w:b/>
                <w:bCs/>
              </w:rPr>
            </w:pPr>
          </w:p>
          <w:p w14:paraId="660DEDA8" w14:textId="39C3AC4C" w:rsidR="002336C0" w:rsidRPr="002336C0" w:rsidRDefault="002336C0" w:rsidP="00590B6F">
            <w:pPr>
              <w:spacing w:line="276" w:lineRule="auto"/>
              <w:rPr>
                <w:rFonts w:eastAsia="Arial" w:cstheme="minorHAnsi"/>
                <w:b/>
                <w:bCs/>
              </w:rPr>
            </w:pPr>
            <w:r>
              <w:rPr>
                <w:rFonts w:eastAsia="Arial" w:cstheme="minorHAnsi"/>
                <w:b/>
                <w:bCs/>
              </w:rPr>
              <w:t xml:space="preserve">It will be kept for this semester and the data will be saved as CSV file format </w:t>
            </w:r>
          </w:p>
          <w:p w14:paraId="143B9296" w14:textId="4DD21FC7" w:rsidR="00C71517" w:rsidRPr="002336C0" w:rsidRDefault="00C71517" w:rsidP="002336C0">
            <w:pPr>
              <w:spacing w:line="276" w:lineRule="auto"/>
              <w:rPr>
                <w:rFonts w:eastAsia="Arial" w:cstheme="minorHAnsi"/>
              </w:rPr>
            </w:pPr>
            <w:r w:rsidRPr="005605D0">
              <w:rPr>
                <w:rFonts w:eastAsia="Arial" w:cstheme="minorHAnsi"/>
              </w:rPr>
              <w:t>Will data be kept for use by other researchers?</w:t>
            </w:r>
          </w:p>
          <w:p w14:paraId="4C734322" w14:textId="77777777" w:rsidR="00C71517" w:rsidRPr="005605D0" w:rsidRDefault="00C71517" w:rsidP="00590B6F">
            <w:pPr>
              <w:tabs>
                <w:tab w:val="left" w:pos="1134"/>
              </w:tabs>
              <w:spacing w:line="276" w:lineRule="auto"/>
              <w:rPr>
                <w:rFonts w:eastAsia="Arial" w:cstheme="minorHAnsi"/>
              </w:rPr>
            </w:pPr>
            <w:r w:rsidRPr="005605D0">
              <w:rPr>
                <w:rFonts w:eastAsia="Arial" w:cstheme="minorHAnsi"/>
              </w:rPr>
              <w:t xml:space="preserve">Yes: </w:t>
            </w:r>
            <w:r w:rsidRPr="005605D0">
              <w:rPr>
                <w:rFonts w:eastAsia="Arial" w:cstheme="minorHAnsi"/>
              </w:rPr>
              <w:sym w:font="Wingdings 2" w:char="F0A3"/>
            </w:r>
            <w:r w:rsidRPr="005605D0">
              <w:rPr>
                <w:rFonts w:eastAsia="Arial" w:cstheme="minorHAnsi"/>
                <w:noProof/>
              </w:rPr>
              <w:drawing>
                <wp:inline distT="0" distB="0" distL="0" distR="0" wp14:anchorId="2371C906" wp14:editId="5F39B6A2">
                  <wp:extent cx="9525" cy="1619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Times New Roman" w:cstheme="minorHAnsi"/>
              </w:rPr>
              <w:tab/>
            </w:r>
            <w:r w:rsidRPr="005605D0">
              <w:rPr>
                <w:rFonts w:eastAsia="Arial" w:cstheme="minorHAnsi"/>
              </w:rPr>
              <w:t xml:space="preserve">No: </w:t>
            </w:r>
            <w:r w:rsidRPr="002336C0">
              <w:rPr>
                <w:rFonts w:eastAsia="Arial" w:cstheme="minorHAnsi"/>
                <w:highlight w:val="green"/>
              </w:rPr>
              <w:sym w:font="Wingdings 2" w:char="F0A3"/>
            </w:r>
          </w:p>
          <w:p w14:paraId="7CE3437E" w14:textId="77777777" w:rsidR="00C71517" w:rsidRPr="005605D0" w:rsidRDefault="00C71517" w:rsidP="00590B6F">
            <w:pPr>
              <w:tabs>
                <w:tab w:val="left" w:pos="1134"/>
              </w:tabs>
              <w:spacing w:line="276" w:lineRule="auto"/>
              <w:rPr>
                <w:rFonts w:eastAsia="Arial" w:cstheme="minorHAnsi"/>
              </w:rPr>
            </w:pPr>
          </w:p>
          <w:p w14:paraId="35A1384D" w14:textId="77777777" w:rsidR="00C71517" w:rsidRPr="005605D0" w:rsidRDefault="00C71517" w:rsidP="00590B6F">
            <w:pPr>
              <w:spacing w:line="276" w:lineRule="auto"/>
              <w:rPr>
                <w:rFonts w:eastAsia="Arial" w:cstheme="minorHAnsi"/>
                <w:i/>
              </w:rPr>
            </w:pPr>
            <w:r w:rsidRPr="005605D0">
              <w:rPr>
                <w:rFonts w:eastAsia="Arial" w:cstheme="minorHAnsi"/>
                <w:i/>
              </w:rPr>
              <w:t>If yes, please provide further details:</w:t>
            </w:r>
          </w:p>
          <w:p w14:paraId="04F9C1CF" w14:textId="77777777" w:rsidR="00C71517" w:rsidRPr="005605D0" w:rsidRDefault="00C71517" w:rsidP="00590B6F">
            <w:pPr>
              <w:spacing w:line="276" w:lineRule="auto"/>
              <w:ind w:left="120"/>
              <w:rPr>
                <w:rFonts w:eastAsia="Arial" w:cstheme="minorHAnsi"/>
                <w:b/>
              </w:rPr>
            </w:pPr>
          </w:p>
        </w:tc>
      </w:tr>
      <w:tr w:rsidR="00C71517" w:rsidRPr="005605D0" w14:paraId="1F0D80E7" w14:textId="77777777" w:rsidTr="007B61F0">
        <w:tc>
          <w:tcPr>
            <w:tcW w:w="9350" w:type="dxa"/>
            <w:shd w:val="clear" w:color="auto" w:fill="D99594" w:themeFill="accent2" w:themeFillTint="99"/>
          </w:tcPr>
          <w:p w14:paraId="43C2AA71" w14:textId="77777777" w:rsidR="00C71517" w:rsidRPr="005605D0" w:rsidRDefault="00C71517" w:rsidP="00590B6F">
            <w:pPr>
              <w:spacing w:line="276" w:lineRule="auto"/>
              <w:rPr>
                <w:rFonts w:eastAsia="Arial" w:cstheme="minorHAnsi"/>
                <w:b/>
              </w:rPr>
            </w:pPr>
            <w:r w:rsidRPr="005605D0">
              <w:rPr>
                <w:rFonts w:eastAsia="Arial" w:cstheme="minorHAnsi"/>
                <w:b/>
              </w:rPr>
              <w:lastRenderedPageBreak/>
              <w:t>Section Five: Ethical issues</w:t>
            </w:r>
          </w:p>
          <w:p w14:paraId="1E1176F6" w14:textId="77777777" w:rsidR="00C71517" w:rsidRPr="005605D0" w:rsidRDefault="00C71517" w:rsidP="00590B6F">
            <w:pPr>
              <w:spacing w:line="276" w:lineRule="auto"/>
              <w:ind w:right="40"/>
              <w:rPr>
                <w:rFonts w:eastAsia="Arial" w:cstheme="minorHAnsi"/>
              </w:rPr>
            </w:pPr>
          </w:p>
        </w:tc>
      </w:tr>
      <w:tr w:rsidR="00C71517" w:rsidRPr="005605D0" w14:paraId="64C0459A" w14:textId="77777777" w:rsidTr="007B61F0">
        <w:tc>
          <w:tcPr>
            <w:tcW w:w="9350" w:type="dxa"/>
            <w:shd w:val="clear" w:color="auto" w:fill="FFFFFF" w:themeFill="background1"/>
          </w:tcPr>
          <w:p w14:paraId="6416E6F9" w14:textId="77777777" w:rsidR="00C71517" w:rsidRPr="005605D0" w:rsidRDefault="00C71517" w:rsidP="00590B6F">
            <w:pPr>
              <w:spacing w:line="276" w:lineRule="auto"/>
              <w:rPr>
                <w:rFonts w:eastAsia="Arial" w:cstheme="minorHAnsi"/>
              </w:rPr>
            </w:pPr>
            <w:r w:rsidRPr="005605D0">
              <w:rPr>
                <w:rFonts w:eastAsia="Arial" w:cstheme="minorHAnsi"/>
              </w:rPr>
              <w:t>Are there any particular features of your proposed work which may raise ethical concerns? If so, please outline how you will deal with these:</w:t>
            </w:r>
          </w:p>
          <w:p w14:paraId="5DA7BC1E" w14:textId="77777777" w:rsidR="00C71517" w:rsidRPr="005605D0" w:rsidRDefault="00C71517" w:rsidP="00590B6F">
            <w:pPr>
              <w:spacing w:line="276" w:lineRule="auto"/>
              <w:rPr>
                <w:rFonts w:eastAsia="Times New Roman" w:cstheme="minorHAnsi"/>
              </w:rPr>
            </w:pPr>
          </w:p>
          <w:p w14:paraId="06E8A6B0" w14:textId="77777777" w:rsidR="00C71517" w:rsidRPr="005605D0" w:rsidRDefault="00C71517" w:rsidP="00590B6F">
            <w:pPr>
              <w:spacing w:line="276" w:lineRule="auto"/>
              <w:ind w:right="80"/>
              <w:rPr>
                <w:rFonts w:eastAsia="Arial" w:cstheme="minorHAnsi"/>
              </w:rPr>
            </w:pPr>
            <w:r w:rsidRPr="005605D0">
              <w:rPr>
                <w:rFonts w:eastAsia="Arial" w:cstheme="minorHAnsi"/>
              </w:rPr>
              <w:t>It is important that you demonstrate your awareness of potential risks that may arise as a result of your research. Please consider/address all issues that may apply. Ethical concerns may include, but are not limited to the following:</w:t>
            </w:r>
          </w:p>
          <w:p w14:paraId="264F74F9" w14:textId="77777777" w:rsidR="00C71517" w:rsidRPr="005605D0" w:rsidRDefault="00C71517" w:rsidP="00590B6F">
            <w:pPr>
              <w:spacing w:line="276" w:lineRule="auto"/>
              <w:rPr>
                <w:rFonts w:eastAsia="Times New Roman" w:cstheme="minorHAnsi"/>
              </w:rPr>
            </w:pPr>
          </w:p>
          <w:p w14:paraId="51472F6D" w14:textId="694C953B"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t>Informed consent.</w:t>
            </w:r>
          </w:p>
          <w:p w14:paraId="5081C9A9" w14:textId="77777777" w:rsidR="007A1A86" w:rsidRPr="007A1A86" w:rsidRDefault="007A1A86" w:rsidP="007A1A86">
            <w:pPr>
              <w:tabs>
                <w:tab w:val="left" w:pos="720"/>
              </w:tabs>
              <w:ind w:left="720"/>
              <w:jc w:val="both"/>
              <w:rPr>
                <w:rFonts w:eastAsia="Arial" w:cstheme="minorHAnsi"/>
                <w:sz w:val="18"/>
                <w:szCs w:val="18"/>
              </w:rPr>
            </w:pPr>
            <w:r w:rsidRPr="007A1A86">
              <w:rPr>
                <w:rFonts w:eastAsia="Arial" w:cstheme="minorHAnsi"/>
                <w:b/>
                <w:bCs/>
                <w:sz w:val="18"/>
                <w:szCs w:val="18"/>
              </w:rPr>
              <w:t>Ethical Concern</w:t>
            </w:r>
            <w:r w:rsidRPr="007A1A86">
              <w:rPr>
                <w:rFonts w:eastAsia="Arial" w:cstheme="minorHAnsi"/>
                <w:sz w:val="18"/>
                <w:szCs w:val="18"/>
              </w:rPr>
              <w:t>: Participants may not even realize what they’re a part of.</w:t>
            </w:r>
          </w:p>
          <w:p w14:paraId="3A05E2AF" w14:textId="1E22354F" w:rsidR="007A1A86" w:rsidRPr="007A1A86" w:rsidRDefault="007A1A86" w:rsidP="007A1A86">
            <w:pPr>
              <w:tabs>
                <w:tab w:val="left" w:pos="720"/>
              </w:tabs>
              <w:spacing w:line="276" w:lineRule="auto"/>
              <w:ind w:left="720"/>
              <w:jc w:val="both"/>
              <w:rPr>
                <w:rFonts w:eastAsia="Arial" w:cstheme="minorHAnsi"/>
                <w:sz w:val="18"/>
                <w:szCs w:val="18"/>
              </w:rPr>
            </w:pPr>
            <w:r w:rsidRPr="007A1A86">
              <w:rPr>
                <w:rFonts w:eastAsia="Arial" w:cstheme="minorHAnsi"/>
                <w:b/>
                <w:bCs/>
                <w:sz w:val="18"/>
                <w:szCs w:val="18"/>
              </w:rPr>
              <w:t>Mitigation</w:t>
            </w:r>
            <w:r w:rsidRPr="007A1A86">
              <w:rPr>
                <w:rFonts w:eastAsia="Arial" w:cstheme="minorHAnsi"/>
                <w:sz w:val="18"/>
                <w:szCs w:val="18"/>
              </w:rPr>
              <w:t>: It will be made clear and detailed information provided on a study’s purpose, procedures, possible risks, and benefits. It will also read explicitly that participation is voluntary, and withdrawing at any time is possible.</w:t>
            </w:r>
          </w:p>
          <w:p w14:paraId="32F34091" w14:textId="77777777" w:rsidR="00C71517" w:rsidRPr="005605D0" w:rsidRDefault="00C71517" w:rsidP="00590B6F">
            <w:pPr>
              <w:spacing w:line="276" w:lineRule="auto"/>
              <w:rPr>
                <w:rFonts w:eastAsia="Arial" w:cstheme="minorHAnsi"/>
              </w:rPr>
            </w:pPr>
          </w:p>
          <w:p w14:paraId="3900B798" w14:textId="5F75B789"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t>Potentially vulnerable participants.</w:t>
            </w:r>
          </w:p>
          <w:p w14:paraId="4C47519A" w14:textId="77777777" w:rsidR="007A1A86" w:rsidRPr="007A1A86" w:rsidRDefault="007A1A86" w:rsidP="007A1A86">
            <w:pPr>
              <w:tabs>
                <w:tab w:val="left" w:pos="720"/>
              </w:tabs>
              <w:ind w:left="720"/>
              <w:jc w:val="both"/>
              <w:rPr>
                <w:rFonts w:eastAsia="Arial" w:cstheme="minorHAnsi"/>
                <w:sz w:val="18"/>
                <w:szCs w:val="18"/>
              </w:rPr>
            </w:pPr>
            <w:r w:rsidRPr="007A1A86">
              <w:rPr>
                <w:rFonts w:eastAsia="Arial" w:cstheme="minorHAnsi"/>
                <w:b/>
                <w:bCs/>
                <w:sz w:val="18"/>
                <w:szCs w:val="18"/>
              </w:rPr>
              <w:t>Ethical Concern</w:t>
            </w:r>
            <w:r w:rsidRPr="007A1A86">
              <w:rPr>
                <w:rFonts w:eastAsia="Arial" w:cstheme="minorHAnsi"/>
                <w:sz w:val="18"/>
                <w:szCs w:val="18"/>
              </w:rPr>
              <w:t>: Some participants might feel forced or unable to voice discomfort.</w:t>
            </w:r>
          </w:p>
          <w:p w14:paraId="420EFBDB" w14:textId="5AF5ED0E" w:rsidR="007A1A86" w:rsidRPr="007A1A86" w:rsidRDefault="007A1A86" w:rsidP="007A1A86">
            <w:pPr>
              <w:tabs>
                <w:tab w:val="left" w:pos="720"/>
              </w:tabs>
              <w:spacing w:line="276" w:lineRule="auto"/>
              <w:ind w:left="720"/>
              <w:jc w:val="both"/>
              <w:rPr>
                <w:rFonts w:eastAsia="Arial" w:cstheme="minorHAnsi"/>
                <w:sz w:val="18"/>
                <w:szCs w:val="18"/>
              </w:rPr>
            </w:pPr>
            <w:r w:rsidRPr="007A1A86">
              <w:rPr>
                <w:rFonts w:eastAsia="Arial" w:cstheme="minorHAnsi"/>
                <w:b/>
                <w:bCs/>
                <w:sz w:val="18"/>
                <w:szCs w:val="18"/>
              </w:rPr>
              <w:t>Mitigation</w:t>
            </w:r>
            <w:r w:rsidRPr="007A1A86">
              <w:rPr>
                <w:rFonts w:eastAsia="Arial" w:cstheme="minorHAnsi"/>
                <w:sz w:val="18"/>
                <w:szCs w:val="18"/>
              </w:rPr>
              <w:t xml:space="preserve">: By making participants assured their right to decline, without consequences. This will also help recruiting to be inclusive and sensitive to vulnerable groups and not be too </w:t>
            </w:r>
            <w:r w:rsidRPr="007A1A86">
              <w:rPr>
                <w:rFonts w:eastAsia="Arial" w:cstheme="minorHAnsi"/>
                <w:sz w:val="18"/>
                <w:szCs w:val="18"/>
              </w:rPr>
              <w:t>pressures</w:t>
            </w:r>
            <w:r w:rsidRPr="007A1A86">
              <w:rPr>
                <w:rFonts w:eastAsia="Arial" w:cstheme="minorHAnsi"/>
                <w:sz w:val="18"/>
                <w:szCs w:val="18"/>
              </w:rPr>
              <w:t>.</w:t>
            </w:r>
          </w:p>
          <w:p w14:paraId="6B900F8B" w14:textId="77777777" w:rsidR="00C71517" w:rsidRPr="005605D0" w:rsidRDefault="00C71517" w:rsidP="00590B6F">
            <w:pPr>
              <w:spacing w:line="276" w:lineRule="auto"/>
              <w:rPr>
                <w:rFonts w:eastAsia="Arial" w:cstheme="minorHAnsi"/>
              </w:rPr>
            </w:pPr>
          </w:p>
          <w:p w14:paraId="10B132B9" w14:textId="3BCFA37B"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t>Sensitive topics.</w:t>
            </w:r>
          </w:p>
          <w:p w14:paraId="1DF74642" w14:textId="77777777" w:rsidR="007A1A86" w:rsidRPr="007A1A86" w:rsidRDefault="007A1A86" w:rsidP="007A1A86">
            <w:pPr>
              <w:tabs>
                <w:tab w:val="left" w:pos="720"/>
              </w:tabs>
              <w:ind w:left="720"/>
              <w:jc w:val="both"/>
              <w:rPr>
                <w:rFonts w:eastAsia="Arial" w:cstheme="minorHAnsi"/>
                <w:sz w:val="18"/>
                <w:szCs w:val="18"/>
              </w:rPr>
            </w:pPr>
            <w:r w:rsidRPr="007A1A86">
              <w:rPr>
                <w:rFonts w:eastAsia="Arial" w:cstheme="minorHAnsi"/>
                <w:b/>
                <w:bCs/>
                <w:sz w:val="18"/>
                <w:szCs w:val="18"/>
              </w:rPr>
              <w:t>Ethical Concern</w:t>
            </w:r>
            <w:r w:rsidRPr="007A1A86">
              <w:rPr>
                <w:rFonts w:eastAsia="Arial" w:cstheme="minorHAnsi"/>
                <w:sz w:val="18"/>
                <w:szCs w:val="18"/>
              </w:rPr>
              <w:t>: Questions may cause emotional distress or discomfort.</w:t>
            </w:r>
          </w:p>
          <w:p w14:paraId="27BF8A9D" w14:textId="324F273F" w:rsidR="007A1A86" w:rsidRPr="007A1A86" w:rsidRDefault="007A1A86" w:rsidP="007A1A86">
            <w:pPr>
              <w:tabs>
                <w:tab w:val="left" w:pos="720"/>
              </w:tabs>
              <w:spacing w:line="276" w:lineRule="auto"/>
              <w:ind w:left="720"/>
              <w:jc w:val="both"/>
              <w:rPr>
                <w:rFonts w:eastAsia="Arial" w:cstheme="minorHAnsi"/>
                <w:sz w:val="18"/>
                <w:szCs w:val="18"/>
              </w:rPr>
            </w:pPr>
            <w:r w:rsidRPr="007A1A86">
              <w:rPr>
                <w:rFonts w:eastAsia="Arial" w:cstheme="minorHAnsi"/>
                <w:b/>
                <w:bCs/>
                <w:sz w:val="18"/>
                <w:szCs w:val="18"/>
              </w:rPr>
              <w:t>Mitigation</w:t>
            </w:r>
            <w:r w:rsidRPr="007A1A86">
              <w:rPr>
                <w:rFonts w:eastAsia="Arial" w:cstheme="minorHAnsi"/>
                <w:sz w:val="18"/>
                <w:szCs w:val="18"/>
              </w:rPr>
              <w:t>: If there is a question that a participant does not want to answer, they will be told that is okay. Sensitive topics will be supported with resources.</w:t>
            </w:r>
          </w:p>
          <w:p w14:paraId="78F393FB" w14:textId="77777777" w:rsidR="00C71517" w:rsidRPr="005605D0" w:rsidRDefault="00C71517" w:rsidP="00590B6F">
            <w:pPr>
              <w:spacing w:line="276" w:lineRule="auto"/>
              <w:rPr>
                <w:rFonts w:eastAsia="Arial" w:cstheme="minorHAnsi"/>
              </w:rPr>
            </w:pPr>
          </w:p>
          <w:p w14:paraId="33810DE7" w14:textId="3279E7E8"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lastRenderedPageBreak/>
              <w:t>Risks to participants and/or researchers.</w:t>
            </w:r>
          </w:p>
          <w:p w14:paraId="5118D702" w14:textId="77777777" w:rsidR="003F6262" w:rsidRDefault="003F6262" w:rsidP="003F6262">
            <w:pPr>
              <w:tabs>
                <w:tab w:val="left" w:pos="720"/>
              </w:tabs>
              <w:spacing w:line="276" w:lineRule="auto"/>
              <w:ind w:left="720"/>
              <w:jc w:val="both"/>
              <w:rPr>
                <w:rFonts w:eastAsia="Arial" w:cstheme="minorHAnsi"/>
                <w:b/>
                <w:bCs/>
                <w:sz w:val="18"/>
                <w:szCs w:val="18"/>
              </w:rPr>
            </w:pPr>
            <w:r w:rsidRPr="003F6262">
              <w:rPr>
                <w:rFonts w:eastAsia="Arial" w:cstheme="minorHAnsi"/>
                <w:b/>
                <w:bCs/>
                <w:sz w:val="18"/>
                <w:szCs w:val="18"/>
              </w:rPr>
              <w:t xml:space="preserve">Ethical Concern: </w:t>
            </w:r>
            <w:r w:rsidRPr="003F6262">
              <w:rPr>
                <w:rFonts w:eastAsia="Arial" w:cstheme="minorHAnsi"/>
                <w:sz w:val="18"/>
                <w:szCs w:val="18"/>
              </w:rPr>
              <w:t>One or the other — either psychological discomfort the participant or safety concerns for the researcher — can develop.</w:t>
            </w:r>
          </w:p>
          <w:p w14:paraId="09C26D67" w14:textId="2CB2594E" w:rsidR="003F6262" w:rsidRPr="003F6262" w:rsidRDefault="003F6262" w:rsidP="003F6262">
            <w:pPr>
              <w:tabs>
                <w:tab w:val="left" w:pos="720"/>
              </w:tabs>
              <w:spacing w:line="276" w:lineRule="auto"/>
              <w:ind w:left="720"/>
              <w:jc w:val="both"/>
              <w:rPr>
                <w:rFonts w:eastAsia="Arial" w:cstheme="minorHAnsi"/>
                <w:sz w:val="18"/>
                <w:szCs w:val="18"/>
              </w:rPr>
            </w:pPr>
            <w:r w:rsidRPr="003F6262">
              <w:rPr>
                <w:rFonts w:eastAsia="Arial" w:cstheme="minorHAnsi"/>
                <w:b/>
                <w:bCs/>
                <w:sz w:val="18"/>
                <w:szCs w:val="18"/>
              </w:rPr>
              <w:t>Mitigation</w:t>
            </w:r>
            <w:r w:rsidRPr="003F6262">
              <w:rPr>
                <w:rFonts w:eastAsia="Arial" w:cstheme="minorHAnsi"/>
                <w:sz w:val="18"/>
                <w:szCs w:val="18"/>
              </w:rPr>
              <w:t>: General surveys about data breaches will be non-invasive. They will not interact directly with researched environments, and security will be applied properly.</w:t>
            </w:r>
          </w:p>
          <w:p w14:paraId="78FF2B5C" w14:textId="77777777" w:rsidR="00C71517" w:rsidRPr="005605D0" w:rsidRDefault="00C71517" w:rsidP="00590B6F">
            <w:pPr>
              <w:spacing w:line="276" w:lineRule="auto"/>
              <w:rPr>
                <w:rFonts w:eastAsia="Arial" w:cstheme="minorHAnsi"/>
              </w:rPr>
            </w:pPr>
          </w:p>
          <w:p w14:paraId="702F5D75" w14:textId="172B150C"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t>Confidentiality/anonymity.</w:t>
            </w:r>
          </w:p>
          <w:p w14:paraId="7105B68C" w14:textId="77777777" w:rsidR="003F6262" w:rsidRPr="003F6262" w:rsidRDefault="003F6262" w:rsidP="003F6262">
            <w:pPr>
              <w:tabs>
                <w:tab w:val="left" w:pos="720"/>
              </w:tabs>
              <w:ind w:left="720"/>
              <w:jc w:val="both"/>
              <w:rPr>
                <w:rFonts w:eastAsia="Arial" w:cstheme="minorHAnsi"/>
                <w:sz w:val="18"/>
                <w:szCs w:val="18"/>
              </w:rPr>
            </w:pPr>
            <w:r w:rsidRPr="003F6262">
              <w:rPr>
                <w:rFonts w:eastAsia="Arial" w:cstheme="minorHAnsi"/>
                <w:b/>
                <w:bCs/>
                <w:sz w:val="18"/>
                <w:szCs w:val="18"/>
              </w:rPr>
              <w:t>Ethical Concern</w:t>
            </w:r>
            <w:r w:rsidRPr="003F6262">
              <w:rPr>
                <w:rFonts w:eastAsia="Arial" w:cstheme="minorHAnsi"/>
                <w:sz w:val="18"/>
                <w:szCs w:val="18"/>
              </w:rPr>
              <w:t>: Participant privacy breach.</w:t>
            </w:r>
          </w:p>
          <w:p w14:paraId="6AD320C2" w14:textId="03390655" w:rsidR="003F6262" w:rsidRPr="003F6262" w:rsidRDefault="003F6262" w:rsidP="003F6262">
            <w:pPr>
              <w:tabs>
                <w:tab w:val="left" w:pos="720"/>
              </w:tabs>
              <w:spacing w:line="276" w:lineRule="auto"/>
              <w:ind w:left="720"/>
              <w:jc w:val="both"/>
              <w:rPr>
                <w:rFonts w:eastAsia="Arial" w:cstheme="minorHAnsi"/>
                <w:sz w:val="18"/>
                <w:szCs w:val="18"/>
              </w:rPr>
            </w:pPr>
            <w:r w:rsidRPr="003F6262">
              <w:rPr>
                <w:rFonts w:eastAsia="Arial" w:cstheme="minorHAnsi"/>
                <w:b/>
                <w:bCs/>
                <w:sz w:val="18"/>
                <w:szCs w:val="18"/>
              </w:rPr>
              <w:t>Mitigation</w:t>
            </w:r>
            <w:r w:rsidRPr="003F6262">
              <w:rPr>
                <w:rFonts w:eastAsia="Arial" w:cstheme="minorHAnsi"/>
                <w:sz w:val="18"/>
                <w:szCs w:val="18"/>
              </w:rPr>
              <w:t>: The data will be anonymized, stored securely on encrypted devices. No identifiable information will be published in findings.</w:t>
            </w:r>
          </w:p>
          <w:p w14:paraId="64214737" w14:textId="77777777" w:rsidR="00C71517" w:rsidRPr="005605D0" w:rsidRDefault="00C71517" w:rsidP="00590B6F">
            <w:pPr>
              <w:spacing w:line="276" w:lineRule="auto"/>
              <w:rPr>
                <w:rFonts w:eastAsia="Arial" w:cstheme="minorHAnsi"/>
              </w:rPr>
            </w:pPr>
          </w:p>
          <w:p w14:paraId="6BB5F09B" w14:textId="2DCFEF3F"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t>Disclosures/limits to confidentiality.</w:t>
            </w:r>
          </w:p>
          <w:p w14:paraId="0CCFDFE8" w14:textId="77777777" w:rsidR="00666E82" w:rsidRPr="00666E82" w:rsidRDefault="00666E82" w:rsidP="00666E82">
            <w:pPr>
              <w:tabs>
                <w:tab w:val="left" w:pos="720"/>
              </w:tabs>
              <w:ind w:left="720"/>
              <w:jc w:val="both"/>
              <w:rPr>
                <w:rFonts w:eastAsia="Arial" w:cstheme="minorHAnsi"/>
                <w:sz w:val="18"/>
                <w:szCs w:val="18"/>
              </w:rPr>
            </w:pPr>
            <w:r w:rsidRPr="00666E82">
              <w:rPr>
                <w:rFonts w:eastAsia="Arial" w:cstheme="minorHAnsi"/>
                <w:b/>
                <w:bCs/>
                <w:sz w:val="18"/>
                <w:szCs w:val="18"/>
              </w:rPr>
              <w:t>Ethical Concern</w:t>
            </w:r>
            <w:r w:rsidRPr="00666E82">
              <w:rPr>
                <w:rFonts w:eastAsia="Arial" w:cstheme="minorHAnsi"/>
                <w:sz w:val="18"/>
                <w:szCs w:val="18"/>
              </w:rPr>
              <w:t>: Participants may choose to reveal sensitive, illegal activities.</w:t>
            </w:r>
          </w:p>
          <w:p w14:paraId="1D1A12F0" w14:textId="1DCD8BD8" w:rsidR="003F6262" w:rsidRPr="00666E82" w:rsidRDefault="00666E82" w:rsidP="00666E82">
            <w:pPr>
              <w:tabs>
                <w:tab w:val="left" w:pos="720"/>
              </w:tabs>
              <w:spacing w:line="276" w:lineRule="auto"/>
              <w:ind w:left="720"/>
              <w:jc w:val="both"/>
              <w:rPr>
                <w:rFonts w:eastAsia="Arial" w:cstheme="minorHAnsi"/>
                <w:sz w:val="18"/>
                <w:szCs w:val="18"/>
              </w:rPr>
            </w:pPr>
            <w:r w:rsidRPr="00666E82">
              <w:rPr>
                <w:rFonts w:eastAsia="Arial" w:cstheme="minorHAnsi"/>
                <w:b/>
                <w:bCs/>
                <w:sz w:val="18"/>
                <w:szCs w:val="18"/>
              </w:rPr>
              <w:t>Mitigation</w:t>
            </w:r>
            <w:r w:rsidRPr="00666E82">
              <w:rPr>
                <w:rFonts w:eastAsia="Arial" w:cstheme="minorHAnsi"/>
                <w:sz w:val="18"/>
                <w:szCs w:val="18"/>
              </w:rPr>
              <w:t>: Participants will be told of confidentiality limits (e.g. legal obligations to report certain disclosures).</w:t>
            </w:r>
          </w:p>
          <w:p w14:paraId="3DDC4C2A" w14:textId="77777777" w:rsidR="00C71517" w:rsidRPr="005605D0" w:rsidRDefault="00C71517" w:rsidP="00590B6F">
            <w:pPr>
              <w:spacing w:line="276" w:lineRule="auto"/>
              <w:rPr>
                <w:rFonts w:eastAsia="Arial" w:cstheme="minorHAnsi"/>
              </w:rPr>
            </w:pPr>
          </w:p>
          <w:p w14:paraId="4762C9CA" w14:textId="4F17E6B4" w:rsidR="00C71517" w:rsidRDefault="00C71517" w:rsidP="00590B6F">
            <w:pPr>
              <w:numPr>
                <w:ilvl w:val="0"/>
                <w:numId w:val="3"/>
              </w:numPr>
              <w:tabs>
                <w:tab w:val="left" w:pos="720"/>
              </w:tabs>
              <w:spacing w:line="276" w:lineRule="auto"/>
              <w:ind w:left="720" w:right="15" w:hanging="360"/>
              <w:rPr>
                <w:rFonts w:eastAsia="Arial" w:cstheme="minorHAnsi"/>
              </w:rPr>
            </w:pPr>
            <w:r w:rsidRPr="005605D0">
              <w:rPr>
                <w:rFonts w:eastAsia="Arial" w:cstheme="minorHAnsi"/>
              </w:rPr>
              <w:t>Data storage and security, both during and after the research (including transfer, sharing, encryption, protection).</w:t>
            </w:r>
          </w:p>
          <w:p w14:paraId="0E7CF9D8" w14:textId="77777777" w:rsidR="00666E82" w:rsidRPr="00666E82" w:rsidRDefault="00666E82" w:rsidP="00666E82">
            <w:pPr>
              <w:tabs>
                <w:tab w:val="left" w:pos="720"/>
              </w:tabs>
              <w:ind w:left="720" w:right="15"/>
              <w:rPr>
                <w:rFonts w:eastAsia="Arial" w:cstheme="minorHAnsi"/>
                <w:sz w:val="18"/>
                <w:szCs w:val="18"/>
              </w:rPr>
            </w:pPr>
            <w:r w:rsidRPr="00666E82">
              <w:rPr>
                <w:rFonts w:eastAsia="Arial" w:cstheme="minorHAnsi"/>
                <w:b/>
                <w:bCs/>
                <w:sz w:val="18"/>
                <w:szCs w:val="18"/>
              </w:rPr>
              <w:t>Ethical Concern</w:t>
            </w:r>
            <w:r w:rsidRPr="00666E82">
              <w:rPr>
                <w:rFonts w:eastAsia="Arial" w:cstheme="minorHAnsi"/>
                <w:sz w:val="18"/>
                <w:szCs w:val="18"/>
              </w:rPr>
              <w:t xml:space="preserve">: Unauthorized data access or </w:t>
            </w:r>
            <w:proofErr w:type="spellStart"/>
            <w:r w:rsidRPr="00666E82">
              <w:rPr>
                <w:rFonts w:eastAsia="Arial" w:cstheme="minorHAnsi"/>
                <w:sz w:val="18"/>
                <w:szCs w:val="18"/>
              </w:rPr>
              <w:t>loss</w:t>
            </w:r>
            <w:proofErr w:type="spellEnd"/>
            <w:r w:rsidRPr="00666E82">
              <w:rPr>
                <w:rFonts w:eastAsia="Arial" w:cstheme="minorHAnsi"/>
                <w:sz w:val="18"/>
                <w:szCs w:val="18"/>
              </w:rPr>
              <w:t xml:space="preserve"> likely.</w:t>
            </w:r>
          </w:p>
          <w:p w14:paraId="62FA7250" w14:textId="6B897B7A" w:rsidR="00666E82" w:rsidRPr="00666E82" w:rsidRDefault="00666E82" w:rsidP="00666E82">
            <w:pPr>
              <w:tabs>
                <w:tab w:val="left" w:pos="720"/>
              </w:tabs>
              <w:spacing w:line="276" w:lineRule="auto"/>
              <w:ind w:left="720" w:right="15"/>
              <w:rPr>
                <w:rFonts w:eastAsia="Arial" w:cstheme="minorHAnsi"/>
                <w:sz w:val="18"/>
                <w:szCs w:val="18"/>
              </w:rPr>
            </w:pPr>
            <w:r w:rsidRPr="00666E82">
              <w:rPr>
                <w:rFonts w:eastAsia="Arial" w:cstheme="minorHAnsi"/>
                <w:b/>
                <w:bCs/>
                <w:sz w:val="18"/>
                <w:szCs w:val="18"/>
              </w:rPr>
              <w:t>Mitigation</w:t>
            </w:r>
            <w:r w:rsidRPr="00666E82">
              <w:rPr>
                <w:rFonts w:eastAsia="Arial" w:cstheme="minorHAnsi"/>
                <w:sz w:val="18"/>
                <w:szCs w:val="18"/>
              </w:rPr>
              <w:t>: It will also be stored on servers that have been encrypted by the university and with restricted access. However, if used, mobile devices shall be encrypted and protected with a password. The university will then delete or archive the data securely based on our research policy.</w:t>
            </w:r>
          </w:p>
          <w:p w14:paraId="33E41EC1" w14:textId="77777777" w:rsidR="00C71517" w:rsidRPr="005605D0" w:rsidRDefault="00C71517" w:rsidP="00590B6F">
            <w:pPr>
              <w:spacing w:line="276" w:lineRule="auto"/>
              <w:rPr>
                <w:rFonts w:eastAsia="Arial" w:cstheme="minorHAnsi"/>
              </w:rPr>
            </w:pPr>
          </w:p>
          <w:p w14:paraId="517C99D2" w14:textId="2DB78F17" w:rsidR="00C71517" w:rsidRDefault="00C71517" w:rsidP="00590B6F">
            <w:pPr>
              <w:numPr>
                <w:ilvl w:val="0"/>
                <w:numId w:val="3"/>
              </w:numPr>
              <w:tabs>
                <w:tab w:val="left" w:pos="720"/>
              </w:tabs>
              <w:spacing w:line="276" w:lineRule="auto"/>
              <w:ind w:left="720" w:hanging="360"/>
              <w:jc w:val="both"/>
              <w:rPr>
                <w:rFonts w:eastAsia="Arial" w:cstheme="minorHAnsi"/>
              </w:rPr>
            </w:pPr>
            <w:r w:rsidRPr="005605D0">
              <w:rPr>
                <w:rFonts w:eastAsia="Arial" w:cstheme="minorHAnsi"/>
              </w:rPr>
              <w:t>Reporting.</w:t>
            </w:r>
          </w:p>
          <w:p w14:paraId="115ABA98" w14:textId="77777777" w:rsidR="00666E82" w:rsidRPr="00666E82" w:rsidRDefault="00666E82" w:rsidP="00666E82">
            <w:pPr>
              <w:tabs>
                <w:tab w:val="left" w:pos="720"/>
              </w:tabs>
              <w:ind w:left="720"/>
              <w:jc w:val="both"/>
              <w:rPr>
                <w:rFonts w:eastAsia="Arial" w:cstheme="minorHAnsi"/>
                <w:sz w:val="18"/>
                <w:szCs w:val="18"/>
              </w:rPr>
            </w:pPr>
            <w:r w:rsidRPr="00666E82">
              <w:rPr>
                <w:rFonts w:eastAsia="Arial" w:cstheme="minorHAnsi"/>
                <w:b/>
                <w:bCs/>
                <w:sz w:val="18"/>
                <w:szCs w:val="18"/>
              </w:rPr>
              <w:t>Ethical Concern</w:t>
            </w:r>
            <w:r w:rsidRPr="00666E82">
              <w:rPr>
                <w:rFonts w:eastAsia="Arial" w:cstheme="minorHAnsi"/>
                <w:sz w:val="18"/>
                <w:szCs w:val="18"/>
              </w:rPr>
              <w:t>: Failure to represent findings or breach of trust with participants.</w:t>
            </w:r>
          </w:p>
          <w:p w14:paraId="75F920B2" w14:textId="60B50FC4" w:rsidR="00666E82" w:rsidRPr="00666E82" w:rsidRDefault="00666E82" w:rsidP="00666E82">
            <w:pPr>
              <w:tabs>
                <w:tab w:val="left" w:pos="720"/>
              </w:tabs>
              <w:spacing w:line="276" w:lineRule="auto"/>
              <w:ind w:left="720"/>
              <w:jc w:val="both"/>
              <w:rPr>
                <w:rFonts w:eastAsia="Arial" w:cstheme="minorHAnsi"/>
                <w:sz w:val="18"/>
                <w:szCs w:val="18"/>
              </w:rPr>
            </w:pPr>
            <w:r w:rsidRPr="00666E82">
              <w:rPr>
                <w:rFonts w:eastAsia="Arial" w:cstheme="minorHAnsi"/>
                <w:b/>
                <w:bCs/>
                <w:sz w:val="18"/>
                <w:szCs w:val="18"/>
              </w:rPr>
              <w:t>Mitigation</w:t>
            </w:r>
            <w:r w:rsidRPr="00666E82">
              <w:rPr>
                <w:rFonts w:eastAsia="Arial" w:cstheme="minorHAnsi"/>
                <w:sz w:val="18"/>
                <w:szCs w:val="18"/>
              </w:rPr>
              <w:t>: It will report accurately, without identifiable references to participants, and will be transparent.</w:t>
            </w:r>
          </w:p>
          <w:p w14:paraId="3425E09C" w14:textId="77777777" w:rsidR="00C71517" w:rsidRPr="005605D0" w:rsidRDefault="00C71517" w:rsidP="00590B6F">
            <w:pPr>
              <w:spacing w:line="276" w:lineRule="auto"/>
              <w:rPr>
                <w:rFonts w:eastAsia="Arial" w:cstheme="minorHAnsi"/>
              </w:rPr>
            </w:pPr>
          </w:p>
          <w:p w14:paraId="614347BD" w14:textId="77777777" w:rsidR="00C71517" w:rsidRPr="00666E82" w:rsidRDefault="00C71517" w:rsidP="00666E82">
            <w:pPr>
              <w:pStyle w:val="ListParagraph"/>
              <w:numPr>
                <w:ilvl w:val="0"/>
                <w:numId w:val="6"/>
              </w:numPr>
              <w:ind w:right="40"/>
              <w:rPr>
                <w:rFonts w:eastAsia="Arial" w:cstheme="minorHAnsi"/>
              </w:rPr>
            </w:pPr>
            <w:r w:rsidRPr="00666E82">
              <w:rPr>
                <w:rFonts w:eastAsia="Arial" w:cstheme="minorHAnsi"/>
              </w:rPr>
              <w:t>Dissemination and use of your findings.</w:t>
            </w:r>
          </w:p>
          <w:p w14:paraId="3FC559FE" w14:textId="64A4803D" w:rsidR="00666E82" w:rsidRPr="00666E82" w:rsidRDefault="00666E82" w:rsidP="00666E82">
            <w:pPr>
              <w:ind w:right="40"/>
              <w:rPr>
                <w:rFonts w:eastAsia="Arial" w:cstheme="minorHAnsi"/>
                <w:sz w:val="18"/>
                <w:szCs w:val="18"/>
              </w:rPr>
            </w:pPr>
            <w:r>
              <w:rPr>
                <w:rFonts w:eastAsia="Arial" w:cstheme="minorHAnsi"/>
                <w:b/>
                <w:bCs/>
                <w:sz w:val="18"/>
                <w:szCs w:val="18"/>
              </w:rPr>
              <w:t xml:space="preserve">                   </w:t>
            </w:r>
            <w:r w:rsidRPr="00666E82">
              <w:rPr>
                <w:rFonts w:eastAsia="Arial" w:cstheme="minorHAnsi"/>
                <w:b/>
                <w:bCs/>
                <w:sz w:val="18"/>
                <w:szCs w:val="18"/>
              </w:rPr>
              <w:t>Ethical Concern</w:t>
            </w:r>
            <w:r w:rsidRPr="00666E82">
              <w:rPr>
                <w:rFonts w:eastAsia="Arial" w:cstheme="minorHAnsi"/>
                <w:sz w:val="18"/>
                <w:szCs w:val="18"/>
              </w:rPr>
              <w:t xml:space="preserve">: Findings may be misused or </w:t>
            </w:r>
            <w:r w:rsidRPr="00666E82">
              <w:rPr>
                <w:rFonts w:eastAsia="Arial" w:cstheme="minorHAnsi"/>
                <w:sz w:val="18"/>
                <w:szCs w:val="18"/>
              </w:rPr>
              <w:t>misinterpreted</w:t>
            </w:r>
            <w:r w:rsidRPr="00666E82">
              <w:rPr>
                <w:rFonts w:eastAsia="Arial" w:cstheme="minorHAnsi"/>
                <w:sz w:val="18"/>
                <w:szCs w:val="18"/>
              </w:rPr>
              <w:t>.</w:t>
            </w:r>
          </w:p>
          <w:p w14:paraId="5FEB664B" w14:textId="111A4389" w:rsidR="00666E82" w:rsidRPr="005605D0" w:rsidRDefault="00666E82" w:rsidP="00666E82">
            <w:pPr>
              <w:spacing w:line="276" w:lineRule="auto"/>
              <w:ind w:left="789" w:right="40"/>
              <w:rPr>
                <w:rFonts w:eastAsia="Arial" w:cstheme="minorHAnsi"/>
              </w:rPr>
            </w:pPr>
            <w:r w:rsidRPr="00666E82">
              <w:rPr>
                <w:rFonts w:eastAsia="Arial" w:cstheme="minorHAnsi"/>
                <w:b/>
                <w:bCs/>
                <w:sz w:val="18"/>
                <w:szCs w:val="18"/>
              </w:rPr>
              <w:t>Mitigation</w:t>
            </w:r>
            <w:r w:rsidRPr="00666E82">
              <w:rPr>
                <w:rFonts w:eastAsia="Arial" w:cstheme="minorHAnsi"/>
                <w:sz w:val="18"/>
                <w:szCs w:val="18"/>
              </w:rPr>
              <w:t>: Reports will include clear explanation of findings. Findings will be explained to participants how they will be communicated (reports, academic journals) and they will be assured anonymity in all outputs.</w:t>
            </w:r>
          </w:p>
        </w:tc>
      </w:tr>
      <w:tr w:rsidR="00C71517" w:rsidRPr="005605D0" w14:paraId="1B691D08" w14:textId="77777777" w:rsidTr="007B61F0">
        <w:tc>
          <w:tcPr>
            <w:tcW w:w="9350" w:type="dxa"/>
            <w:shd w:val="clear" w:color="auto" w:fill="D99594" w:themeFill="accent2" w:themeFillTint="99"/>
          </w:tcPr>
          <w:p w14:paraId="3F3B1689" w14:textId="77777777" w:rsidR="00C71517" w:rsidRPr="005605D0" w:rsidRDefault="00C71517" w:rsidP="00590B6F">
            <w:pPr>
              <w:spacing w:line="276" w:lineRule="auto"/>
              <w:rPr>
                <w:rFonts w:eastAsia="Arial" w:cstheme="minorHAnsi"/>
                <w:b/>
              </w:rPr>
            </w:pPr>
            <w:r w:rsidRPr="005605D0">
              <w:rPr>
                <w:rFonts w:eastAsia="Arial" w:cstheme="minorHAnsi"/>
                <w:b/>
              </w:rPr>
              <w:lastRenderedPageBreak/>
              <w:t>Section Six: Declaration</w:t>
            </w:r>
          </w:p>
          <w:p w14:paraId="58DC6DB2" w14:textId="77777777" w:rsidR="00C71517" w:rsidRPr="005605D0" w:rsidRDefault="00C71517" w:rsidP="00590B6F">
            <w:pPr>
              <w:spacing w:line="276" w:lineRule="auto"/>
              <w:rPr>
                <w:rFonts w:eastAsia="Arial" w:cstheme="minorHAnsi"/>
              </w:rPr>
            </w:pPr>
          </w:p>
        </w:tc>
      </w:tr>
      <w:tr w:rsidR="00C71517" w:rsidRPr="005605D0" w14:paraId="079A7BE6" w14:textId="77777777" w:rsidTr="007B61F0">
        <w:tc>
          <w:tcPr>
            <w:tcW w:w="9350" w:type="dxa"/>
            <w:shd w:val="clear" w:color="auto" w:fill="FFFFFF" w:themeFill="background1"/>
          </w:tcPr>
          <w:p w14:paraId="2A8B8DCE" w14:textId="77777777" w:rsidR="00C71517" w:rsidRPr="005605D0" w:rsidRDefault="00C71517" w:rsidP="00590B6F">
            <w:pPr>
              <w:spacing w:line="276" w:lineRule="auto"/>
              <w:rPr>
                <w:rFonts w:eastAsia="Arial" w:cstheme="minorHAnsi"/>
                <w:b/>
              </w:rPr>
            </w:pPr>
          </w:p>
          <w:p w14:paraId="46CBDFC4" w14:textId="73A8C015" w:rsidR="00C71517" w:rsidRPr="005605D0" w:rsidRDefault="00C71517" w:rsidP="00666E82">
            <w:pPr>
              <w:spacing w:line="276" w:lineRule="auto"/>
              <w:ind w:right="282"/>
              <w:rPr>
                <w:rFonts w:eastAsia="Arial" w:cstheme="minorHAnsi"/>
              </w:rPr>
            </w:pPr>
            <w:r w:rsidRPr="005605D0">
              <w:rPr>
                <w:rFonts w:eastAsia="Arial" w:cstheme="minorHAnsi"/>
              </w:rPr>
              <w:t xml:space="preserve">I have read, understood and will abide by </w:t>
            </w:r>
            <w:r w:rsidRPr="005605D0">
              <w:rPr>
                <w:rFonts w:eastAsia="Arial" w:cstheme="minorHAnsi"/>
                <w:i/>
              </w:rPr>
              <w:t>[</w:t>
            </w:r>
            <w:r w:rsidR="00666E82">
              <w:rPr>
                <w:rFonts w:eastAsia="Arial" w:cstheme="minorHAnsi"/>
                <w:i/>
              </w:rPr>
              <w:t>HTU</w:t>
            </w:r>
            <w:r w:rsidRPr="005605D0">
              <w:rPr>
                <w:rFonts w:eastAsia="Arial" w:cstheme="minorHAnsi"/>
                <w:i/>
              </w:rPr>
              <w:t xml:space="preserve">] </w:t>
            </w:r>
            <w:r w:rsidRPr="005605D0">
              <w:rPr>
                <w:rFonts w:eastAsia="Arial" w:cstheme="minorHAnsi"/>
              </w:rPr>
              <w:t xml:space="preserve">Research Ethics Policy: </w:t>
            </w:r>
          </w:p>
          <w:p w14:paraId="16544A6E" w14:textId="77777777" w:rsidR="00C71517" w:rsidRPr="005605D0" w:rsidRDefault="00C71517" w:rsidP="00590B6F">
            <w:pPr>
              <w:spacing w:line="276" w:lineRule="auto"/>
              <w:ind w:right="282"/>
              <w:rPr>
                <w:rFonts w:eastAsia="Arial" w:cstheme="minorHAnsi"/>
              </w:rPr>
            </w:pPr>
            <w:r w:rsidRPr="005605D0">
              <w:rPr>
                <w:rFonts w:eastAsia="Arial" w:cstheme="minorHAnsi"/>
              </w:rPr>
              <w:t xml:space="preserve">Yes: </w:t>
            </w:r>
            <w:r w:rsidRPr="00666E82">
              <w:rPr>
                <w:rFonts w:eastAsia="Arial" w:cstheme="minorHAnsi"/>
                <w:highlight w:val="green"/>
              </w:rPr>
              <w:sym w:font="Wingdings 2" w:char="F0A3"/>
            </w:r>
            <w:r w:rsidRPr="00666E82">
              <w:rPr>
                <w:rFonts w:eastAsia="Arial" w:cstheme="minorHAnsi"/>
                <w:noProof/>
                <w:highlight w:val="green"/>
              </w:rPr>
              <w:drawing>
                <wp:inline distT="0" distB="0" distL="0" distR="0" wp14:anchorId="44203B52" wp14:editId="239083CB">
                  <wp:extent cx="9525" cy="1619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3AB82AD7" w14:textId="77777777" w:rsidR="00C71517" w:rsidRPr="005605D0" w:rsidRDefault="00C71517" w:rsidP="00590B6F">
            <w:pPr>
              <w:spacing w:line="276" w:lineRule="auto"/>
              <w:rPr>
                <w:rFonts w:eastAsia="Times New Roman" w:cstheme="minorHAnsi"/>
              </w:rPr>
            </w:pPr>
            <w:r w:rsidRPr="005605D0">
              <w:rPr>
                <w:rFonts w:eastAsia="Arial" w:cstheme="minorHAnsi"/>
                <w:noProof/>
              </w:rPr>
              <mc:AlternateContent>
                <mc:Choice Requires="wps">
                  <w:drawing>
                    <wp:anchor distT="0" distB="0" distL="114300" distR="114300" simplePos="0" relativeHeight="251683840" behindDoc="1" locked="0" layoutInCell="0" allowOverlap="1" wp14:anchorId="7A1CD5C3" wp14:editId="3F41A3EF">
                      <wp:simplePos x="0" y="0"/>
                      <wp:positionH relativeFrom="column">
                        <wp:posOffset>255270</wp:posOffset>
                      </wp:positionH>
                      <wp:positionV relativeFrom="paragraph">
                        <wp:posOffset>-72390</wp:posOffset>
                      </wp:positionV>
                      <wp:extent cx="158115" cy="0"/>
                      <wp:effectExtent l="7620" t="8255" r="15240" b="10795"/>
                      <wp:wrapNone/>
                      <wp:docPr id="38"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B44F386" id="Line 3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7jy3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4864" behindDoc="1" locked="0" layoutInCell="0" allowOverlap="1" wp14:anchorId="543AD8AC" wp14:editId="709717F2">
                      <wp:simplePos x="0" y="0"/>
                      <wp:positionH relativeFrom="column">
                        <wp:posOffset>807085</wp:posOffset>
                      </wp:positionH>
                      <wp:positionV relativeFrom="paragraph">
                        <wp:posOffset>-72390</wp:posOffset>
                      </wp:positionV>
                      <wp:extent cx="158115" cy="0"/>
                      <wp:effectExtent l="6985" t="8255" r="15875" b="10795"/>
                      <wp:wrapNone/>
                      <wp:docPr id="3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0673C7F" id="Line 3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wuTft80BAACEAwAADgAA&#10;AAAAAAAAAAAAAAAuAgAAZHJzL2Uyb0RvYy54bWxQSwECLQAUAAYACAAAACEAO7LnD90AAAALAQAA&#10;DwAAAAAAAAAAAAAAAAAnBAAAZHJzL2Rvd25yZXYueG1sUEsFBgAAAAAEAAQA8wAAADEFAAAAAA==&#10;" o:allowincell="f" strokecolor="#00003c" strokeweight="1pt"/>
                  </w:pict>
                </mc:Fallback>
              </mc:AlternateContent>
            </w:r>
          </w:p>
          <w:p w14:paraId="46503B85" w14:textId="77777777" w:rsidR="00C71517" w:rsidRPr="005605D0" w:rsidRDefault="00C71517" w:rsidP="00590B6F">
            <w:pPr>
              <w:spacing w:line="276" w:lineRule="auto"/>
              <w:ind w:right="1275"/>
              <w:rPr>
                <w:rFonts w:eastAsia="Arial" w:cstheme="minorHAnsi"/>
              </w:rPr>
            </w:pPr>
            <w:r w:rsidRPr="005605D0">
              <w:rPr>
                <w:rFonts w:eastAsia="Arial" w:cstheme="minorHAnsi"/>
              </w:rPr>
              <w:t xml:space="preserve">I have discussed the ethical issues relating to my research with my Unit Tutor: </w:t>
            </w:r>
          </w:p>
          <w:p w14:paraId="0F0826C0" w14:textId="77777777" w:rsidR="00C71517" w:rsidRPr="005605D0" w:rsidRDefault="00C71517" w:rsidP="00590B6F">
            <w:pPr>
              <w:spacing w:line="276" w:lineRule="auto"/>
              <w:ind w:right="1275"/>
              <w:rPr>
                <w:rFonts w:eastAsia="Arial" w:cstheme="minorHAnsi"/>
              </w:rPr>
            </w:pPr>
            <w:r w:rsidRPr="005605D0">
              <w:rPr>
                <w:rFonts w:eastAsia="Arial" w:cstheme="minorHAnsi"/>
              </w:rPr>
              <w:t xml:space="preserve">Yes: </w:t>
            </w:r>
            <w:r w:rsidRPr="00666E82">
              <w:rPr>
                <w:rFonts w:eastAsia="Arial" w:cstheme="minorHAnsi"/>
                <w:highlight w:val="green"/>
              </w:rPr>
              <w:sym w:font="Wingdings 2" w:char="F0A3"/>
            </w:r>
            <w:r w:rsidRPr="005605D0">
              <w:rPr>
                <w:rFonts w:eastAsia="Arial" w:cstheme="minorHAnsi"/>
                <w:noProof/>
              </w:rPr>
              <w:drawing>
                <wp:inline distT="0" distB="0" distL="0" distR="0" wp14:anchorId="6F7E9A78" wp14:editId="66F8DBA9">
                  <wp:extent cx="9525" cy="161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161925"/>
                          </a:xfrm>
                          <a:prstGeom prst="rect">
                            <a:avLst/>
                          </a:prstGeom>
                          <a:noFill/>
                          <a:ln>
                            <a:noFill/>
                          </a:ln>
                        </pic:spPr>
                      </pic:pic>
                    </a:graphicData>
                  </a:graphic>
                </wp:inline>
              </w:drawing>
            </w:r>
            <w:r w:rsidRPr="005605D0">
              <w:rPr>
                <w:rFonts w:eastAsia="Arial" w:cstheme="minorHAnsi"/>
              </w:rPr>
              <w:t> </w:t>
            </w:r>
            <w:r w:rsidRPr="005605D0">
              <w:rPr>
                <w:rFonts w:eastAsia="Arial" w:cstheme="minorHAnsi"/>
              </w:rPr>
              <w:t xml:space="preserve"> No: </w:t>
            </w:r>
            <w:r w:rsidRPr="005605D0">
              <w:rPr>
                <w:rFonts w:eastAsia="Arial" w:cstheme="minorHAnsi"/>
              </w:rPr>
              <w:sym w:font="Wingdings 2" w:char="F0A3"/>
            </w:r>
          </w:p>
          <w:p w14:paraId="46C34786" w14:textId="77777777" w:rsidR="00C71517" w:rsidRPr="005605D0" w:rsidRDefault="00C71517" w:rsidP="00590B6F">
            <w:pPr>
              <w:spacing w:line="276" w:lineRule="auto"/>
              <w:rPr>
                <w:rFonts w:eastAsia="Times New Roman" w:cstheme="minorHAnsi"/>
              </w:rPr>
            </w:pPr>
            <w:r w:rsidRPr="005605D0">
              <w:rPr>
                <w:rFonts w:eastAsia="Arial" w:cstheme="minorHAnsi"/>
                <w:noProof/>
              </w:rPr>
              <mc:AlternateContent>
                <mc:Choice Requires="wps">
                  <w:drawing>
                    <wp:anchor distT="0" distB="0" distL="114300" distR="114300" simplePos="0" relativeHeight="251685888" behindDoc="1" locked="0" layoutInCell="0" allowOverlap="1" wp14:anchorId="740FDC26" wp14:editId="1F7DA461">
                      <wp:simplePos x="0" y="0"/>
                      <wp:positionH relativeFrom="column">
                        <wp:posOffset>255270</wp:posOffset>
                      </wp:positionH>
                      <wp:positionV relativeFrom="paragraph">
                        <wp:posOffset>-72390</wp:posOffset>
                      </wp:positionV>
                      <wp:extent cx="158115" cy="0"/>
                      <wp:effectExtent l="7620" t="13970" r="15240" b="14605"/>
                      <wp:wrapNone/>
                      <wp:docPr id="36"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6F29831" id="Line 3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Omjy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6912" behindDoc="1" locked="0" layoutInCell="0" allowOverlap="1" wp14:anchorId="3217D968" wp14:editId="57FC3F26">
                      <wp:simplePos x="0" y="0"/>
                      <wp:positionH relativeFrom="column">
                        <wp:posOffset>807085</wp:posOffset>
                      </wp:positionH>
                      <wp:positionV relativeFrom="paragraph">
                        <wp:posOffset>-72390</wp:posOffset>
                      </wp:positionV>
                      <wp:extent cx="158115" cy="0"/>
                      <wp:effectExtent l="6985" t="13970" r="15875" b="14605"/>
                      <wp:wrapNone/>
                      <wp:docPr id="35"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E3ECC9F" id="Line 4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mzDJlc0BAACEAwAADgAA&#10;AAAAAAAAAAAAAAAuAgAAZHJzL2Uyb0RvYy54bWxQSwECLQAUAAYACAAAACEAO7LnD90AAAALAQAA&#10;DwAAAAAAAAAAAAAAAAAnBAAAZHJzL2Rvd25yZXYueG1sUEsFBgAAAAAEAAQA8wAAADEFAAAAAA==&#10;" o:allowincell="f" strokecolor="#00003c" strokeweight="1pt"/>
                  </w:pict>
                </mc:Fallback>
              </mc:AlternateContent>
            </w:r>
          </w:p>
          <w:p w14:paraId="4C9BCD39" w14:textId="77777777" w:rsidR="00C71517" w:rsidRPr="005605D0" w:rsidRDefault="00C71517" w:rsidP="00590B6F">
            <w:pPr>
              <w:spacing w:line="276" w:lineRule="auto"/>
              <w:rPr>
                <w:rFonts w:eastAsia="Arial" w:cstheme="minorHAnsi"/>
                <w:b/>
              </w:rPr>
            </w:pPr>
            <w:r w:rsidRPr="005605D0">
              <w:rPr>
                <w:rFonts w:eastAsia="Arial" w:cstheme="minorHAnsi"/>
                <w:b/>
              </w:rPr>
              <w:t>I confirm that to the best of my knowledge:</w:t>
            </w:r>
          </w:p>
          <w:p w14:paraId="101CF2FB" w14:textId="77777777" w:rsidR="00C71517" w:rsidRPr="005605D0" w:rsidRDefault="00C71517" w:rsidP="00590B6F">
            <w:pPr>
              <w:spacing w:line="276" w:lineRule="auto"/>
              <w:rPr>
                <w:rFonts w:eastAsia="Times New Roman" w:cstheme="minorHAnsi"/>
              </w:rPr>
            </w:pPr>
          </w:p>
          <w:p w14:paraId="41A2308B" w14:textId="77777777" w:rsidR="00C71517" w:rsidRPr="005605D0" w:rsidRDefault="00C71517" w:rsidP="00590B6F">
            <w:pPr>
              <w:spacing w:line="276" w:lineRule="auto"/>
              <w:rPr>
                <w:rFonts w:eastAsia="Arial" w:cstheme="minorHAnsi"/>
              </w:rPr>
            </w:pPr>
            <w:r w:rsidRPr="005605D0">
              <w:rPr>
                <w:rFonts w:eastAsia="Arial" w:cstheme="minorHAnsi"/>
              </w:rPr>
              <w:t>The above information is correct and that this is a full description of the ethics issues that may arise in the course of my research.</w:t>
            </w:r>
          </w:p>
          <w:p w14:paraId="062D2887" w14:textId="77777777" w:rsidR="00C71517" w:rsidRPr="005605D0" w:rsidRDefault="00C71517" w:rsidP="00590B6F">
            <w:pPr>
              <w:spacing w:line="276" w:lineRule="auto"/>
              <w:rPr>
                <w:rFonts w:eastAsia="Times New Roman" w:cstheme="minorHAnsi"/>
              </w:rPr>
            </w:pPr>
          </w:p>
          <w:p w14:paraId="0D788954" w14:textId="2053549C" w:rsidR="00C71517" w:rsidRPr="005605D0" w:rsidRDefault="00C71517" w:rsidP="00666E82">
            <w:pPr>
              <w:spacing w:line="276" w:lineRule="auto"/>
              <w:rPr>
                <w:rFonts w:eastAsia="Arial" w:cstheme="minorHAnsi"/>
              </w:rPr>
            </w:pPr>
            <w:r w:rsidRPr="005605D0">
              <w:rPr>
                <w:rFonts w:eastAsia="Arial" w:cstheme="minorHAnsi"/>
              </w:rPr>
              <w:t xml:space="preserve">Name: </w:t>
            </w:r>
            <w:proofErr w:type="spellStart"/>
            <w:r w:rsidR="00666E82">
              <w:rPr>
                <w:rFonts w:eastAsia="Arial" w:cstheme="minorHAnsi"/>
              </w:rPr>
              <w:t>Issam</w:t>
            </w:r>
            <w:proofErr w:type="spellEnd"/>
            <w:r w:rsidR="00666E82">
              <w:rPr>
                <w:rFonts w:eastAsia="Arial" w:cstheme="minorHAnsi"/>
              </w:rPr>
              <w:t xml:space="preserve"> </w:t>
            </w:r>
            <w:proofErr w:type="spellStart"/>
            <w:r w:rsidR="00666E82">
              <w:rPr>
                <w:rFonts w:eastAsia="Arial" w:cstheme="minorHAnsi"/>
              </w:rPr>
              <w:t>Awamleh</w:t>
            </w:r>
            <w:proofErr w:type="spellEnd"/>
          </w:p>
          <w:p w14:paraId="64391D87" w14:textId="77777777" w:rsidR="00C71517" w:rsidRPr="005605D0" w:rsidRDefault="00C71517" w:rsidP="00590B6F">
            <w:pPr>
              <w:spacing w:line="276" w:lineRule="auto"/>
              <w:rPr>
                <w:rFonts w:eastAsia="Times New Roman" w:cstheme="minorHAnsi"/>
              </w:rPr>
            </w:pPr>
          </w:p>
          <w:p w14:paraId="7E2E9EDA" w14:textId="37AE19D5" w:rsidR="00C71517" w:rsidRPr="005605D0" w:rsidRDefault="00C71517" w:rsidP="00666E82">
            <w:pPr>
              <w:spacing w:line="276" w:lineRule="auto"/>
              <w:rPr>
                <w:rFonts w:eastAsia="Arial" w:cstheme="minorHAnsi"/>
              </w:rPr>
            </w:pPr>
            <w:r w:rsidRPr="005605D0">
              <w:rPr>
                <w:rFonts w:eastAsia="Arial" w:cstheme="minorHAnsi"/>
              </w:rPr>
              <w:t xml:space="preserve">Date: </w:t>
            </w:r>
            <w:r w:rsidR="00666E82">
              <w:rPr>
                <w:rFonts w:eastAsia="Arial" w:cstheme="minorHAnsi"/>
              </w:rPr>
              <w:t>18/1/2025</w:t>
            </w:r>
          </w:p>
          <w:p w14:paraId="5D911717" w14:textId="77777777" w:rsidR="00C71517" w:rsidRPr="005605D0" w:rsidRDefault="00C71517" w:rsidP="00590B6F">
            <w:pPr>
              <w:spacing w:line="276" w:lineRule="auto"/>
              <w:rPr>
                <w:rFonts w:eastAsia="Times New Roman" w:cstheme="minorHAnsi"/>
              </w:rPr>
            </w:pPr>
          </w:p>
          <w:p w14:paraId="222FBDFA" w14:textId="0C7D1E03" w:rsidR="00C71517" w:rsidRPr="005605D0" w:rsidRDefault="00C71517" w:rsidP="00666E82">
            <w:pPr>
              <w:spacing w:line="276" w:lineRule="auto"/>
              <w:rPr>
                <w:rFonts w:eastAsia="Arial" w:cstheme="minorHAnsi"/>
              </w:rPr>
            </w:pPr>
            <w:r w:rsidRPr="005605D0">
              <w:rPr>
                <w:rFonts w:eastAsia="Arial" w:cstheme="minorHAnsi"/>
                <w:b/>
              </w:rPr>
              <w:t xml:space="preserve">Please submit your completed form to: </w:t>
            </w:r>
            <w:proofErr w:type="spellStart"/>
            <w:r w:rsidR="00666E82">
              <w:rPr>
                <w:rFonts w:eastAsia="Arial" w:cstheme="minorHAnsi"/>
              </w:rPr>
              <w:t>Safaa</w:t>
            </w:r>
            <w:proofErr w:type="spellEnd"/>
            <w:r w:rsidR="00666E82">
              <w:rPr>
                <w:rFonts w:eastAsia="Arial" w:cstheme="minorHAnsi"/>
              </w:rPr>
              <w:t xml:space="preserve"> </w:t>
            </w:r>
            <w:proofErr w:type="spellStart"/>
            <w:r w:rsidR="00666E82">
              <w:rPr>
                <w:rFonts w:eastAsia="Arial" w:cstheme="minorHAnsi"/>
              </w:rPr>
              <w:t>hriez</w:t>
            </w:r>
            <w:proofErr w:type="spellEnd"/>
            <w:r w:rsidR="00666E82">
              <w:rPr>
                <w:rFonts w:eastAsia="Arial" w:cstheme="minorHAnsi"/>
              </w:rPr>
              <w:t xml:space="preserve"> </w:t>
            </w:r>
          </w:p>
          <w:p w14:paraId="1C97D386" w14:textId="77777777" w:rsidR="00C71517" w:rsidRPr="005605D0" w:rsidRDefault="00C71517" w:rsidP="00590B6F">
            <w:pPr>
              <w:spacing w:line="276" w:lineRule="auto"/>
              <w:rPr>
                <w:rFonts w:eastAsia="Arial" w:cstheme="minorHAnsi"/>
                <w:b/>
              </w:rPr>
            </w:pPr>
          </w:p>
        </w:tc>
      </w:tr>
    </w:tbl>
    <w:p w14:paraId="11900716" w14:textId="77777777" w:rsidR="005202C7" w:rsidRDefault="005202C7" w:rsidP="00590B6F">
      <w:pPr>
        <w:autoSpaceDE w:val="0"/>
        <w:autoSpaceDN w:val="0"/>
        <w:adjustRightInd w:val="0"/>
        <w:spacing w:after="0"/>
        <w:jc w:val="center"/>
        <w:rPr>
          <w:rFonts w:cstheme="minorHAnsi"/>
          <w:b/>
          <w:bCs/>
          <w:caps/>
          <w:sz w:val="24"/>
          <w:szCs w:val="24"/>
        </w:rPr>
      </w:pPr>
    </w:p>
    <w:p w14:paraId="29A6DCA5" w14:textId="77777777" w:rsidR="005202C7" w:rsidRDefault="005202C7" w:rsidP="00590B6F">
      <w:pPr>
        <w:autoSpaceDE w:val="0"/>
        <w:autoSpaceDN w:val="0"/>
        <w:adjustRightInd w:val="0"/>
        <w:spacing w:after="0"/>
        <w:jc w:val="center"/>
        <w:rPr>
          <w:rFonts w:cstheme="minorHAnsi"/>
          <w:b/>
          <w:bCs/>
          <w:caps/>
          <w:sz w:val="24"/>
          <w:szCs w:val="24"/>
        </w:rPr>
      </w:pPr>
    </w:p>
    <w:p w14:paraId="114ECD25" w14:textId="77777777" w:rsidR="005202C7" w:rsidRDefault="005202C7" w:rsidP="00590B6F">
      <w:pPr>
        <w:autoSpaceDE w:val="0"/>
        <w:autoSpaceDN w:val="0"/>
        <w:adjustRightInd w:val="0"/>
        <w:spacing w:after="0"/>
        <w:jc w:val="center"/>
        <w:rPr>
          <w:rFonts w:cstheme="minorHAnsi"/>
          <w:b/>
          <w:bCs/>
          <w:caps/>
          <w:sz w:val="24"/>
          <w:szCs w:val="24"/>
        </w:rPr>
      </w:pPr>
    </w:p>
    <w:p w14:paraId="5F9DF420" w14:textId="77777777" w:rsidR="005202C7" w:rsidRDefault="005202C7" w:rsidP="00590B6F">
      <w:pPr>
        <w:autoSpaceDE w:val="0"/>
        <w:autoSpaceDN w:val="0"/>
        <w:adjustRightInd w:val="0"/>
        <w:spacing w:after="0"/>
        <w:jc w:val="center"/>
        <w:rPr>
          <w:rFonts w:cstheme="minorHAnsi"/>
          <w:b/>
          <w:bCs/>
          <w:caps/>
          <w:sz w:val="24"/>
          <w:szCs w:val="24"/>
        </w:rPr>
      </w:pPr>
    </w:p>
    <w:sectPr w:rsidR="005202C7" w:rsidSect="00786619">
      <w:headerReference w:type="default" r:id="rId13"/>
      <w:footerReference w:type="default" r:id="rId14"/>
      <w:pgSz w:w="12240" w:h="15840"/>
      <w:pgMar w:top="2246"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9DDC14" w14:textId="77777777" w:rsidR="00462DC8" w:rsidRDefault="00462DC8" w:rsidP="00722D92">
      <w:pPr>
        <w:spacing w:after="0" w:line="240" w:lineRule="auto"/>
      </w:pPr>
      <w:r>
        <w:separator/>
      </w:r>
    </w:p>
  </w:endnote>
  <w:endnote w:type="continuationSeparator" w:id="0">
    <w:p w14:paraId="456F0E18" w14:textId="77777777" w:rsidR="00462DC8" w:rsidRDefault="00462DC8"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utigerLTStd-Bold">
    <w:altName w:val="Times New Roman"/>
    <w:panose1 w:val="00000000000000000000"/>
    <w:charset w:val="4D"/>
    <w:family w:val="auto"/>
    <w:notTrueType/>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0B3D88" w14:textId="77777777" w:rsidR="00CD1E34" w:rsidRDefault="00CD1E34" w:rsidP="008B153E">
    <w:pPr>
      <w:pStyle w:val="Footer"/>
      <w:tabs>
        <w:tab w:val="clear" w:pos="9360"/>
      </w:tabs>
      <w:jc w:val="right"/>
    </w:pPr>
    <w:r>
      <w:rPr>
        <w:noProof/>
      </w:rPr>
      <w:drawing>
        <wp:anchor distT="0" distB="0" distL="114300" distR="114300" simplePos="0" relativeHeight="251657728" behindDoc="1" locked="0" layoutInCell="1" allowOverlap="1" wp14:anchorId="4A5526E1" wp14:editId="3FC15803">
          <wp:simplePos x="0" y="0"/>
          <wp:positionH relativeFrom="page">
            <wp:posOffset>-28575</wp:posOffset>
          </wp:positionH>
          <wp:positionV relativeFrom="page">
            <wp:posOffset>9134474</wp:posOffset>
          </wp:positionV>
          <wp:extent cx="7866541" cy="912495"/>
          <wp:effectExtent l="0" t="0" r="127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CBC93" w14:textId="77777777" w:rsidR="00462DC8" w:rsidRDefault="00462DC8" w:rsidP="00722D92">
      <w:pPr>
        <w:spacing w:after="0" w:line="240" w:lineRule="auto"/>
      </w:pPr>
      <w:r>
        <w:separator/>
      </w:r>
    </w:p>
  </w:footnote>
  <w:footnote w:type="continuationSeparator" w:id="0">
    <w:p w14:paraId="7FB9BD9D" w14:textId="77777777" w:rsidR="00462DC8" w:rsidRDefault="00462DC8"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D6C15" w14:textId="1A4D7723" w:rsidR="00CD1E34" w:rsidRDefault="00CD1E34" w:rsidP="008B153E">
    <w:pPr>
      <w:pStyle w:val="Header"/>
    </w:pPr>
    <w:r>
      <w:t xml:space="preserve">Page </w:t>
    </w:r>
    <w:r>
      <w:rPr>
        <w:b/>
        <w:bCs/>
      </w:rPr>
      <w:fldChar w:fldCharType="begin"/>
    </w:r>
    <w:r>
      <w:rPr>
        <w:b/>
        <w:bCs/>
      </w:rPr>
      <w:instrText xml:space="preserve"> PAGE  \* Arabic  \* MERGEFORMAT </w:instrText>
    </w:r>
    <w:r>
      <w:rPr>
        <w:b/>
        <w:bCs/>
      </w:rPr>
      <w:fldChar w:fldCharType="separate"/>
    </w:r>
    <w:r w:rsidR="00666E82">
      <w:rPr>
        <w:b/>
        <w:bCs/>
        <w:noProof/>
      </w:rPr>
      <w:t>7</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666E82">
      <w:rPr>
        <w:b/>
        <w:bCs/>
        <w:noProof/>
      </w:rPr>
      <w:t>7</w:t>
    </w:r>
    <w:r>
      <w:rPr>
        <w:b/>
        <w:bCs/>
      </w:rPr>
      <w:fldChar w:fldCharType="end"/>
    </w:r>
  </w:p>
  <w:p w14:paraId="0E9860DC" w14:textId="77777777" w:rsidR="00CD1E34" w:rsidRDefault="00CD1E34" w:rsidP="008B153E">
    <w:pPr>
      <w:pStyle w:val="Header"/>
      <w:tabs>
        <w:tab w:val="clear" w:pos="4680"/>
        <w:tab w:val="clear" w:pos="9360"/>
        <w:tab w:val="left" w:pos="1959"/>
      </w:tabs>
    </w:pPr>
    <w:r>
      <w:rPr>
        <w:noProof/>
      </w:rPr>
      <w:drawing>
        <wp:anchor distT="0" distB="0" distL="114300" distR="114300" simplePos="0" relativeHeight="251659776" behindDoc="1" locked="0" layoutInCell="1" allowOverlap="1" wp14:anchorId="2EDB8D6A" wp14:editId="37CCE40A">
          <wp:simplePos x="0" y="0"/>
          <wp:positionH relativeFrom="column">
            <wp:posOffset>4981575</wp:posOffset>
          </wp:positionH>
          <wp:positionV relativeFrom="paragraph">
            <wp:posOffset>-257175</wp:posOffset>
          </wp:positionV>
          <wp:extent cx="1392390" cy="914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r>
      <w:tab/>
    </w:r>
  </w:p>
  <w:p w14:paraId="7BF34957" w14:textId="49024995" w:rsidR="00A1049B" w:rsidRDefault="00CB5280" w:rsidP="00CB5280">
    <w:pPr>
      <w:tabs>
        <w:tab w:val="left" w:pos="8160"/>
      </w:tabs>
    </w:pPr>
    <w:r>
      <w:tab/>
    </w:r>
  </w:p>
  <w:p w14:paraId="04109A75" w14:textId="77777777" w:rsidR="00A1049B" w:rsidRDefault="00A1049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9"/>
    <w:multiLevelType w:val="hybridMultilevel"/>
    <w:tmpl w:val="5BD062C2"/>
    <w:lvl w:ilvl="0" w:tplc="E98E79F6">
      <w:start w:val="1"/>
      <w:numFmt w:val="bullet"/>
      <w:lvlText w:val="•"/>
      <w:lvlJc w:val="left"/>
    </w:lvl>
    <w:lvl w:ilvl="1" w:tplc="60B42EE4">
      <w:start w:val="1"/>
      <w:numFmt w:val="bullet"/>
      <w:lvlText w:val=""/>
      <w:lvlJc w:val="left"/>
    </w:lvl>
    <w:lvl w:ilvl="2" w:tplc="3E78E3AA">
      <w:start w:val="1"/>
      <w:numFmt w:val="bullet"/>
      <w:lvlText w:val=""/>
      <w:lvlJc w:val="left"/>
    </w:lvl>
    <w:lvl w:ilvl="3" w:tplc="7C1E1AA0">
      <w:start w:val="1"/>
      <w:numFmt w:val="bullet"/>
      <w:lvlText w:val=""/>
      <w:lvlJc w:val="left"/>
    </w:lvl>
    <w:lvl w:ilvl="4" w:tplc="BA0284CC">
      <w:start w:val="1"/>
      <w:numFmt w:val="bullet"/>
      <w:lvlText w:val=""/>
      <w:lvlJc w:val="left"/>
    </w:lvl>
    <w:lvl w:ilvl="5" w:tplc="F8C2B00C">
      <w:start w:val="1"/>
      <w:numFmt w:val="bullet"/>
      <w:lvlText w:val=""/>
      <w:lvlJc w:val="left"/>
    </w:lvl>
    <w:lvl w:ilvl="6" w:tplc="2AF456D4">
      <w:start w:val="1"/>
      <w:numFmt w:val="bullet"/>
      <w:lvlText w:val=""/>
      <w:lvlJc w:val="left"/>
    </w:lvl>
    <w:lvl w:ilvl="7" w:tplc="93F47094">
      <w:start w:val="1"/>
      <w:numFmt w:val="bullet"/>
      <w:lvlText w:val=""/>
      <w:lvlJc w:val="left"/>
    </w:lvl>
    <w:lvl w:ilvl="8" w:tplc="4A785668">
      <w:start w:val="1"/>
      <w:numFmt w:val="bullet"/>
      <w:lvlText w:val=""/>
      <w:lvlJc w:val="left"/>
    </w:lvl>
  </w:abstractNum>
  <w:abstractNum w:abstractNumId="1" w15:restartNumberingAfterBreak="0">
    <w:nsid w:val="15AD3EC4"/>
    <w:multiLevelType w:val="hybridMultilevel"/>
    <w:tmpl w:val="43D4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F4409"/>
    <w:multiLevelType w:val="hybridMultilevel"/>
    <w:tmpl w:val="829069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60769"/>
    <w:multiLevelType w:val="hybridMultilevel"/>
    <w:tmpl w:val="01B862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880DC9"/>
    <w:multiLevelType w:val="hybridMultilevel"/>
    <w:tmpl w:val="E2FC8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ED76A3"/>
    <w:multiLevelType w:val="hybridMultilevel"/>
    <w:tmpl w:val="4BE28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0NDQzNjAzMTUwNTJQ0lEKTi0uzszPAykwNKkFAJ7i0xotAAAA"/>
  </w:docVars>
  <w:rsids>
    <w:rsidRoot w:val="003B7D95"/>
    <w:rsid w:val="00004275"/>
    <w:rsid w:val="00005224"/>
    <w:rsid w:val="00005B4B"/>
    <w:rsid w:val="00006C07"/>
    <w:rsid w:val="00007176"/>
    <w:rsid w:val="0000723A"/>
    <w:rsid w:val="00010FD1"/>
    <w:rsid w:val="0001394D"/>
    <w:rsid w:val="00014B92"/>
    <w:rsid w:val="00023FE1"/>
    <w:rsid w:val="00024402"/>
    <w:rsid w:val="0003336F"/>
    <w:rsid w:val="00034DB6"/>
    <w:rsid w:val="000367F4"/>
    <w:rsid w:val="00040CE6"/>
    <w:rsid w:val="000430CF"/>
    <w:rsid w:val="00044474"/>
    <w:rsid w:val="00052B44"/>
    <w:rsid w:val="00054754"/>
    <w:rsid w:val="0006144D"/>
    <w:rsid w:val="0006417B"/>
    <w:rsid w:val="00064E65"/>
    <w:rsid w:val="0006536C"/>
    <w:rsid w:val="000664D2"/>
    <w:rsid w:val="00070253"/>
    <w:rsid w:val="0007335C"/>
    <w:rsid w:val="00076D2D"/>
    <w:rsid w:val="00081B30"/>
    <w:rsid w:val="00086339"/>
    <w:rsid w:val="0009026F"/>
    <w:rsid w:val="00091CE8"/>
    <w:rsid w:val="000925C4"/>
    <w:rsid w:val="0009367E"/>
    <w:rsid w:val="0009469E"/>
    <w:rsid w:val="00097A64"/>
    <w:rsid w:val="000A4024"/>
    <w:rsid w:val="000A55B9"/>
    <w:rsid w:val="000A7EC6"/>
    <w:rsid w:val="000B0599"/>
    <w:rsid w:val="000B0C5F"/>
    <w:rsid w:val="000B36EC"/>
    <w:rsid w:val="000B5112"/>
    <w:rsid w:val="000B54D4"/>
    <w:rsid w:val="000B61C0"/>
    <w:rsid w:val="000B6367"/>
    <w:rsid w:val="000B66FA"/>
    <w:rsid w:val="000B6E5C"/>
    <w:rsid w:val="000C2E47"/>
    <w:rsid w:val="000C454B"/>
    <w:rsid w:val="000D1543"/>
    <w:rsid w:val="000D4600"/>
    <w:rsid w:val="000D61AA"/>
    <w:rsid w:val="000D6643"/>
    <w:rsid w:val="000D7A5A"/>
    <w:rsid w:val="000D7EAD"/>
    <w:rsid w:val="000E556A"/>
    <w:rsid w:val="000E6E26"/>
    <w:rsid w:val="000F414D"/>
    <w:rsid w:val="000F69D3"/>
    <w:rsid w:val="0010122C"/>
    <w:rsid w:val="001034AE"/>
    <w:rsid w:val="001104BA"/>
    <w:rsid w:val="00114DC0"/>
    <w:rsid w:val="0011564C"/>
    <w:rsid w:val="00124DDB"/>
    <w:rsid w:val="00125402"/>
    <w:rsid w:val="00125C77"/>
    <w:rsid w:val="00130543"/>
    <w:rsid w:val="00130821"/>
    <w:rsid w:val="001319A7"/>
    <w:rsid w:val="00135E43"/>
    <w:rsid w:val="00136EDF"/>
    <w:rsid w:val="00137A2A"/>
    <w:rsid w:val="0014010D"/>
    <w:rsid w:val="00146B93"/>
    <w:rsid w:val="0015159B"/>
    <w:rsid w:val="0015456A"/>
    <w:rsid w:val="0015765E"/>
    <w:rsid w:val="00161EDA"/>
    <w:rsid w:val="0016291E"/>
    <w:rsid w:val="001631BB"/>
    <w:rsid w:val="00164326"/>
    <w:rsid w:val="00164D98"/>
    <w:rsid w:val="00183609"/>
    <w:rsid w:val="001843A5"/>
    <w:rsid w:val="00184F0A"/>
    <w:rsid w:val="00191DAE"/>
    <w:rsid w:val="0019442E"/>
    <w:rsid w:val="00195EC5"/>
    <w:rsid w:val="001973D2"/>
    <w:rsid w:val="00197AEF"/>
    <w:rsid w:val="001A0FE7"/>
    <w:rsid w:val="001A5FE1"/>
    <w:rsid w:val="001A72DE"/>
    <w:rsid w:val="001B4C6D"/>
    <w:rsid w:val="001B580A"/>
    <w:rsid w:val="001B7265"/>
    <w:rsid w:val="001C0DD5"/>
    <w:rsid w:val="001C1C17"/>
    <w:rsid w:val="001C2A27"/>
    <w:rsid w:val="001C2F4E"/>
    <w:rsid w:val="001C5EE3"/>
    <w:rsid w:val="001D1016"/>
    <w:rsid w:val="001E344C"/>
    <w:rsid w:val="001E66C0"/>
    <w:rsid w:val="001E7699"/>
    <w:rsid w:val="001F1060"/>
    <w:rsid w:val="001F1AC9"/>
    <w:rsid w:val="001F2760"/>
    <w:rsid w:val="001F330D"/>
    <w:rsid w:val="001F79D1"/>
    <w:rsid w:val="001F7B3A"/>
    <w:rsid w:val="00202E93"/>
    <w:rsid w:val="002036AF"/>
    <w:rsid w:val="00205B6E"/>
    <w:rsid w:val="00206008"/>
    <w:rsid w:val="00206CD0"/>
    <w:rsid w:val="00210614"/>
    <w:rsid w:val="0021221B"/>
    <w:rsid w:val="0021430C"/>
    <w:rsid w:val="00214A02"/>
    <w:rsid w:val="00215568"/>
    <w:rsid w:val="00224B29"/>
    <w:rsid w:val="00227CB0"/>
    <w:rsid w:val="0023056B"/>
    <w:rsid w:val="002336C0"/>
    <w:rsid w:val="00234433"/>
    <w:rsid w:val="002362E8"/>
    <w:rsid w:val="00237615"/>
    <w:rsid w:val="00241F7C"/>
    <w:rsid w:val="00244BB2"/>
    <w:rsid w:val="00245E45"/>
    <w:rsid w:val="00246324"/>
    <w:rsid w:val="002501AB"/>
    <w:rsid w:val="00254F25"/>
    <w:rsid w:val="00256BA5"/>
    <w:rsid w:val="00256FA0"/>
    <w:rsid w:val="002618A7"/>
    <w:rsid w:val="0026478D"/>
    <w:rsid w:val="00265A28"/>
    <w:rsid w:val="00270CBD"/>
    <w:rsid w:val="002744E7"/>
    <w:rsid w:val="00281041"/>
    <w:rsid w:val="0028501E"/>
    <w:rsid w:val="00285C4D"/>
    <w:rsid w:val="002922C1"/>
    <w:rsid w:val="00294E0A"/>
    <w:rsid w:val="002963FD"/>
    <w:rsid w:val="002971C3"/>
    <w:rsid w:val="00297785"/>
    <w:rsid w:val="002A2BC0"/>
    <w:rsid w:val="002A4292"/>
    <w:rsid w:val="002A5191"/>
    <w:rsid w:val="002B08B7"/>
    <w:rsid w:val="002B166C"/>
    <w:rsid w:val="002B485E"/>
    <w:rsid w:val="002B61D8"/>
    <w:rsid w:val="002C0D56"/>
    <w:rsid w:val="002C3013"/>
    <w:rsid w:val="002C7D8A"/>
    <w:rsid w:val="002D2B30"/>
    <w:rsid w:val="002D37E6"/>
    <w:rsid w:val="002D3F40"/>
    <w:rsid w:val="002D6B78"/>
    <w:rsid w:val="002E1D50"/>
    <w:rsid w:val="002E5277"/>
    <w:rsid w:val="002E5E37"/>
    <w:rsid w:val="002E5F8E"/>
    <w:rsid w:val="002F2623"/>
    <w:rsid w:val="002F383C"/>
    <w:rsid w:val="002F7D4B"/>
    <w:rsid w:val="002F7DBD"/>
    <w:rsid w:val="003030C8"/>
    <w:rsid w:val="00305D5B"/>
    <w:rsid w:val="0031191D"/>
    <w:rsid w:val="0031327B"/>
    <w:rsid w:val="003169FF"/>
    <w:rsid w:val="00317AB4"/>
    <w:rsid w:val="003206E8"/>
    <w:rsid w:val="00323375"/>
    <w:rsid w:val="00325C70"/>
    <w:rsid w:val="00332917"/>
    <w:rsid w:val="00336142"/>
    <w:rsid w:val="0034321E"/>
    <w:rsid w:val="00345800"/>
    <w:rsid w:val="00345B16"/>
    <w:rsid w:val="00350AAF"/>
    <w:rsid w:val="00350DD6"/>
    <w:rsid w:val="0035339F"/>
    <w:rsid w:val="00355C0C"/>
    <w:rsid w:val="00357DEA"/>
    <w:rsid w:val="003614AA"/>
    <w:rsid w:val="00363B0A"/>
    <w:rsid w:val="00370128"/>
    <w:rsid w:val="00370E1F"/>
    <w:rsid w:val="0037303D"/>
    <w:rsid w:val="00377C4F"/>
    <w:rsid w:val="00382846"/>
    <w:rsid w:val="00385359"/>
    <w:rsid w:val="003854AF"/>
    <w:rsid w:val="0039062B"/>
    <w:rsid w:val="003922D5"/>
    <w:rsid w:val="003A0165"/>
    <w:rsid w:val="003A1FEB"/>
    <w:rsid w:val="003B1F86"/>
    <w:rsid w:val="003B2BF6"/>
    <w:rsid w:val="003B4A9E"/>
    <w:rsid w:val="003B54FD"/>
    <w:rsid w:val="003B6C94"/>
    <w:rsid w:val="003B7C4A"/>
    <w:rsid w:val="003B7D95"/>
    <w:rsid w:val="003B7E6A"/>
    <w:rsid w:val="003C0ADF"/>
    <w:rsid w:val="003C7E7E"/>
    <w:rsid w:val="003C7FB8"/>
    <w:rsid w:val="003D1DD4"/>
    <w:rsid w:val="003E2FC5"/>
    <w:rsid w:val="003F2327"/>
    <w:rsid w:val="003F30D8"/>
    <w:rsid w:val="003F3A15"/>
    <w:rsid w:val="003F6262"/>
    <w:rsid w:val="003F6B28"/>
    <w:rsid w:val="004035C4"/>
    <w:rsid w:val="00403F9F"/>
    <w:rsid w:val="00404A77"/>
    <w:rsid w:val="00404C7C"/>
    <w:rsid w:val="004060CC"/>
    <w:rsid w:val="004122EA"/>
    <w:rsid w:val="004133F7"/>
    <w:rsid w:val="004248F2"/>
    <w:rsid w:val="004266E1"/>
    <w:rsid w:val="00426F63"/>
    <w:rsid w:val="004308BC"/>
    <w:rsid w:val="004364CA"/>
    <w:rsid w:val="00441666"/>
    <w:rsid w:val="004418EF"/>
    <w:rsid w:val="00443963"/>
    <w:rsid w:val="00450B36"/>
    <w:rsid w:val="0045254F"/>
    <w:rsid w:val="004539A5"/>
    <w:rsid w:val="004541BB"/>
    <w:rsid w:val="00456003"/>
    <w:rsid w:val="0046000C"/>
    <w:rsid w:val="00462DC8"/>
    <w:rsid w:val="00464C34"/>
    <w:rsid w:val="0046582A"/>
    <w:rsid w:val="004663E9"/>
    <w:rsid w:val="00466E7C"/>
    <w:rsid w:val="00467BDA"/>
    <w:rsid w:val="004717FC"/>
    <w:rsid w:val="00471B35"/>
    <w:rsid w:val="00477769"/>
    <w:rsid w:val="00480207"/>
    <w:rsid w:val="0048147B"/>
    <w:rsid w:val="00481642"/>
    <w:rsid w:val="00481C41"/>
    <w:rsid w:val="004845F2"/>
    <w:rsid w:val="004876BD"/>
    <w:rsid w:val="00490746"/>
    <w:rsid w:val="00493224"/>
    <w:rsid w:val="00494EE0"/>
    <w:rsid w:val="0049583E"/>
    <w:rsid w:val="004963C8"/>
    <w:rsid w:val="004A21BD"/>
    <w:rsid w:val="004A638F"/>
    <w:rsid w:val="004B4451"/>
    <w:rsid w:val="004B523B"/>
    <w:rsid w:val="004B68CC"/>
    <w:rsid w:val="004B7031"/>
    <w:rsid w:val="004C4429"/>
    <w:rsid w:val="004C5D95"/>
    <w:rsid w:val="004C78A7"/>
    <w:rsid w:val="004D172F"/>
    <w:rsid w:val="004D24B5"/>
    <w:rsid w:val="004D4439"/>
    <w:rsid w:val="004D5C1C"/>
    <w:rsid w:val="004E1086"/>
    <w:rsid w:val="004E4D0A"/>
    <w:rsid w:val="004E595B"/>
    <w:rsid w:val="004E7B63"/>
    <w:rsid w:val="004F2E4A"/>
    <w:rsid w:val="004F6843"/>
    <w:rsid w:val="004F7A75"/>
    <w:rsid w:val="004F7F63"/>
    <w:rsid w:val="00506DB0"/>
    <w:rsid w:val="00514229"/>
    <w:rsid w:val="00516922"/>
    <w:rsid w:val="005202C7"/>
    <w:rsid w:val="005207A7"/>
    <w:rsid w:val="005236D5"/>
    <w:rsid w:val="00527AB9"/>
    <w:rsid w:val="0053392E"/>
    <w:rsid w:val="00534FE6"/>
    <w:rsid w:val="005424A9"/>
    <w:rsid w:val="0054295B"/>
    <w:rsid w:val="0054326F"/>
    <w:rsid w:val="00543616"/>
    <w:rsid w:val="005500B2"/>
    <w:rsid w:val="005579B8"/>
    <w:rsid w:val="005605D0"/>
    <w:rsid w:val="00560EEE"/>
    <w:rsid w:val="005631B9"/>
    <w:rsid w:val="00563483"/>
    <w:rsid w:val="00567329"/>
    <w:rsid w:val="005839FF"/>
    <w:rsid w:val="00587346"/>
    <w:rsid w:val="00590B6F"/>
    <w:rsid w:val="00593F9B"/>
    <w:rsid w:val="005A3422"/>
    <w:rsid w:val="005A4188"/>
    <w:rsid w:val="005A443E"/>
    <w:rsid w:val="005B2838"/>
    <w:rsid w:val="005B4F2F"/>
    <w:rsid w:val="005B68EB"/>
    <w:rsid w:val="005C5752"/>
    <w:rsid w:val="005D1CE0"/>
    <w:rsid w:val="005D487B"/>
    <w:rsid w:val="005D6E7F"/>
    <w:rsid w:val="005E4C66"/>
    <w:rsid w:val="005F030D"/>
    <w:rsid w:val="005F182F"/>
    <w:rsid w:val="005F54DE"/>
    <w:rsid w:val="00600876"/>
    <w:rsid w:val="0060367B"/>
    <w:rsid w:val="00603C04"/>
    <w:rsid w:val="0060497B"/>
    <w:rsid w:val="0060660F"/>
    <w:rsid w:val="00611573"/>
    <w:rsid w:val="00613449"/>
    <w:rsid w:val="00614AAC"/>
    <w:rsid w:val="0062034F"/>
    <w:rsid w:val="00631C84"/>
    <w:rsid w:val="00636B77"/>
    <w:rsid w:val="006375C5"/>
    <w:rsid w:val="00637D80"/>
    <w:rsid w:val="00644EB7"/>
    <w:rsid w:val="006466DD"/>
    <w:rsid w:val="00647322"/>
    <w:rsid w:val="00651B21"/>
    <w:rsid w:val="00663ECA"/>
    <w:rsid w:val="00664C9E"/>
    <w:rsid w:val="00666E82"/>
    <w:rsid w:val="00672A8A"/>
    <w:rsid w:val="0067472B"/>
    <w:rsid w:val="00674920"/>
    <w:rsid w:val="006767D0"/>
    <w:rsid w:val="00682B7A"/>
    <w:rsid w:val="00685DE0"/>
    <w:rsid w:val="006926EF"/>
    <w:rsid w:val="006928C6"/>
    <w:rsid w:val="0069580A"/>
    <w:rsid w:val="006A0D98"/>
    <w:rsid w:val="006A5B70"/>
    <w:rsid w:val="006A744D"/>
    <w:rsid w:val="006B11F9"/>
    <w:rsid w:val="006B4B58"/>
    <w:rsid w:val="006B6830"/>
    <w:rsid w:val="006C5DDE"/>
    <w:rsid w:val="006C61EE"/>
    <w:rsid w:val="006C72AD"/>
    <w:rsid w:val="006C75C0"/>
    <w:rsid w:val="006D6C0D"/>
    <w:rsid w:val="006E174F"/>
    <w:rsid w:val="006E3B2D"/>
    <w:rsid w:val="006E63AD"/>
    <w:rsid w:val="006E78F6"/>
    <w:rsid w:val="006F3E1A"/>
    <w:rsid w:val="007136D5"/>
    <w:rsid w:val="00714C84"/>
    <w:rsid w:val="00715138"/>
    <w:rsid w:val="007221EB"/>
    <w:rsid w:val="00722D92"/>
    <w:rsid w:val="00723405"/>
    <w:rsid w:val="00730B3E"/>
    <w:rsid w:val="00734C2C"/>
    <w:rsid w:val="00736D61"/>
    <w:rsid w:val="007406AE"/>
    <w:rsid w:val="00751A8F"/>
    <w:rsid w:val="00756839"/>
    <w:rsid w:val="00756DDA"/>
    <w:rsid w:val="00760D5F"/>
    <w:rsid w:val="007632CC"/>
    <w:rsid w:val="00777DAD"/>
    <w:rsid w:val="00786619"/>
    <w:rsid w:val="00790D49"/>
    <w:rsid w:val="007910CD"/>
    <w:rsid w:val="007929F3"/>
    <w:rsid w:val="007A016F"/>
    <w:rsid w:val="007A1A86"/>
    <w:rsid w:val="007A2FD6"/>
    <w:rsid w:val="007A55DC"/>
    <w:rsid w:val="007A73D9"/>
    <w:rsid w:val="007B0DB7"/>
    <w:rsid w:val="007B1DA9"/>
    <w:rsid w:val="007B7826"/>
    <w:rsid w:val="007C069D"/>
    <w:rsid w:val="007C157D"/>
    <w:rsid w:val="007C2890"/>
    <w:rsid w:val="007C5208"/>
    <w:rsid w:val="007C7424"/>
    <w:rsid w:val="007D089D"/>
    <w:rsid w:val="007D5C6E"/>
    <w:rsid w:val="007D6C78"/>
    <w:rsid w:val="007E5F2D"/>
    <w:rsid w:val="007F0A10"/>
    <w:rsid w:val="007F0E1B"/>
    <w:rsid w:val="007F4E31"/>
    <w:rsid w:val="007F52EF"/>
    <w:rsid w:val="007F799B"/>
    <w:rsid w:val="008022CF"/>
    <w:rsid w:val="00802EA5"/>
    <w:rsid w:val="008040A2"/>
    <w:rsid w:val="00804F00"/>
    <w:rsid w:val="00812DC6"/>
    <w:rsid w:val="00813088"/>
    <w:rsid w:val="008132B6"/>
    <w:rsid w:val="00813B9A"/>
    <w:rsid w:val="008152C8"/>
    <w:rsid w:val="00815CD6"/>
    <w:rsid w:val="0081796C"/>
    <w:rsid w:val="00821B89"/>
    <w:rsid w:val="0082225A"/>
    <w:rsid w:val="00823123"/>
    <w:rsid w:val="00825523"/>
    <w:rsid w:val="00831BF0"/>
    <w:rsid w:val="00834DFF"/>
    <w:rsid w:val="00837D52"/>
    <w:rsid w:val="00841959"/>
    <w:rsid w:val="00843C27"/>
    <w:rsid w:val="00844E7C"/>
    <w:rsid w:val="0085097F"/>
    <w:rsid w:val="00852BD5"/>
    <w:rsid w:val="008534B2"/>
    <w:rsid w:val="00853568"/>
    <w:rsid w:val="00853E58"/>
    <w:rsid w:val="00854AFE"/>
    <w:rsid w:val="00856118"/>
    <w:rsid w:val="0086332C"/>
    <w:rsid w:val="00866E72"/>
    <w:rsid w:val="008724D0"/>
    <w:rsid w:val="008734BF"/>
    <w:rsid w:val="008747A0"/>
    <w:rsid w:val="00876BF2"/>
    <w:rsid w:val="00880540"/>
    <w:rsid w:val="0088234C"/>
    <w:rsid w:val="00887F25"/>
    <w:rsid w:val="008937B7"/>
    <w:rsid w:val="00893C5E"/>
    <w:rsid w:val="00894EFE"/>
    <w:rsid w:val="008A2252"/>
    <w:rsid w:val="008A6B4E"/>
    <w:rsid w:val="008B149D"/>
    <w:rsid w:val="008B153E"/>
    <w:rsid w:val="008B19EC"/>
    <w:rsid w:val="008B20C8"/>
    <w:rsid w:val="008B2511"/>
    <w:rsid w:val="008B5A0D"/>
    <w:rsid w:val="008B6435"/>
    <w:rsid w:val="008B682F"/>
    <w:rsid w:val="008C182E"/>
    <w:rsid w:val="008C3F03"/>
    <w:rsid w:val="008C6D15"/>
    <w:rsid w:val="008D0E5A"/>
    <w:rsid w:val="008D1B4B"/>
    <w:rsid w:val="008D47C2"/>
    <w:rsid w:val="008D6D63"/>
    <w:rsid w:val="008E0C73"/>
    <w:rsid w:val="008E7327"/>
    <w:rsid w:val="008E7CB8"/>
    <w:rsid w:val="008F0005"/>
    <w:rsid w:val="008F2417"/>
    <w:rsid w:val="008F3CE3"/>
    <w:rsid w:val="008F561A"/>
    <w:rsid w:val="008F69D1"/>
    <w:rsid w:val="00904222"/>
    <w:rsid w:val="0090549B"/>
    <w:rsid w:val="009066F9"/>
    <w:rsid w:val="00907755"/>
    <w:rsid w:val="009124CA"/>
    <w:rsid w:val="0092355D"/>
    <w:rsid w:val="0093164D"/>
    <w:rsid w:val="009317BD"/>
    <w:rsid w:val="00935F3A"/>
    <w:rsid w:val="00936778"/>
    <w:rsid w:val="00937322"/>
    <w:rsid w:val="00941420"/>
    <w:rsid w:val="0094450F"/>
    <w:rsid w:val="00947014"/>
    <w:rsid w:val="009523DD"/>
    <w:rsid w:val="00952450"/>
    <w:rsid w:val="0095315B"/>
    <w:rsid w:val="00960268"/>
    <w:rsid w:val="0096127F"/>
    <w:rsid w:val="0096593B"/>
    <w:rsid w:val="00966699"/>
    <w:rsid w:val="00966983"/>
    <w:rsid w:val="00972772"/>
    <w:rsid w:val="009742F5"/>
    <w:rsid w:val="00976BD9"/>
    <w:rsid w:val="00980326"/>
    <w:rsid w:val="00981710"/>
    <w:rsid w:val="00983EC0"/>
    <w:rsid w:val="009845D2"/>
    <w:rsid w:val="00991957"/>
    <w:rsid w:val="009922C6"/>
    <w:rsid w:val="009A0D84"/>
    <w:rsid w:val="009A17A7"/>
    <w:rsid w:val="009A3045"/>
    <w:rsid w:val="009A4228"/>
    <w:rsid w:val="009A62C6"/>
    <w:rsid w:val="009A6D25"/>
    <w:rsid w:val="009B12CE"/>
    <w:rsid w:val="009B5B25"/>
    <w:rsid w:val="009B66F7"/>
    <w:rsid w:val="009C05B3"/>
    <w:rsid w:val="009C0849"/>
    <w:rsid w:val="009C23CD"/>
    <w:rsid w:val="009C272A"/>
    <w:rsid w:val="009C2791"/>
    <w:rsid w:val="009C30BB"/>
    <w:rsid w:val="009C4938"/>
    <w:rsid w:val="009C4B0D"/>
    <w:rsid w:val="009C5ADC"/>
    <w:rsid w:val="009D0F7B"/>
    <w:rsid w:val="009D24D0"/>
    <w:rsid w:val="009D6265"/>
    <w:rsid w:val="009D6CD7"/>
    <w:rsid w:val="009E15BE"/>
    <w:rsid w:val="009E4609"/>
    <w:rsid w:val="009E6122"/>
    <w:rsid w:val="009E6EF6"/>
    <w:rsid w:val="009F147B"/>
    <w:rsid w:val="009F3C03"/>
    <w:rsid w:val="009F6769"/>
    <w:rsid w:val="009F6BBC"/>
    <w:rsid w:val="009F75F5"/>
    <w:rsid w:val="009F79EC"/>
    <w:rsid w:val="009F7B54"/>
    <w:rsid w:val="00A039D2"/>
    <w:rsid w:val="00A03CE6"/>
    <w:rsid w:val="00A062B2"/>
    <w:rsid w:val="00A0635E"/>
    <w:rsid w:val="00A1049B"/>
    <w:rsid w:val="00A12392"/>
    <w:rsid w:val="00A13401"/>
    <w:rsid w:val="00A15555"/>
    <w:rsid w:val="00A1561B"/>
    <w:rsid w:val="00A16A6A"/>
    <w:rsid w:val="00A202F0"/>
    <w:rsid w:val="00A2044C"/>
    <w:rsid w:val="00A2183D"/>
    <w:rsid w:val="00A225CB"/>
    <w:rsid w:val="00A24E8B"/>
    <w:rsid w:val="00A25997"/>
    <w:rsid w:val="00A3352C"/>
    <w:rsid w:val="00A337BA"/>
    <w:rsid w:val="00A33FBC"/>
    <w:rsid w:val="00A35547"/>
    <w:rsid w:val="00A46934"/>
    <w:rsid w:val="00A4766A"/>
    <w:rsid w:val="00A5109B"/>
    <w:rsid w:val="00A5277A"/>
    <w:rsid w:val="00A530B4"/>
    <w:rsid w:val="00A556A2"/>
    <w:rsid w:val="00A56228"/>
    <w:rsid w:val="00A60EA4"/>
    <w:rsid w:val="00A61550"/>
    <w:rsid w:val="00A619EA"/>
    <w:rsid w:val="00A67C9F"/>
    <w:rsid w:val="00A80D79"/>
    <w:rsid w:val="00A81593"/>
    <w:rsid w:val="00A90200"/>
    <w:rsid w:val="00A955F5"/>
    <w:rsid w:val="00AA1540"/>
    <w:rsid w:val="00AA1B79"/>
    <w:rsid w:val="00AA3BB6"/>
    <w:rsid w:val="00AA7749"/>
    <w:rsid w:val="00AA7CEB"/>
    <w:rsid w:val="00AB1165"/>
    <w:rsid w:val="00AB3DEA"/>
    <w:rsid w:val="00AB4C7B"/>
    <w:rsid w:val="00AC1087"/>
    <w:rsid w:val="00AC1E8A"/>
    <w:rsid w:val="00AC6266"/>
    <w:rsid w:val="00AD0262"/>
    <w:rsid w:val="00AD6897"/>
    <w:rsid w:val="00AE416C"/>
    <w:rsid w:val="00AE6288"/>
    <w:rsid w:val="00AF008B"/>
    <w:rsid w:val="00AF03EB"/>
    <w:rsid w:val="00AF669B"/>
    <w:rsid w:val="00B007FF"/>
    <w:rsid w:val="00B00EA6"/>
    <w:rsid w:val="00B04B2B"/>
    <w:rsid w:val="00B074CA"/>
    <w:rsid w:val="00B1017A"/>
    <w:rsid w:val="00B15E81"/>
    <w:rsid w:val="00B1639C"/>
    <w:rsid w:val="00B25956"/>
    <w:rsid w:val="00B26D01"/>
    <w:rsid w:val="00B2749B"/>
    <w:rsid w:val="00B34088"/>
    <w:rsid w:val="00B34714"/>
    <w:rsid w:val="00B362BD"/>
    <w:rsid w:val="00B41221"/>
    <w:rsid w:val="00B437F5"/>
    <w:rsid w:val="00B43A64"/>
    <w:rsid w:val="00B460EF"/>
    <w:rsid w:val="00B470C2"/>
    <w:rsid w:val="00B53022"/>
    <w:rsid w:val="00B568F5"/>
    <w:rsid w:val="00B57A10"/>
    <w:rsid w:val="00B62266"/>
    <w:rsid w:val="00B63FF9"/>
    <w:rsid w:val="00B6459B"/>
    <w:rsid w:val="00B7542C"/>
    <w:rsid w:val="00B77DFC"/>
    <w:rsid w:val="00B81245"/>
    <w:rsid w:val="00B84E4C"/>
    <w:rsid w:val="00B87CB1"/>
    <w:rsid w:val="00B905FF"/>
    <w:rsid w:val="00B91771"/>
    <w:rsid w:val="00B92A0A"/>
    <w:rsid w:val="00B9536F"/>
    <w:rsid w:val="00BA084A"/>
    <w:rsid w:val="00BA1FEC"/>
    <w:rsid w:val="00BA419B"/>
    <w:rsid w:val="00BA6D8A"/>
    <w:rsid w:val="00BA75D5"/>
    <w:rsid w:val="00BA787E"/>
    <w:rsid w:val="00BA7AD4"/>
    <w:rsid w:val="00BB14D2"/>
    <w:rsid w:val="00BB34BD"/>
    <w:rsid w:val="00BC2F77"/>
    <w:rsid w:val="00BC71DA"/>
    <w:rsid w:val="00BC7C63"/>
    <w:rsid w:val="00BD19D8"/>
    <w:rsid w:val="00BD413F"/>
    <w:rsid w:val="00BD6D2B"/>
    <w:rsid w:val="00BE1047"/>
    <w:rsid w:val="00BE1C32"/>
    <w:rsid w:val="00BE330A"/>
    <w:rsid w:val="00BE57BA"/>
    <w:rsid w:val="00BE7821"/>
    <w:rsid w:val="00BF5FB8"/>
    <w:rsid w:val="00BF65F5"/>
    <w:rsid w:val="00BF7E34"/>
    <w:rsid w:val="00C00DF8"/>
    <w:rsid w:val="00C0376C"/>
    <w:rsid w:val="00C10F61"/>
    <w:rsid w:val="00C123E9"/>
    <w:rsid w:val="00C13E1F"/>
    <w:rsid w:val="00C172F6"/>
    <w:rsid w:val="00C17489"/>
    <w:rsid w:val="00C205AF"/>
    <w:rsid w:val="00C21A03"/>
    <w:rsid w:val="00C23802"/>
    <w:rsid w:val="00C240A0"/>
    <w:rsid w:val="00C26136"/>
    <w:rsid w:val="00C26342"/>
    <w:rsid w:val="00C33D6A"/>
    <w:rsid w:val="00C346C6"/>
    <w:rsid w:val="00C350F1"/>
    <w:rsid w:val="00C358F4"/>
    <w:rsid w:val="00C42F97"/>
    <w:rsid w:val="00C435D4"/>
    <w:rsid w:val="00C4370F"/>
    <w:rsid w:val="00C4391F"/>
    <w:rsid w:val="00C44FF7"/>
    <w:rsid w:val="00C568F5"/>
    <w:rsid w:val="00C63352"/>
    <w:rsid w:val="00C707FB"/>
    <w:rsid w:val="00C70C6C"/>
    <w:rsid w:val="00C71113"/>
    <w:rsid w:val="00C71517"/>
    <w:rsid w:val="00C72017"/>
    <w:rsid w:val="00C72D49"/>
    <w:rsid w:val="00C828C6"/>
    <w:rsid w:val="00C82CC5"/>
    <w:rsid w:val="00C84983"/>
    <w:rsid w:val="00C95501"/>
    <w:rsid w:val="00C9711A"/>
    <w:rsid w:val="00CA1F25"/>
    <w:rsid w:val="00CA2EDA"/>
    <w:rsid w:val="00CA3D35"/>
    <w:rsid w:val="00CA4CC4"/>
    <w:rsid w:val="00CA50B1"/>
    <w:rsid w:val="00CA606C"/>
    <w:rsid w:val="00CB0BF5"/>
    <w:rsid w:val="00CB1AE3"/>
    <w:rsid w:val="00CB4A3A"/>
    <w:rsid w:val="00CB51C6"/>
    <w:rsid w:val="00CB5280"/>
    <w:rsid w:val="00CC0769"/>
    <w:rsid w:val="00CC1115"/>
    <w:rsid w:val="00CC1258"/>
    <w:rsid w:val="00CC13C2"/>
    <w:rsid w:val="00CC377F"/>
    <w:rsid w:val="00CD05BB"/>
    <w:rsid w:val="00CD1076"/>
    <w:rsid w:val="00CD12B5"/>
    <w:rsid w:val="00CD131E"/>
    <w:rsid w:val="00CD1E34"/>
    <w:rsid w:val="00CD4B10"/>
    <w:rsid w:val="00CD54E8"/>
    <w:rsid w:val="00CD6E74"/>
    <w:rsid w:val="00CE2407"/>
    <w:rsid w:val="00CE45AB"/>
    <w:rsid w:val="00CE5AC2"/>
    <w:rsid w:val="00CF076E"/>
    <w:rsid w:val="00CF4D76"/>
    <w:rsid w:val="00CF6D70"/>
    <w:rsid w:val="00CF7350"/>
    <w:rsid w:val="00CF780D"/>
    <w:rsid w:val="00D034FA"/>
    <w:rsid w:val="00D1072B"/>
    <w:rsid w:val="00D16474"/>
    <w:rsid w:val="00D204DD"/>
    <w:rsid w:val="00D211EA"/>
    <w:rsid w:val="00D23208"/>
    <w:rsid w:val="00D25F43"/>
    <w:rsid w:val="00D315B5"/>
    <w:rsid w:val="00D34942"/>
    <w:rsid w:val="00D35FF8"/>
    <w:rsid w:val="00D37762"/>
    <w:rsid w:val="00D44624"/>
    <w:rsid w:val="00D466DF"/>
    <w:rsid w:val="00D46F77"/>
    <w:rsid w:val="00D555E2"/>
    <w:rsid w:val="00D57E2E"/>
    <w:rsid w:val="00D61981"/>
    <w:rsid w:val="00D63DC4"/>
    <w:rsid w:val="00D704AC"/>
    <w:rsid w:val="00D7103D"/>
    <w:rsid w:val="00D712BC"/>
    <w:rsid w:val="00D73E94"/>
    <w:rsid w:val="00D75B1A"/>
    <w:rsid w:val="00D80017"/>
    <w:rsid w:val="00D836E5"/>
    <w:rsid w:val="00D850DD"/>
    <w:rsid w:val="00D9040B"/>
    <w:rsid w:val="00D92F29"/>
    <w:rsid w:val="00D93150"/>
    <w:rsid w:val="00DA5926"/>
    <w:rsid w:val="00DA5C18"/>
    <w:rsid w:val="00DB059E"/>
    <w:rsid w:val="00DB1B40"/>
    <w:rsid w:val="00DB2AA3"/>
    <w:rsid w:val="00DB3EDB"/>
    <w:rsid w:val="00DB4CD1"/>
    <w:rsid w:val="00DC0166"/>
    <w:rsid w:val="00DC1BB0"/>
    <w:rsid w:val="00DC58BB"/>
    <w:rsid w:val="00DC65F1"/>
    <w:rsid w:val="00DD0D5E"/>
    <w:rsid w:val="00DD1893"/>
    <w:rsid w:val="00DD437F"/>
    <w:rsid w:val="00DD5A94"/>
    <w:rsid w:val="00DD67FF"/>
    <w:rsid w:val="00DE0948"/>
    <w:rsid w:val="00DE44F2"/>
    <w:rsid w:val="00DE4A63"/>
    <w:rsid w:val="00DE5857"/>
    <w:rsid w:val="00DF1898"/>
    <w:rsid w:val="00DF5238"/>
    <w:rsid w:val="00E00ED3"/>
    <w:rsid w:val="00E01790"/>
    <w:rsid w:val="00E029BD"/>
    <w:rsid w:val="00E03B2F"/>
    <w:rsid w:val="00E06A94"/>
    <w:rsid w:val="00E07131"/>
    <w:rsid w:val="00E2402B"/>
    <w:rsid w:val="00E319E3"/>
    <w:rsid w:val="00E326BD"/>
    <w:rsid w:val="00E32F4D"/>
    <w:rsid w:val="00E33AE0"/>
    <w:rsid w:val="00E362DF"/>
    <w:rsid w:val="00E40CDD"/>
    <w:rsid w:val="00E476B7"/>
    <w:rsid w:val="00E5101D"/>
    <w:rsid w:val="00E53725"/>
    <w:rsid w:val="00E53A7C"/>
    <w:rsid w:val="00E54946"/>
    <w:rsid w:val="00E62604"/>
    <w:rsid w:val="00E62B18"/>
    <w:rsid w:val="00E635F6"/>
    <w:rsid w:val="00E7038A"/>
    <w:rsid w:val="00E76DB1"/>
    <w:rsid w:val="00E776BA"/>
    <w:rsid w:val="00E8106B"/>
    <w:rsid w:val="00E812A5"/>
    <w:rsid w:val="00E82186"/>
    <w:rsid w:val="00E86EC2"/>
    <w:rsid w:val="00E91991"/>
    <w:rsid w:val="00E94337"/>
    <w:rsid w:val="00EA3123"/>
    <w:rsid w:val="00EA6846"/>
    <w:rsid w:val="00EA7DD2"/>
    <w:rsid w:val="00EB15FA"/>
    <w:rsid w:val="00EB43E3"/>
    <w:rsid w:val="00EC2347"/>
    <w:rsid w:val="00EC34E1"/>
    <w:rsid w:val="00EC4689"/>
    <w:rsid w:val="00EC7650"/>
    <w:rsid w:val="00ED44E7"/>
    <w:rsid w:val="00EE40BB"/>
    <w:rsid w:val="00EE4D4D"/>
    <w:rsid w:val="00EF1701"/>
    <w:rsid w:val="00EF570B"/>
    <w:rsid w:val="00EF75DC"/>
    <w:rsid w:val="00F037A5"/>
    <w:rsid w:val="00F06925"/>
    <w:rsid w:val="00F133F7"/>
    <w:rsid w:val="00F248F1"/>
    <w:rsid w:val="00F3041B"/>
    <w:rsid w:val="00F318D1"/>
    <w:rsid w:val="00F40CEE"/>
    <w:rsid w:val="00F504C4"/>
    <w:rsid w:val="00F50B4B"/>
    <w:rsid w:val="00F519D3"/>
    <w:rsid w:val="00F56D3B"/>
    <w:rsid w:val="00F60EA3"/>
    <w:rsid w:val="00F6145A"/>
    <w:rsid w:val="00F622B3"/>
    <w:rsid w:val="00F673E3"/>
    <w:rsid w:val="00F730F0"/>
    <w:rsid w:val="00F733D1"/>
    <w:rsid w:val="00F75B3A"/>
    <w:rsid w:val="00F978CB"/>
    <w:rsid w:val="00FA0BD3"/>
    <w:rsid w:val="00FA0D33"/>
    <w:rsid w:val="00FA4245"/>
    <w:rsid w:val="00FB0EDD"/>
    <w:rsid w:val="00FB24DB"/>
    <w:rsid w:val="00FB39F5"/>
    <w:rsid w:val="00FB4938"/>
    <w:rsid w:val="00FB5785"/>
    <w:rsid w:val="00FC231E"/>
    <w:rsid w:val="00FD12FD"/>
    <w:rsid w:val="00FD13F6"/>
    <w:rsid w:val="00FD3B24"/>
    <w:rsid w:val="00FD420B"/>
    <w:rsid w:val="00FD6C8D"/>
    <w:rsid w:val="00FD6FC0"/>
    <w:rsid w:val="00FE41A9"/>
    <w:rsid w:val="00FE7F0B"/>
    <w:rsid w:val="00FF1CC2"/>
    <w:rsid w:val="00FF20E3"/>
    <w:rsid w:val="00FF41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151E"/>
  <w15:docId w15:val="{84B4DD8F-9913-4768-963F-286EBE63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6C0"/>
  </w:style>
  <w:style w:type="paragraph" w:styleId="Heading1">
    <w:name w:val="heading 1"/>
    <w:basedOn w:val="Normal"/>
    <w:next w:val="Normal"/>
    <w:link w:val="Heading1Char"/>
    <w:uiPriority w:val="9"/>
    <w:qFormat/>
    <w:rsid w:val="00B26D01"/>
    <w:pPr>
      <w:keepNext/>
      <w:keepLines/>
      <w:spacing w:after="240"/>
      <w:jc w:val="center"/>
      <w:outlineLvl w:val="0"/>
    </w:pPr>
    <w:rPr>
      <w:rFonts w:ascii="Open Sans" w:eastAsiaTheme="majorEastAsia" w:hAnsi="Open Sans" w:cstheme="majorBidi"/>
      <w:sz w:val="32"/>
      <w:szCs w:val="32"/>
    </w:rPr>
  </w:style>
  <w:style w:type="paragraph" w:styleId="Heading2">
    <w:name w:val="heading 2"/>
    <w:basedOn w:val="Normal"/>
    <w:next w:val="Normal"/>
    <w:link w:val="Heading2Char"/>
    <w:uiPriority w:val="9"/>
    <w:semiHidden/>
    <w:unhideWhenUsed/>
    <w:qFormat/>
    <w:rsid w:val="00722D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semiHidden/>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paragraph" w:customStyle="1" w:styleId="Default">
    <w:name w:val="Default"/>
    <w:rsid w:val="005D4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ulletlist-bulletMain">
    <w:name w:val="Bullet list - bullet (Main)"/>
    <w:rsid w:val="00481C41"/>
    <w:rPr>
      <w:rFonts w:ascii="FrutigerLTStd-Bold" w:hAnsi="FrutigerLTStd-Bold"/>
      <w:b/>
      <w:color w:val="000059"/>
      <w:position w:val="-7"/>
      <w:sz w:val="24"/>
      <w:szCs w:val="24"/>
    </w:rPr>
  </w:style>
  <w:style w:type="paragraph" w:styleId="BodyText2">
    <w:name w:val="Body Text 2"/>
    <w:basedOn w:val="Normal"/>
    <w:link w:val="BodyText2Char"/>
    <w:rsid w:val="00481C41"/>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481C41"/>
    <w:rPr>
      <w:rFonts w:ascii="Arial" w:eastAsia="Times New Roman" w:hAnsi="Arial" w:cs="Times New Roman"/>
      <w:sz w:val="24"/>
      <w:szCs w:val="20"/>
      <w:lang w:val="en-GB"/>
    </w:rPr>
  </w:style>
  <w:style w:type="character" w:customStyle="1" w:styleId="Heading1Char">
    <w:name w:val="Heading 1 Char"/>
    <w:basedOn w:val="DefaultParagraphFont"/>
    <w:link w:val="Heading1"/>
    <w:uiPriority w:val="9"/>
    <w:rsid w:val="00B26D01"/>
    <w:rPr>
      <w:rFonts w:ascii="Open Sans" w:eastAsiaTheme="majorEastAsia" w:hAnsi="Open Sans" w:cstheme="majorBidi"/>
      <w:sz w:val="32"/>
      <w:szCs w:val="32"/>
    </w:rPr>
  </w:style>
  <w:style w:type="table" w:customStyle="1" w:styleId="TableGrid1">
    <w:name w:val="Table Grid1"/>
    <w:basedOn w:val="TableNormal"/>
    <w:next w:val="TableGrid"/>
    <w:uiPriority w:val="59"/>
    <w:rsid w:val="00C1748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6C07"/>
    <w:rPr>
      <w:sz w:val="16"/>
      <w:szCs w:val="16"/>
    </w:rPr>
  </w:style>
  <w:style w:type="paragraph" w:styleId="CommentText">
    <w:name w:val="annotation text"/>
    <w:basedOn w:val="Normal"/>
    <w:link w:val="CommentTextChar"/>
    <w:uiPriority w:val="99"/>
    <w:semiHidden/>
    <w:unhideWhenUsed/>
    <w:rsid w:val="00006C07"/>
    <w:pPr>
      <w:spacing w:line="240" w:lineRule="auto"/>
    </w:pPr>
    <w:rPr>
      <w:sz w:val="20"/>
      <w:szCs w:val="20"/>
    </w:rPr>
  </w:style>
  <w:style w:type="character" w:customStyle="1" w:styleId="CommentTextChar">
    <w:name w:val="Comment Text Char"/>
    <w:basedOn w:val="DefaultParagraphFont"/>
    <w:link w:val="CommentText"/>
    <w:uiPriority w:val="99"/>
    <w:semiHidden/>
    <w:rsid w:val="00006C07"/>
    <w:rPr>
      <w:sz w:val="20"/>
      <w:szCs w:val="20"/>
    </w:rPr>
  </w:style>
  <w:style w:type="paragraph" w:styleId="CommentSubject">
    <w:name w:val="annotation subject"/>
    <w:basedOn w:val="CommentText"/>
    <w:next w:val="CommentText"/>
    <w:link w:val="CommentSubjectChar"/>
    <w:uiPriority w:val="99"/>
    <w:semiHidden/>
    <w:unhideWhenUsed/>
    <w:rsid w:val="00006C07"/>
    <w:rPr>
      <w:b/>
      <w:bCs/>
    </w:rPr>
  </w:style>
  <w:style w:type="character" w:customStyle="1" w:styleId="CommentSubjectChar">
    <w:name w:val="Comment Subject Char"/>
    <w:basedOn w:val="CommentTextChar"/>
    <w:link w:val="CommentSubject"/>
    <w:uiPriority w:val="99"/>
    <w:semiHidden/>
    <w:rsid w:val="00006C07"/>
    <w:rPr>
      <w:b/>
      <w:bCs/>
      <w:sz w:val="20"/>
      <w:szCs w:val="20"/>
    </w:rPr>
  </w:style>
  <w:style w:type="character" w:styleId="Hyperlink">
    <w:name w:val="Hyperlink"/>
    <w:basedOn w:val="DefaultParagraphFont"/>
    <w:uiPriority w:val="99"/>
    <w:unhideWhenUsed/>
    <w:rsid w:val="000A55B9"/>
    <w:rPr>
      <w:color w:val="0000FF" w:themeColor="hyperlink"/>
      <w:u w:val="single"/>
    </w:rPr>
  </w:style>
  <w:style w:type="paragraph" w:customStyle="1" w:styleId="text">
    <w:name w:val="text"/>
    <w:link w:val="textChar"/>
    <w:qFormat/>
    <w:rsid w:val="000D7EAD"/>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0D7EAD"/>
    <w:rPr>
      <w:rFonts w:ascii="Verdana" w:eastAsia="Times New Roman" w:hAnsi="Verdana" w:cs="Times New Roman"/>
      <w:sz w:val="20"/>
      <w:szCs w:val="20"/>
      <w:lang w:val="en-GB"/>
    </w:rPr>
  </w:style>
  <w:style w:type="paragraph" w:customStyle="1" w:styleId="TabletexthdLO">
    <w:name w:val="Table text hd LO"/>
    <w:basedOn w:val="Normal"/>
    <w:rsid w:val="000D7EAD"/>
    <w:pPr>
      <w:spacing w:before="120" w:after="60" w:line="260" w:lineRule="atLeast"/>
    </w:pPr>
    <w:rPr>
      <w:rFonts w:ascii="Verdana" w:eastAsia="Batang" w:hAnsi="Verdana" w:cs="Times New Roman"/>
      <w:b/>
      <w:color w:val="FFFFFF"/>
      <w:sz w:val="20"/>
      <w:szCs w:val="20"/>
      <w:lang w:val="en-GB"/>
    </w:rPr>
  </w:style>
  <w:style w:type="character" w:customStyle="1" w:styleId="UnresolvedMention">
    <w:name w:val="Unresolved Mention"/>
    <w:basedOn w:val="DefaultParagraphFont"/>
    <w:uiPriority w:val="99"/>
    <w:semiHidden/>
    <w:unhideWhenUsed/>
    <w:rsid w:val="00B25956"/>
    <w:rPr>
      <w:color w:val="605E5C"/>
      <w:shd w:val="clear" w:color="auto" w:fill="E1DFDD"/>
    </w:rPr>
  </w:style>
  <w:style w:type="character" w:styleId="FollowedHyperlink">
    <w:name w:val="FollowedHyperlink"/>
    <w:basedOn w:val="DefaultParagraphFont"/>
    <w:uiPriority w:val="99"/>
    <w:semiHidden/>
    <w:unhideWhenUsed/>
    <w:rsid w:val="00644EB7"/>
    <w:rPr>
      <w:color w:val="800080" w:themeColor="followedHyperlink"/>
      <w:u w:val="single"/>
    </w:rPr>
  </w:style>
  <w:style w:type="paragraph" w:styleId="NormalWeb">
    <w:name w:val="Normal (Web)"/>
    <w:basedOn w:val="Normal"/>
    <w:uiPriority w:val="99"/>
    <w:unhideWhenUsed/>
    <w:rsid w:val="0094450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45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092018">
      <w:bodyDiv w:val="1"/>
      <w:marLeft w:val="0"/>
      <w:marRight w:val="0"/>
      <w:marTop w:val="0"/>
      <w:marBottom w:val="0"/>
      <w:divBdr>
        <w:top w:val="none" w:sz="0" w:space="0" w:color="auto"/>
        <w:left w:val="none" w:sz="0" w:space="0" w:color="auto"/>
        <w:bottom w:val="none" w:sz="0" w:space="0" w:color="auto"/>
        <w:right w:val="none" w:sz="0" w:space="0" w:color="auto"/>
      </w:divBdr>
    </w:div>
    <w:div w:id="282469347">
      <w:bodyDiv w:val="1"/>
      <w:marLeft w:val="0"/>
      <w:marRight w:val="0"/>
      <w:marTop w:val="0"/>
      <w:marBottom w:val="0"/>
      <w:divBdr>
        <w:top w:val="none" w:sz="0" w:space="0" w:color="auto"/>
        <w:left w:val="none" w:sz="0" w:space="0" w:color="auto"/>
        <w:bottom w:val="none" w:sz="0" w:space="0" w:color="auto"/>
        <w:right w:val="none" w:sz="0" w:space="0" w:color="auto"/>
      </w:divBdr>
    </w:div>
    <w:div w:id="328563033">
      <w:bodyDiv w:val="1"/>
      <w:marLeft w:val="0"/>
      <w:marRight w:val="0"/>
      <w:marTop w:val="0"/>
      <w:marBottom w:val="0"/>
      <w:divBdr>
        <w:top w:val="none" w:sz="0" w:space="0" w:color="auto"/>
        <w:left w:val="none" w:sz="0" w:space="0" w:color="auto"/>
        <w:bottom w:val="none" w:sz="0" w:space="0" w:color="auto"/>
        <w:right w:val="none" w:sz="0" w:space="0" w:color="auto"/>
      </w:divBdr>
    </w:div>
    <w:div w:id="344871402">
      <w:bodyDiv w:val="1"/>
      <w:marLeft w:val="0"/>
      <w:marRight w:val="0"/>
      <w:marTop w:val="0"/>
      <w:marBottom w:val="0"/>
      <w:divBdr>
        <w:top w:val="none" w:sz="0" w:space="0" w:color="auto"/>
        <w:left w:val="none" w:sz="0" w:space="0" w:color="auto"/>
        <w:bottom w:val="none" w:sz="0" w:space="0" w:color="auto"/>
        <w:right w:val="none" w:sz="0" w:space="0" w:color="auto"/>
      </w:divBdr>
      <w:divsChild>
        <w:div w:id="463353277">
          <w:marLeft w:val="0"/>
          <w:marRight w:val="0"/>
          <w:marTop w:val="0"/>
          <w:marBottom w:val="0"/>
          <w:divBdr>
            <w:top w:val="single" w:sz="2" w:space="0" w:color="auto"/>
            <w:left w:val="single" w:sz="2" w:space="0" w:color="auto"/>
            <w:bottom w:val="single" w:sz="2" w:space="0" w:color="auto"/>
            <w:right w:val="single" w:sz="2" w:space="0" w:color="auto"/>
          </w:divBdr>
        </w:div>
      </w:divsChild>
    </w:div>
    <w:div w:id="506677188">
      <w:bodyDiv w:val="1"/>
      <w:marLeft w:val="0"/>
      <w:marRight w:val="0"/>
      <w:marTop w:val="0"/>
      <w:marBottom w:val="0"/>
      <w:divBdr>
        <w:top w:val="none" w:sz="0" w:space="0" w:color="auto"/>
        <w:left w:val="none" w:sz="0" w:space="0" w:color="auto"/>
        <w:bottom w:val="none" w:sz="0" w:space="0" w:color="auto"/>
        <w:right w:val="none" w:sz="0" w:space="0" w:color="auto"/>
      </w:divBdr>
    </w:div>
    <w:div w:id="788475899">
      <w:bodyDiv w:val="1"/>
      <w:marLeft w:val="0"/>
      <w:marRight w:val="0"/>
      <w:marTop w:val="0"/>
      <w:marBottom w:val="0"/>
      <w:divBdr>
        <w:top w:val="none" w:sz="0" w:space="0" w:color="auto"/>
        <w:left w:val="none" w:sz="0" w:space="0" w:color="auto"/>
        <w:bottom w:val="none" w:sz="0" w:space="0" w:color="auto"/>
        <w:right w:val="none" w:sz="0" w:space="0" w:color="auto"/>
      </w:divBdr>
    </w:div>
    <w:div w:id="1155223232">
      <w:bodyDiv w:val="1"/>
      <w:marLeft w:val="0"/>
      <w:marRight w:val="0"/>
      <w:marTop w:val="0"/>
      <w:marBottom w:val="0"/>
      <w:divBdr>
        <w:top w:val="none" w:sz="0" w:space="0" w:color="auto"/>
        <w:left w:val="none" w:sz="0" w:space="0" w:color="auto"/>
        <w:bottom w:val="none" w:sz="0" w:space="0" w:color="auto"/>
        <w:right w:val="none" w:sz="0" w:space="0" w:color="auto"/>
      </w:divBdr>
    </w:div>
    <w:div w:id="1241911049">
      <w:bodyDiv w:val="1"/>
      <w:marLeft w:val="0"/>
      <w:marRight w:val="0"/>
      <w:marTop w:val="0"/>
      <w:marBottom w:val="0"/>
      <w:divBdr>
        <w:top w:val="none" w:sz="0" w:space="0" w:color="auto"/>
        <w:left w:val="none" w:sz="0" w:space="0" w:color="auto"/>
        <w:bottom w:val="none" w:sz="0" w:space="0" w:color="auto"/>
        <w:right w:val="none" w:sz="0" w:space="0" w:color="auto"/>
      </w:divBdr>
      <w:divsChild>
        <w:div w:id="1000042393">
          <w:marLeft w:val="0"/>
          <w:marRight w:val="0"/>
          <w:marTop w:val="0"/>
          <w:marBottom w:val="0"/>
          <w:divBdr>
            <w:top w:val="single" w:sz="2" w:space="0" w:color="auto"/>
            <w:left w:val="single" w:sz="2" w:space="0" w:color="auto"/>
            <w:bottom w:val="single" w:sz="2" w:space="0" w:color="auto"/>
            <w:right w:val="single" w:sz="2" w:space="0" w:color="auto"/>
          </w:divBdr>
        </w:div>
      </w:divsChild>
    </w:div>
    <w:div w:id="1405759555">
      <w:bodyDiv w:val="1"/>
      <w:marLeft w:val="0"/>
      <w:marRight w:val="0"/>
      <w:marTop w:val="0"/>
      <w:marBottom w:val="0"/>
      <w:divBdr>
        <w:top w:val="none" w:sz="0" w:space="0" w:color="auto"/>
        <w:left w:val="none" w:sz="0" w:space="0" w:color="auto"/>
        <w:bottom w:val="none" w:sz="0" w:space="0" w:color="auto"/>
        <w:right w:val="none" w:sz="0" w:space="0" w:color="auto"/>
      </w:divBdr>
    </w:div>
    <w:div w:id="1590583242">
      <w:bodyDiv w:val="1"/>
      <w:marLeft w:val="0"/>
      <w:marRight w:val="0"/>
      <w:marTop w:val="0"/>
      <w:marBottom w:val="0"/>
      <w:divBdr>
        <w:top w:val="none" w:sz="0" w:space="0" w:color="auto"/>
        <w:left w:val="none" w:sz="0" w:space="0" w:color="auto"/>
        <w:bottom w:val="none" w:sz="0" w:space="0" w:color="auto"/>
        <w:right w:val="none" w:sz="0" w:space="0" w:color="auto"/>
      </w:divBdr>
    </w:div>
    <w:div w:id="1907640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chers xmlns="1ebe847f-69b3-4f9f-a49d-ea6037262d05">
      <UserInfo>
        <DisplayName/>
        <AccountId xsi:nil="true"/>
        <AccountType/>
      </UserInfo>
    </Teachers>
    <Student_Groups xmlns="1ebe847f-69b3-4f9f-a49d-ea6037262d05">
      <UserInfo>
        <DisplayName/>
        <AccountId xsi:nil="true"/>
        <AccountType/>
      </UserInfo>
    </Student_Groups>
    <Self_Registration_Enabled xmlns="1ebe847f-69b3-4f9f-a49d-ea6037262d05" xsi:nil="true"/>
    <Is_Collaboration_Space_Locked xmlns="1ebe847f-69b3-4f9f-a49d-ea6037262d05" xsi:nil="true"/>
    <AppVersion xmlns="1ebe847f-69b3-4f9f-a49d-ea6037262d05" xsi:nil="true"/>
    <CultureName xmlns="1ebe847f-69b3-4f9f-a49d-ea6037262d05" xsi:nil="true"/>
    <Templates xmlns="1ebe847f-69b3-4f9f-a49d-ea6037262d05" xsi:nil="true"/>
    <Has_Teacher_Only_SectionGroup xmlns="1ebe847f-69b3-4f9f-a49d-ea6037262d05" xsi:nil="true"/>
    <Invited_Students xmlns="1ebe847f-69b3-4f9f-a49d-ea6037262d05" xsi:nil="true"/>
    <DefaultSectionNames xmlns="1ebe847f-69b3-4f9f-a49d-ea6037262d05" xsi:nil="true"/>
    <Invited_Teachers xmlns="1ebe847f-69b3-4f9f-a49d-ea6037262d05" xsi:nil="true"/>
    <Owner xmlns="1ebe847f-69b3-4f9f-a49d-ea6037262d05">
      <UserInfo>
        <DisplayName/>
        <AccountId xsi:nil="true"/>
        <AccountType/>
      </UserInfo>
    </Owner>
    <Students xmlns="1ebe847f-69b3-4f9f-a49d-ea6037262d05">
      <UserInfo>
        <DisplayName/>
        <AccountId xsi:nil="true"/>
        <AccountType/>
      </UserInfo>
    </Students>
    <NotebookType xmlns="1ebe847f-69b3-4f9f-a49d-ea6037262d05" xsi:nil="true"/>
    <FolderType xmlns="1ebe847f-69b3-4f9f-a49d-ea6037262d0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D8D06BB314D1499976A8C1503307FC" ma:contentTypeVersion="28" ma:contentTypeDescription="Create a new document." ma:contentTypeScope="" ma:versionID="dc6e94385149fb6d1778ef808750a4e6">
  <xsd:schema xmlns:xsd="http://www.w3.org/2001/XMLSchema" xmlns:xs="http://www.w3.org/2001/XMLSchema" xmlns:p="http://schemas.microsoft.com/office/2006/metadata/properties" xmlns:ns3="1ebe847f-69b3-4f9f-a49d-ea6037262d05" xmlns:ns4="0c1e5842-9451-4f8c-8fde-7d94ffbb9088" targetNamespace="http://schemas.microsoft.com/office/2006/metadata/properties" ma:root="true" ma:fieldsID="2cc4d41018f18a48f81fdaae3ab9ffd2" ns3:_="" ns4:_="">
    <xsd:import namespace="1ebe847f-69b3-4f9f-a49d-ea6037262d05"/>
    <xsd:import namespace="0c1e5842-9451-4f8c-8fde-7d94ffbb9088"/>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e847f-69b3-4f9f-a49d-ea6037262d0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MediaServiceLocation" ma:internalName="MediaServiceLocatio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1e5842-9451-4f8c-8fde-7d94ffbb9088"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F87465-1CAE-4A65-9F5A-5F3453E9E430}">
  <ds:schemaRefs>
    <ds:schemaRef ds:uri="http://schemas.microsoft.com/sharepoint/v3/contenttype/forms"/>
  </ds:schemaRefs>
</ds:datastoreItem>
</file>

<file path=customXml/itemProps2.xml><?xml version="1.0" encoding="utf-8"?>
<ds:datastoreItem xmlns:ds="http://schemas.openxmlformats.org/officeDocument/2006/customXml" ds:itemID="{18E36DF4-1014-4736-804A-740B66F41B33}">
  <ds:schemaRefs>
    <ds:schemaRef ds:uri="http://schemas.microsoft.com/office/2006/metadata/properties"/>
    <ds:schemaRef ds:uri="http://schemas.microsoft.com/office/infopath/2007/PartnerControls"/>
    <ds:schemaRef ds:uri="1ebe847f-69b3-4f9f-a49d-ea6037262d05"/>
  </ds:schemaRefs>
</ds:datastoreItem>
</file>

<file path=customXml/itemProps3.xml><?xml version="1.0" encoding="utf-8"?>
<ds:datastoreItem xmlns:ds="http://schemas.openxmlformats.org/officeDocument/2006/customXml" ds:itemID="{0BB1CBED-ED27-4FEE-A8F4-AC9C84B6F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e847f-69b3-4f9f-a49d-ea6037262d05"/>
    <ds:schemaRef ds:uri="0c1e5842-9451-4f8c-8fde-7d94ffbb9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2C4C9F-A0E2-4522-BAA3-2385966D4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7</Pages>
  <Words>1404</Words>
  <Characters>800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ISSAM AL AWAMLEH</cp:lastModifiedBy>
  <cp:revision>3</cp:revision>
  <cp:lastPrinted>2021-11-23T09:20:00Z</cp:lastPrinted>
  <dcterms:created xsi:type="dcterms:W3CDTF">2023-05-21T09:37:00Z</dcterms:created>
  <dcterms:modified xsi:type="dcterms:W3CDTF">2025-01-1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8D06BB314D1499976A8C1503307FC</vt:lpwstr>
  </property>
</Properties>
</file>